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1D7026">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1D7026">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1D7026">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1D7026">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1D7026">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1D7026">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1D7026">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1D7026">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1D7026">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1D7026">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1D7026">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1D7026">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1D7026">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1D7026">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1D7026">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1D7026">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1D7026">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1D7026">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1D7026">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1D7026">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1D7026">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1D7026">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1D7026">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1D7026">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1D7026">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115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32DD788E" w:rsidR="000848EB" w:rsidRPr="00903DBA" w:rsidRDefault="000848EB" w:rsidP="000848EB">
      <w:pPr>
        <w:pStyle w:val="Code"/>
        <w:rPr>
          <w:highlight w:val="white"/>
        </w:rPr>
      </w:pPr>
      <w:r w:rsidRPr="00903DBA">
        <w:rPr>
          <w:highlight w:val="white"/>
        </w:rPr>
        <w:t xml:space="preserve">      List&lt;string&gt; argList </w:t>
      </w:r>
      <w:r w:rsidR="001F2BD0">
        <w:rPr>
          <w:highlight w:val="white"/>
        </w:rPr>
        <w:t>= new(</w:t>
      </w:r>
      <w:r w:rsidRPr="00903DBA">
        <w:rPr>
          <w:highlight w:val="white"/>
        </w:rPr>
        <w: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7F68ED56"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1F2BD0">
        <w:rPr>
          <w:highlight w:val="white"/>
        </w:rPr>
        <w:t>= new(</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1F8F67C8" w:rsidR="00311885" w:rsidRPr="00903DBA" w:rsidRDefault="00311885" w:rsidP="00311885">
      <w:pPr>
        <w:pStyle w:val="Code"/>
        <w:rPr>
          <w:highlight w:val="white"/>
        </w:rPr>
      </w:pPr>
      <w:r w:rsidRPr="00903DBA">
        <w:rPr>
          <w:highlight w:val="white"/>
        </w:rPr>
        <w:t xml:space="preserve">      BigInteger bigValue </w:t>
      </w:r>
      <w:r w:rsidR="001F2BD0">
        <w:rPr>
          <w:highlight w:val="white"/>
        </w:rPr>
        <w:t>= new(</w:t>
      </w:r>
      <w:r w:rsidRPr="00903DBA">
        <w:rPr>
          <w:highlight w:val="white"/>
        </w:rPr>
        <w:t>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52DF156E"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1F9C038D" w14:textId="77777777" w:rsidR="004535DF" w:rsidRPr="00903DBA" w:rsidRDefault="004535DF" w:rsidP="004535DF">
      <w:pPr>
        <w:pStyle w:val="Code"/>
        <w:rPr>
          <w:highlight w:val="white"/>
        </w:rPr>
      </w:pPr>
      <w:r w:rsidRPr="00903DBA">
        <w:rPr>
          <w:highlight w:val="white"/>
        </w:rPr>
        <w:t xml:space="preserve">      </w:t>
      </w:r>
      <w:r>
        <w:rPr>
          <w:highlight w:val="white"/>
        </w:rPr>
        <w:t>Error.Report</w:t>
      </w:r>
      <w:r w:rsidRPr="00903DBA">
        <w:rPr>
          <w:highlight w:val="white"/>
        </w:rPr>
        <w:t>(type</w:t>
      </w:r>
      <w:r>
        <w:rPr>
          <w:highlight w:val="white"/>
        </w:rPr>
        <w:t xml:space="preserve"> + "</w:t>
      </w:r>
      <w:r w:rsidRPr="00903DBA">
        <w:rPr>
          <w:highlight w:val="white"/>
        </w:rPr>
        <w:t xml:space="preserve">: </w:t>
      </w:r>
      <w:r>
        <w:rPr>
          <w:highlight w:val="white"/>
        </w:rPr>
        <w:t>" + text</w:t>
      </w:r>
      <w:r w:rsidRPr="00903DBA">
        <w:rPr>
          <w:highlight w:val="white"/>
        </w:rPr>
        <w:t>, Message.Value_overflow);</w:t>
      </w:r>
    </w:p>
    <w:p w14:paraId="1A23425E" w14:textId="3F40EF85"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40BA89E2"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3A66850C"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type</w:t>
      </w:r>
      <w:r w:rsidR="00AE3973">
        <w:rPr>
          <w:highlight w:val="white"/>
        </w:rPr>
        <w:t xml:space="preserve"> + "</w:t>
      </w:r>
      <w:r w:rsidRPr="00903DBA">
        <w:rPr>
          <w:highlight w:val="white"/>
        </w:rPr>
        <w:t xml:space="preserve">: </w:t>
      </w:r>
      <w:r w:rsidR="00AE3973">
        <w:rPr>
          <w:highlight w:val="white"/>
        </w:rPr>
        <w:t xml:space="preserve">" + </w:t>
      </w:r>
      <w:r w:rsidR="00857F12">
        <w:rPr>
          <w:highlight w:val="white"/>
        </w:rPr>
        <w:t>t</w:t>
      </w:r>
      <w:r w:rsidR="00B134C7">
        <w:rPr>
          <w:highlight w:val="white"/>
        </w:rPr>
        <w: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2A13850E"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502F24E5"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DAABF3B" w:rsidR="00311885" w:rsidRPr="00903DBA" w:rsidRDefault="00311885" w:rsidP="00311885">
      <w:pPr>
        <w:pStyle w:val="Code"/>
        <w:rPr>
          <w:highlight w:val="white"/>
        </w:rPr>
      </w:pPr>
      <w:r w:rsidRPr="00903DBA">
        <w:rPr>
          <w:highlight w:val="white"/>
        </w:rPr>
        <w:t xml:space="preserve">  { CCompiler.Type type </w:t>
      </w:r>
      <w:r w:rsidR="001F2BD0">
        <w:rPr>
          <w:highlight w:val="white"/>
        </w:rPr>
        <w:t>= new(</w:t>
      </w:r>
      <w:r w:rsidRPr="00903DBA">
        <w:rPr>
          <w:highlight w:val="white"/>
        </w:rPr>
        <w:t>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02497606" w:rsidR="00311885" w:rsidRPr="00903DBA" w:rsidRDefault="00311885" w:rsidP="00311885">
      <w:pPr>
        <w:pStyle w:val="Code"/>
        <w:rPr>
          <w:highlight w:val="white"/>
        </w:rPr>
      </w:pPr>
      <w:r w:rsidRPr="00903DBA">
        <w:rPr>
          <w:highlight w:val="white"/>
        </w:rPr>
        <w:t xml:space="preserve">    yylval.symbol </w:t>
      </w:r>
      <w:r w:rsidR="001F2BD0">
        <w:rPr>
          <w:highlight w:val="white"/>
        </w:rPr>
        <w:t>= new(</w:t>
      </w:r>
      <w:r w:rsidRPr="00903DBA">
        <w:rPr>
          <w:highlight w:val="white"/>
        </w:rPr>
        <w:t>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058CBA3A" w:rsidR="00311885" w:rsidRPr="00903DBA" w:rsidRDefault="00311885" w:rsidP="00311885">
      <w:pPr>
        <w:pStyle w:val="Code"/>
        <w:rPr>
          <w:highlight w:val="white"/>
        </w:rPr>
      </w:pPr>
      <w:r w:rsidRPr="00903DBA">
        <w:rPr>
          <w:highlight w:val="white"/>
        </w:rPr>
        <w:t xml:space="preserve">    Path </w:t>
      </w:r>
      <w:r w:rsidR="001F2BD0">
        <w:rPr>
          <w:highlight w:val="white"/>
        </w:rPr>
        <w:t>= new(</w:t>
      </w:r>
      <w:r w:rsidRPr="00903DBA">
        <w:rPr>
          <w:highlight w:val="white"/>
        </w:rPr>
        <w:t>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19FB7DE3" w:rsidR="00685201" w:rsidRPr="0016329E" w:rsidRDefault="00685201" w:rsidP="00685201">
      <w:pPr>
        <w:pStyle w:val="Code"/>
        <w:rPr>
          <w:highlight w:val="white"/>
        </w:rPr>
      </w:pPr>
      <w:r w:rsidRPr="0016329E">
        <w:rPr>
          <w:highlight w:val="white"/>
        </w:rPr>
        <w:t xml:space="preserve">    private static Dictionary&lt;char,char&gt; m_slashMap =</w:t>
      </w:r>
      <w:r w:rsidR="00937ACF">
        <w:rPr>
          <w:highlight w:val="white"/>
        </w:rPr>
        <w:t xml:space="preserve"> new() {</w:t>
      </w:r>
    </w:p>
    <w:p w14:paraId="621FC9C4" w14:textId="3E28B9B3"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3FE4C7E2"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754344B1"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4EB48967"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7581CFD7"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39F94E6E"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149A8B16"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4E310B90"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6197A23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64016660"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275BF4A5"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5EAF8B38"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0F7CCEF2"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25A9095F"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w:t>
      </w:r>
      <w:r w:rsidR="001F2BD0">
        <w:rPr>
          <w:highlight w:val="white"/>
        </w:rPr>
        <w:t>= new(</w:t>
      </w:r>
      <w:r w:rsidRPr="00903DBA">
        <w:rPr>
          <w:highlight w:val="white"/>
        </w:rPr>
        <w:t>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34420942" w:rsidR="00DC0CF3" w:rsidRPr="00DC0CF3" w:rsidRDefault="00DC0CF3" w:rsidP="00DC0CF3">
      <w:pPr>
        <w:pStyle w:val="Code"/>
        <w:rPr>
          <w:highlight w:val="white"/>
        </w:rPr>
      </w:pPr>
      <w:r w:rsidRPr="00DC0CF3">
        <w:rPr>
          <w:highlight w:val="white"/>
        </w:rPr>
        <w:t xml:space="preserve">      StringBuilder buffer </w:t>
      </w:r>
      <w:r w:rsidR="001F2BD0" w:rsidRPr="001B296B">
        <w:rPr>
          <w:vanish/>
          <w:highlight w:val="white"/>
        </w:rPr>
        <w:t>= new(</w:t>
      </w:r>
      <w:r w:rsidRPr="00DC0CF3">
        <w:rPr>
          <w:highlight w:val="white"/>
        </w:rPr>
        <w:t>);</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30371DB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w:t>
      </w:r>
      <w:r w:rsidR="001F2BD0">
        <w:rPr>
          <w:highlight w:val="white"/>
        </w:rPr>
        <w:t>= new(</w:t>
      </w:r>
      <w:r w:rsidRPr="00903DBA">
        <w:rPr>
          <w:highlight w:val="white"/>
        </w:rPr>
        <w: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21B08FC2" w:rsidR="00F023DC" w:rsidRPr="00903DBA" w:rsidRDefault="00253302" w:rsidP="00253302">
      <w:pPr>
        <w:pStyle w:val="Code"/>
        <w:rPr>
          <w:highlight w:val="white"/>
        </w:rPr>
      </w:pPr>
      <w:r w:rsidRPr="00903DBA">
        <w:rPr>
          <w:highlight w:val="white"/>
        </w:rPr>
        <w:t xml:space="preserve">  public static Stack&lt;Scope&gt; ScopeStack </w:t>
      </w:r>
      <w:r w:rsidR="001F2BD0">
        <w:rPr>
          <w:highlight w:val="white"/>
        </w:rPr>
        <w:t>= new(</w:t>
      </w:r>
      <w:r w:rsidRPr="00903DBA">
        <w:rPr>
          <w:highlight w:val="white"/>
        </w:rPr>
        <w:t xml:space="preserve">);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2B2B362D"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xml:space="preserve">);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6CF87EDA" w:rsidR="00753E01" w:rsidRPr="00903DBA" w:rsidRDefault="00753E01" w:rsidP="00753E01">
      <w:pPr>
        <w:pStyle w:val="Code"/>
        <w:rPr>
          <w:highlight w:val="white"/>
        </w:rPr>
      </w:pPr>
      <w:r w:rsidRPr="00903DBA">
        <w:rPr>
          <w:highlight w:val="white"/>
        </w:rPr>
        <w:t xml:space="preserve">      $$ </w:t>
      </w:r>
      <w:r w:rsidR="001F2BD0">
        <w:rPr>
          <w:highlight w:val="white"/>
        </w:rPr>
        <w:t>= new(</w:t>
      </w:r>
      <w:r w:rsidRPr="00903DBA">
        <w:rPr>
          <w:highlight w:val="white"/>
        </w:rPr>
        <w: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4675BBFA" w:rsidR="00E502E2" w:rsidRPr="00903DBA" w:rsidRDefault="00E502E2" w:rsidP="00E502E2">
      <w:pPr>
        <w:pStyle w:val="Code"/>
        <w:rPr>
          <w:highlight w:val="white"/>
        </w:rPr>
      </w:pPr>
      <w:r w:rsidRPr="00903DBA">
        <w:rPr>
          <w:highlight w:val="white"/>
        </w:rPr>
        <w:t xml:space="preserve">      $$ </w:t>
      </w:r>
      <w:r w:rsidR="001F2BD0">
        <w:rPr>
          <w:highlight w:val="white"/>
        </w:rPr>
        <w:t>= new(</w:t>
      </w:r>
      <w:r w:rsidRPr="00903DBA">
        <w:rPr>
          <w:highlight w:val="white"/>
        </w:rPr>
        <w: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16C90573" w:rsidR="00BF4020" w:rsidRPr="00BF4020" w:rsidRDefault="00BF4020" w:rsidP="00BF4020">
      <w:pPr>
        <w:pStyle w:val="Code"/>
        <w:rPr>
          <w:highlight w:val="white"/>
        </w:rPr>
      </w:pPr>
      <w:r w:rsidRPr="00BF4020">
        <w:rPr>
          <w:highlight w:val="white"/>
        </w:rPr>
        <w:t xml:space="preserve">      </w:t>
      </w:r>
      <w:r w:rsidR="001B296B">
        <w:rPr>
          <w:highlight w:val="white"/>
        </w:rPr>
        <w:t>HashSet</w:t>
      </w:r>
      <w:r w:rsidR="001B296B" w:rsidRPr="00BF4020">
        <w:rPr>
          <w:highlight w:val="white"/>
        </w:rPr>
        <w:t xml:space="preserve">&lt;Symbol&gt; memberSet </w:t>
      </w:r>
      <w:r w:rsidR="001B296B">
        <w:rPr>
          <w:highlight w:val="white"/>
        </w:rPr>
        <w:t>= new(</w:t>
      </w:r>
      <w:r w:rsidR="001B296B" w:rsidRPr="00BF4020">
        <w:rPr>
          <w:highlight w:val="white"/>
        </w:rPr>
        <w: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5ECAEA66"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3B254EC" w:rsidR="0013125E" w:rsidRPr="00903DBA" w:rsidRDefault="0013125E" w:rsidP="009013A8">
      <w:pPr>
        <w:pStyle w:val="Code"/>
        <w:rPr>
          <w:highlight w:val="white"/>
        </w:rPr>
      </w:pPr>
      <w:r w:rsidRPr="00903DBA">
        <w:rPr>
          <w:highlight w:val="white"/>
        </w:rPr>
        <w:t xml:space="preserve">      $$ </w:t>
      </w:r>
      <w:r w:rsidR="001F2BD0">
        <w:rPr>
          <w:highlight w:val="white"/>
        </w:rPr>
        <w:t>= new(</w:t>
      </w:r>
      <w:r w:rsidRPr="00903DBA">
        <w:rPr>
          <w:highlight w:val="white"/>
        </w:rPr>
        <w: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51038F1D"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6C9D349A" w:rsidR="00D504B7" w:rsidRPr="00903DBA" w:rsidRDefault="00D504B7" w:rsidP="00D504B7">
      <w:pPr>
        <w:pStyle w:val="Code"/>
        <w:rPr>
          <w:highlight w:val="white"/>
        </w:rPr>
      </w:pPr>
      <w:r w:rsidRPr="00A6498A">
        <w:rPr>
          <w:highlight w:val="white"/>
          <w:lang w:val="da-DK"/>
        </w:rPr>
        <w:t xml:space="preserve">      </w:t>
      </w:r>
      <w:r w:rsidRPr="00903DBA">
        <w:rPr>
          <w:highlight w:val="white"/>
        </w:rPr>
        <w:t xml:space="preserve">$$ </w:t>
      </w:r>
      <w:r w:rsidR="001F2BD0">
        <w:rPr>
          <w:highlight w:val="white"/>
        </w:rPr>
        <w:t>= new(</w:t>
      </w:r>
      <w:r w:rsidRPr="00903DBA">
        <w:rPr>
          <w:highlight w:val="white"/>
        </w:rPr>
        <w: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115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47C0109" w:rsidR="002B467E" w:rsidRPr="00903DBA" w:rsidRDefault="002B467E" w:rsidP="002B467E">
      <w:pPr>
        <w:pStyle w:val="Code"/>
        <w:rPr>
          <w:highlight w:val="white"/>
        </w:rPr>
      </w:pPr>
      <w:r w:rsidRPr="00903DBA">
        <w:rPr>
          <w:highlight w:val="white"/>
        </w:rPr>
        <w:t xml:space="preserve">      $$ </w:t>
      </w:r>
      <w:r w:rsidR="001F2BD0">
        <w:rPr>
          <w:highlight w:val="white"/>
        </w:rPr>
        <w:t>= new(</w:t>
      </w:r>
      <w:r w:rsidRPr="00903DBA">
        <w:rPr>
          <w:highlight w:val="white"/>
        </w:rPr>
        <w: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4F634BC6"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615C2EFD" w:rsidR="00891992" w:rsidRPr="00903DBA" w:rsidRDefault="00891992" w:rsidP="00891992">
      <w:pPr>
        <w:pStyle w:val="Code"/>
        <w:rPr>
          <w:highlight w:val="white"/>
        </w:rPr>
      </w:pPr>
      <w:r w:rsidRPr="00903DBA">
        <w:rPr>
          <w:highlight w:val="white"/>
        </w:rPr>
        <w:t xml:space="preserve">      $$ </w:t>
      </w:r>
      <w:r w:rsidR="001F2BD0">
        <w:rPr>
          <w:highlight w:val="white"/>
        </w:rPr>
        <w:t>= new(</w:t>
      </w:r>
      <w:r w:rsidRPr="00903DBA">
        <w:rPr>
          <w:highlight w:val="white"/>
        </w:rPr>
        <w: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577AE591"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w:t>
      </w:r>
      <w:r w:rsidR="001F2BD0">
        <w:rPr>
          <w:highlight w:val="white"/>
        </w:rPr>
        <w:t>= new(</w:t>
      </w:r>
      <w:r w:rsidRPr="00903DBA">
        <w:rPr>
          <w:highlight w:val="white"/>
        </w:rPr>
        <w: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5FE93718"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6A2885CB" w:rsidR="00840DDD" w:rsidRPr="00903DBA" w:rsidRDefault="00840DDD" w:rsidP="00840DDD">
      <w:pPr>
        <w:pStyle w:val="Code"/>
        <w:rPr>
          <w:highlight w:val="white"/>
        </w:rPr>
      </w:pPr>
      <w:r w:rsidRPr="00903DBA">
        <w:rPr>
          <w:highlight w:val="white"/>
        </w:rPr>
        <w:t xml:space="preserve">      $$ </w:t>
      </w:r>
      <w:r w:rsidR="001F2BD0">
        <w:rPr>
          <w:highlight w:val="white"/>
        </w:rPr>
        <w:t>= new(</w:t>
      </w:r>
      <w:r w:rsidRPr="00903DBA">
        <w:rPr>
          <w:highlight w:val="white"/>
        </w:rPr>
        <w: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698A3714"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3E5C1C9F" w:rsidR="003F52F5" w:rsidRPr="00EE5BF6" w:rsidRDefault="003F52F5" w:rsidP="00EE5BF6">
      <w:pPr>
        <w:pStyle w:val="Code"/>
        <w:rPr>
          <w:highlight w:val="white"/>
        </w:rPr>
      </w:pPr>
      <w:r w:rsidRPr="00EE5BF6">
        <w:rPr>
          <w:highlight w:val="white"/>
        </w:rPr>
        <w:t xml:space="preserve">      List&lt;MiddleCode&gt; codeList </w:t>
      </w:r>
      <w:r w:rsidR="001F2BD0">
        <w:rPr>
          <w:highlight w:val="white"/>
        </w:rPr>
        <w:t>= new(</w:t>
      </w:r>
      <w:r w:rsidRPr="00EE5BF6">
        <w:rPr>
          <w:highlight w:val="white"/>
        </w:rPr>
        <w: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464AA1C9" w:rsidR="003F52F5" w:rsidRPr="00EE5BF6" w:rsidRDefault="003F52F5" w:rsidP="00EE5BF6">
      <w:pPr>
        <w:pStyle w:val="Code"/>
        <w:rPr>
          <w:highlight w:val="white"/>
        </w:rPr>
      </w:pPr>
      <w:r w:rsidRPr="00EE5BF6">
        <w:rPr>
          <w:highlight w:val="white"/>
        </w:rPr>
        <w:t xml:space="preserve">      $$ </w:t>
      </w:r>
      <w:r w:rsidR="001F2BD0">
        <w:rPr>
          <w:highlight w:val="white"/>
        </w:rPr>
        <w:t>= new(</w:t>
      </w:r>
      <w:r w:rsidRPr="00EE5BF6">
        <w:rPr>
          <w:highlight w:val="white"/>
        </w:rPr>
        <w: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w:t>
      </w:r>
      <w:proofErr w:type="gramStart"/>
      <w:r>
        <w:rPr>
          <w:highlight w:val="white"/>
        </w:rPr>
        <w:t>List)&lt;</w:t>
      </w:r>
      <w:proofErr w:type="gramEnd"/>
      <w:r>
        <w:rPr>
          <w:highlight w:val="white"/>
        </w:rPr>
        <w: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53834F04" w:rsidR="00EA29A9" w:rsidRPr="00903DBA" w:rsidRDefault="00EA29A9" w:rsidP="00EA29A9">
      <w:pPr>
        <w:pStyle w:val="Code"/>
        <w:rPr>
          <w:highlight w:val="white"/>
        </w:rPr>
      </w:pPr>
      <w:r w:rsidRPr="00903DBA">
        <w:rPr>
          <w:highlight w:val="white"/>
        </w:rPr>
        <w:t xml:space="preserve">      $$ </w:t>
      </w:r>
      <w:r w:rsidR="001F2BD0">
        <w:rPr>
          <w:highlight w:val="white"/>
        </w:rPr>
        <w:t>= new(</w:t>
      </w:r>
      <w:r w:rsidRPr="00903DBA">
        <w:rPr>
          <w:highlight w:val="white"/>
        </w:rPr>
        <w: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53C87A22" w14:textId="64A0C416" w:rsidR="003D0930" w:rsidRPr="00903DBA" w:rsidRDefault="003D0930" w:rsidP="003D0930">
      <w:pPr>
        <w:pStyle w:val="Code"/>
        <w:rPr>
          <w:highlight w:val="white"/>
        </w:rPr>
      </w:pPr>
      <w:r w:rsidRPr="00903DBA">
        <w:rPr>
          <w:highlight w:val="white"/>
        </w:rPr>
        <w:t xml:space="preserve">    private object[] m_operandArray </w:t>
      </w:r>
      <w:r w:rsidR="001F2BD0">
        <w:rPr>
          <w:highlight w:val="white"/>
        </w:rPr>
        <w:t>= new(</w:t>
      </w:r>
      <w:r w:rsidRPr="00903DBA">
        <w:rPr>
          <w:highlight w:val="white"/>
        </w:rPr>
        <w:t>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469279BD" w:rsidR="005E5A36" w:rsidRPr="00903DBA" w:rsidRDefault="005E5A36" w:rsidP="005E5A36">
      <w:pPr>
        <w:pStyle w:val="Code"/>
        <w:rPr>
          <w:highlight w:val="white"/>
        </w:rPr>
      </w:pPr>
      <w:r w:rsidRPr="00903DBA">
        <w:rPr>
          <w:highlight w:val="white"/>
        </w:rPr>
        <w:t xml:space="preserve">      MiddleCode middleCode </w:t>
      </w:r>
      <w:r w:rsidR="001F2BD0">
        <w:rPr>
          <w:highlight w:val="white"/>
        </w:rPr>
        <w:t>= new(</w:t>
      </w:r>
      <w:r w:rsidRPr="00903DBA">
        <w:rPr>
          <w:highlight w:val="white"/>
        </w:rPr>
        <w:t>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0DDFF52A" w14:textId="77777777" w:rsidR="00686FCF" w:rsidRDefault="005E5A36" w:rsidP="005E5A36">
      <w:pPr>
        <w:pStyle w:val="Code"/>
        <w:rPr>
          <w:highlight w:val="white"/>
        </w:rPr>
      </w:pPr>
      <w:r w:rsidRPr="00903DBA">
        <w:rPr>
          <w:highlight w:val="white"/>
        </w:rPr>
        <w:t xml:space="preserve">      SymbolTable.CurrentTable =</w:t>
      </w:r>
      <w:r w:rsidR="00686FCF">
        <w:rPr>
          <w:highlight w:val="white"/>
        </w:rPr>
        <w:t xml:space="preserve"> </w:t>
      </w:r>
      <w:r w:rsidRPr="00903DBA">
        <w:rPr>
          <w:highlight w:val="white"/>
        </w:rPr>
        <w:t>new(SymbolTable.CurrentTable,</w:t>
      </w:r>
    </w:p>
    <w:p w14:paraId="6142C6E1" w14:textId="1871B74B" w:rsidR="005E5A36" w:rsidRPr="00903DBA" w:rsidRDefault="00686FCF" w:rsidP="005E5A36">
      <w:pPr>
        <w:pStyle w:val="Code"/>
        <w:rPr>
          <w:highlight w:val="white"/>
        </w:rPr>
      </w:pPr>
      <w:r>
        <w:rPr>
          <w:highlight w:val="white"/>
        </w:rPr>
        <w:t xml:space="preserve">                                    </w:t>
      </w:r>
      <w:r w:rsidR="005E5A36" w:rsidRPr="00903DBA">
        <w:rPr>
          <w:highlight w:val="white"/>
        </w:rPr>
        <w:t xml:space="preserv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30BB4E5F" w14:textId="17DADCF2" w:rsidR="005E5A36" w:rsidRPr="00903DBA" w:rsidRDefault="005E5A36" w:rsidP="005E5A36">
      <w:pPr>
        <w:pStyle w:val="Code"/>
        <w:rPr>
          <w:highlight w:val="white"/>
        </w:rPr>
      </w:pPr>
      <w:r w:rsidRPr="00903DBA">
        <w:rPr>
          <w:highlight w:val="white"/>
        </w:rPr>
        <w:t xml:space="preserve">      MiddleCodeOptimizer middleCodeOptimizer =</w:t>
      </w:r>
      <w:r w:rsidR="00686FCF">
        <w:rPr>
          <w:highlight w:val="white"/>
        </w:rPr>
        <w:t xml:space="preserve"> </w:t>
      </w:r>
      <w:r w:rsidRPr="00903DBA">
        <w:rPr>
          <w:highlight w:val="white"/>
        </w:rPr>
        <w:t>new(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67C24AE1" w:rsidR="005E5A36" w:rsidRPr="00903DBA" w:rsidRDefault="005E5A36" w:rsidP="005E5A36">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04E9AD9C" w:rsidR="005E5A36" w:rsidRPr="00903DBA" w:rsidRDefault="005E5A36" w:rsidP="005E5A36">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lastRenderedPageBreak/>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590BE115"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DC4D30E" w:rsidR="005C4CCF" w:rsidRPr="005C4CCF" w:rsidRDefault="005C4CCF" w:rsidP="005C4CCF">
      <w:pPr>
        <w:pStyle w:val="Code"/>
        <w:rPr>
          <w:highlight w:val="white"/>
        </w:rPr>
      </w:pPr>
      <w:r w:rsidRPr="005C4CCF">
        <w:rPr>
          <w:highlight w:val="white"/>
        </w:rPr>
        <w:t xml:space="preserve">    private static Stack&lt;Type&gt; m_structOrUnionTypeStack </w:t>
      </w:r>
      <w:r w:rsidR="001F2BD0">
        <w:rPr>
          <w:highlight w:val="white"/>
        </w:rPr>
        <w:t>= new(</w:t>
      </w:r>
      <w:r w:rsidRPr="005C4CCF">
        <w:rPr>
          <w:highlight w:val="white"/>
        </w:rPr>
        <w: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2716C59A" w:rsidR="005C4CCF" w:rsidRPr="005C4CCF" w:rsidRDefault="005C4CCF" w:rsidP="005C4CCF">
      <w:pPr>
        <w:pStyle w:val="Code"/>
        <w:rPr>
          <w:highlight w:val="white"/>
        </w:rPr>
      </w:pPr>
      <w:r w:rsidRPr="005C4CCF">
        <w:rPr>
          <w:highlight w:val="white"/>
        </w:rPr>
        <w:t xml:space="preserve">      Type type </w:t>
      </w:r>
      <w:r w:rsidR="001F2BD0">
        <w:rPr>
          <w:highlight w:val="white"/>
        </w:rPr>
        <w:t>= new(</w:t>
      </w:r>
      <w:r w:rsidRPr="005C4CCF">
        <w:rPr>
          <w:highlight w:val="white"/>
        </w:rPr>
        <w:t>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t xml:space="preserve">      m_structOrUnionTypeStack.Push(type);</w:t>
      </w:r>
    </w:p>
    <w:p w14:paraId="1781F5B7" w14:textId="437B32F1" w:rsidR="005C4CCF" w:rsidRPr="005C4CCF" w:rsidRDefault="005C4CCF" w:rsidP="005C4CCF">
      <w:pPr>
        <w:pStyle w:val="Code"/>
        <w:rPr>
          <w:highlight w:val="white"/>
        </w:rPr>
      </w:pPr>
      <w:r w:rsidRPr="005C4CCF">
        <w:rPr>
          <w:highlight w:val="white"/>
        </w:rPr>
        <w:lastRenderedPageBreak/>
        <w:t xml:space="preserve">      SymbolTable.CurrentTable =</w:t>
      </w:r>
      <w:r w:rsidR="00686FCF">
        <w:rPr>
          <w:highlight w:val="white"/>
        </w:rPr>
        <w:t xml:space="preserve"> </w:t>
      </w:r>
      <w:r w:rsidRPr="005C4CCF">
        <w:rPr>
          <w:highlight w:val="white"/>
        </w:rPr>
        <w:t>new(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434E2085" w:rsidR="005C4CCF" w:rsidRPr="005C4CCF" w:rsidRDefault="005C4CCF" w:rsidP="005C4CCF">
      <w:pPr>
        <w:pStyle w:val="Code"/>
        <w:rPr>
          <w:highlight w:val="white"/>
        </w:rPr>
      </w:pPr>
      <w:r w:rsidRPr="005C4CCF">
        <w:rPr>
          <w:highlight w:val="white"/>
        </w:rPr>
        <w:t xml:space="preserve">        type </w:t>
      </w:r>
      <w:r w:rsidR="001F2BD0">
        <w:rPr>
          <w:highlight w:val="white"/>
        </w:rPr>
        <w:t>= new(</w:t>
      </w:r>
      <w:r w:rsidRPr="005C4CCF">
        <w:rPr>
          <w:highlight w:val="white"/>
        </w:rPr>
        <w:t>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6C86AC2B" w14:textId="1C941596" w:rsidR="00597545" w:rsidRDefault="00597545" w:rsidP="00597545">
      <w:pPr>
        <w:pStyle w:val="Code"/>
        <w:rPr>
          <w:highlight w:val="white"/>
        </w:rPr>
      </w:pPr>
      <w:r w:rsidRPr="00597545">
        <w:rPr>
          <w:highlight w:val="white"/>
        </w:rPr>
        <w:t xml:space="preserve">    public static Stack&lt;BigInteger&gt; m_enumerationStack =</w:t>
      </w:r>
      <w:r w:rsidR="00292150">
        <w:rPr>
          <w:highlight w:val="white"/>
        </w:rPr>
        <w:t xml:space="preserve"> </w:t>
      </w:r>
      <w:r w:rsidRPr="00597545">
        <w:rPr>
          <w:highlight w:val="white"/>
        </w:rPr>
        <w:t>new();</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39749A46" w:rsidR="00597545" w:rsidRPr="00597545" w:rsidRDefault="00C14D07" w:rsidP="00C14D07">
      <w:pPr>
        <w:pStyle w:val="Code"/>
        <w:rPr>
          <w:highlight w:val="white"/>
        </w:rPr>
      </w:pPr>
      <w:r>
        <w:rPr>
          <w:highlight w:val="white"/>
        </w:rPr>
        <w:t xml:space="preserve">    </w:t>
      </w:r>
      <w:r w:rsidR="00597545" w:rsidRPr="00597545">
        <w:rPr>
          <w:highlight w:val="white"/>
        </w:rPr>
        <w:t xml:space="preserve">{ Type enumerationType </w:t>
      </w:r>
      <w:r w:rsidR="001F2BD0">
        <w:rPr>
          <w:highlight w:val="white"/>
        </w:rPr>
        <w:t>= new(</w:t>
      </w:r>
      <w:r w:rsidR="00597545" w:rsidRPr="00597545">
        <w:rPr>
          <w:highlight w:val="white"/>
        </w:rPr>
        <w:t>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000B8124" w:rsidR="00C45512" w:rsidRPr="00C45512" w:rsidRDefault="00C45512" w:rsidP="00C45512">
      <w:pPr>
        <w:pStyle w:val="Code"/>
        <w:rPr>
          <w:highlight w:val="white"/>
        </w:rPr>
      </w:pPr>
      <w:r w:rsidRPr="00C45512">
        <w:rPr>
          <w:highlight w:val="white"/>
        </w:rPr>
        <w:t xml:space="preserve">      Type itemType </w:t>
      </w:r>
      <w:r w:rsidR="001F2BD0">
        <w:rPr>
          <w:highlight w:val="white"/>
        </w:rPr>
        <w:t>= new(</w:t>
      </w:r>
      <w:r w:rsidRPr="00C45512">
        <w:rPr>
          <w:highlight w:val="white"/>
        </w:rPr>
        <w:t xml:space="preserv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3EA0C55" w14:textId="4E4658F3" w:rsidR="00C45512" w:rsidRPr="00C45512" w:rsidRDefault="00C45512" w:rsidP="00C45512">
      <w:pPr>
        <w:pStyle w:val="Code"/>
        <w:rPr>
          <w:highlight w:val="white"/>
        </w:rPr>
      </w:pPr>
      <w:r w:rsidRPr="00C45512">
        <w:rPr>
          <w:highlight w:val="white"/>
        </w:rPr>
        <w:t xml:space="preserve">      Symbol itemSymbol =</w:t>
      </w:r>
      <w:r w:rsidR="00292150">
        <w:rPr>
          <w:highlight w:val="white"/>
        </w:rPr>
        <w:t xml:space="preserve"> </w:t>
      </w:r>
      <w:r w:rsidRPr="00C45512">
        <w:rPr>
          <w:highlight w:val="white"/>
        </w:rPr>
        <w:t>new(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lastRenderedPageBreak/>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671F9388" w:rsidR="00D24D43" w:rsidRPr="00D24D43" w:rsidRDefault="00D24D43" w:rsidP="00D24D43">
      <w:pPr>
        <w:pStyle w:val="Code"/>
      </w:pPr>
      <w:r w:rsidRPr="00D24D43">
        <w:t xml:space="preserve">      Symbol symbol </w:t>
      </w:r>
      <w:r w:rsidR="001F2BD0">
        <w:t>= new(</w:t>
      </w:r>
      <w:r w:rsidRPr="00D24D43">
        <w:t>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5D976A61" w:rsidR="00D24D43" w:rsidRPr="00D24D43" w:rsidRDefault="00D24D43" w:rsidP="00D24D43">
      <w:pPr>
        <w:pStyle w:val="Code"/>
      </w:pPr>
      <w:r w:rsidRPr="00D24D43">
        <w:t xml:space="preserve">          List&lt;MiddleCode&gt; codeList </w:t>
      </w:r>
      <w:r w:rsidR="001F2BD0">
        <w:t>= new(</w:t>
      </w:r>
      <w:r w:rsidRPr="00D24D43">
        <w: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619F2D81" w:rsidR="00D24D43" w:rsidRPr="00D24D43" w:rsidRDefault="00D24D43" w:rsidP="00D24D43">
      <w:pPr>
        <w:pStyle w:val="Code"/>
      </w:pPr>
      <w:r w:rsidRPr="00D24D43">
        <w:t xml:space="preserve">          List&lt;MiddleCode&gt; codeList </w:t>
      </w:r>
      <w:r w:rsidR="001F2BD0">
        <w:t>= new(</w:t>
      </w:r>
      <w:r w:rsidRPr="00D24D43">
        <w: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lastRenderedPageBreak/>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9F6D506"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691803D0" w:rsidR="0002248B" w:rsidRPr="0002248B" w:rsidRDefault="0002248B" w:rsidP="0002248B">
      <w:pPr>
        <w:pStyle w:val="Code"/>
        <w:rPr>
          <w:highlight w:val="white"/>
        </w:rPr>
      </w:pPr>
      <w:r w:rsidRPr="0002248B">
        <w:rPr>
          <w:highlight w:val="white"/>
        </w:rPr>
        <w:t xml:space="preserve">        Type pointerType </w:t>
      </w:r>
      <w:r w:rsidR="001F2BD0">
        <w:rPr>
          <w:highlight w:val="white"/>
        </w:rPr>
        <w:t>= new(</w:t>
      </w:r>
      <w:r w:rsidRPr="0002248B">
        <w:rPr>
          <w:highlight w:val="white"/>
        </w:rPr>
        <w:t>(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E5F47C9" w:rsidR="005E5A36" w:rsidRPr="00903DBA" w:rsidRDefault="005E5A36" w:rsidP="005E5A36">
      <w:pPr>
        <w:pStyle w:val="Code"/>
        <w:rPr>
          <w:highlight w:val="white"/>
        </w:rPr>
      </w:pPr>
      <w:r w:rsidRPr="00903DBA">
        <w:rPr>
          <w:highlight w:val="white"/>
        </w:rPr>
        <w:t xml:space="preserve">        declarator </w:t>
      </w:r>
      <w:r w:rsidR="001F2BD0">
        <w:rPr>
          <w:highlight w:val="white"/>
        </w:rPr>
        <w:t>= new(</w:t>
      </w:r>
      <w:r w:rsidRPr="00903DBA">
        <w:rPr>
          <w:highlight w:val="white"/>
        </w:rPr>
        <w:t>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lastRenderedPageBreak/>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672F1A13" w:rsidR="00E068F1" w:rsidRPr="00E068F1" w:rsidRDefault="00E068F1" w:rsidP="00E068F1">
      <w:pPr>
        <w:pStyle w:val="Code"/>
        <w:rPr>
          <w:highlight w:val="white"/>
        </w:rPr>
      </w:pPr>
      <w:r w:rsidRPr="00E068F1">
        <w:rPr>
          <w:highlight w:val="white"/>
        </w:rPr>
        <w:t xml:space="preserve">      Type arrayType </w:t>
      </w:r>
      <w:r w:rsidR="001F2BD0">
        <w:rPr>
          <w:highlight w:val="white"/>
        </w:rPr>
        <w:t>= new(</w:t>
      </w:r>
      <w:r w:rsidRPr="00E068F1">
        <w:rPr>
          <w:highlight w:val="white"/>
        </w:rPr>
        <w:t>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5CC6F4D"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551DAB70" w:rsidR="00A90F95" w:rsidRPr="00A90F95" w:rsidRDefault="00A90F95" w:rsidP="00A90F95">
      <w:pPr>
        <w:pStyle w:val="Code"/>
        <w:rPr>
          <w:highlight w:val="white"/>
        </w:rPr>
      </w:pPr>
      <w:r w:rsidRPr="00A90F95">
        <w:rPr>
          <w:highlight w:val="white"/>
        </w:rPr>
        <w:t xml:space="preserve">        type </w:t>
      </w:r>
      <w:r w:rsidR="001F2BD0">
        <w:rPr>
          <w:highlight w:val="white"/>
        </w:rPr>
        <w:t>= new(</w:t>
      </w:r>
      <w:r w:rsidRPr="00A90F95">
        <w:rPr>
          <w:highlight w:val="white"/>
        </w:rPr>
        <w:t>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2F8E9AC5" w:rsidR="00A90F95" w:rsidRPr="00A90F95" w:rsidRDefault="00A90F95" w:rsidP="00A90F95">
      <w:pPr>
        <w:pStyle w:val="Code"/>
        <w:rPr>
          <w:highlight w:val="white"/>
        </w:rPr>
      </w:pPr>
      <w:r w:rsidRPr="00A90F95">
        <w:rPr>
          <w:highlight w:val="white"/>
        </w:rPr>
        <w:t xml:space="preserve">      Symbol symbol </w:t>
      </w:r>
      <w:r w:rsidR="001F2BD0">
        <w:rPr>
          <w:highlight w:val="white"/>
        </w:rPr>
        <w:t>= new(</w:t>
      </w:r>
      <w:r w:rsidRPr="00A90F95">
        <w:rPr>
          <w:highlight w:val="white"/>
        </w:rPr>
        <w:t>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lastRenderedPageBreak/>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0FDDD198" w:rsidR="004C0E11" w:rsidRPr="004C0E11" w:rsidRDefault="004C0E11" w:rsidP="004C0E11">
      <w:pPr>
        <w:pStyle w:val="Code"/>
      </w:pPr>
      <w:r w:rsidRPr="004C0E11">
        <w:t xml:space="preserve">      </w:t>
      </w:r>
      <w:r w:rsidR="001B296B">
        <w:t>HashSet</w:t>
      </w:r>
      <w:r w:rsidR="001B296B" w:rsidRPr="004C0E11">
        <w:t xml:space="preserve">&lt;MiddleCode&gt; nextSet </w:t>
      </w:r>
      <w:r w:rsidR="001B296B">
        <w:t>= new(</w:t>
      </w:r>
      <w:r w:rsidR="001B296B" w:rsidRPr="004C0E11">
        <w: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680B7239" w:rsidR="004C0E11" w:rsidRPr="004C0E11" w:rsidRDefault="004C0E11" w:rsidP="004C0E11">
      <w:pPr>
        <w:pStyle w:val="Code"/>
      </w:pPr>
      <w:r w:rsidRPr="004C0E11">
        <w:t xml:space="preserve">      Symbol voidSymbol </w:t>
      </w:r>
      <w:r w:rsidR="001F2BD0">
        <w:t>= new(</w:t>
      </w:r>
      <w:r w:rsidRPr="004C0E11">
        <w:t>new Type(Sort.Void));</w:t>
      </w:r>
    </w:p>
    <w:p w14:paraId="6FEE1903" w14:textId="7EFD94ED" w:rsidR="004C0E11" w:rsidRPr="004C0E11" w:rsidRDefault="004C0E11" w:rsidP="004C0E11">
      <w:pPr>
        <w:pStyle w:val="Code"/>
      </w:pPr>
      <w:r w:rsidRPr="004C0E11">
        <w:t xml:space="preserve">      Expression trueExpression =</w:t>
      </w:r>
      <w:r w:rsidR="00292150">
        <w:t xml:space="preserve"> </w:t>
      </w:r>
      <w:r w:rsidRPr="004C0E11">
        <w:t>new(voidSymbol, trueStatement.CodeList),</w:t>
      </w:r>
    </w:p>
    <w:p w14:paraId="40061079" w14:textId="780C72F8" w:rsidR="004C0E11" w:rsidRPr="004C0E11" w:rsidRDefault="004C0E11" w:rsidP="00292150">
      <w:pPr>
        <w:pStyle w:val="Code"/>
      </w:pPr>
      <w:r w:rsidRPr="004C0E11">
        <w:t xml:space="preserve">                 falseExpression =</w:t>
      </w:r>
      <w:r w:rsidR="00292150">
        <w:t xml:space="preserve"> </w:t>
      </w:r>
      <w:r w:rsidRPr="004C0E11">
        <w:t>new(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2988DB0D" w14:textId="77777777" w:rsidR="00292150" w:rsidRDefault="001414BC" w:rsidP="001414BC">
      <w:pPr>
        <w:pStyle w:val="Code"/>
        <w:rPr>
          <w:highlight w:val="white"/>
        </w:rPr>
      </w:pPr>
      <w:r w:rsidRPr="00903DBA">
        <w:rPr>
          <w:highlight w:val="white"/>
        </w:rPr>
        <w:t xml:space="preserve">    private static Stack&lt;IDictionary&lt;BigInteger, MiddleCode&gt;&gt; m_caseMapStack =</w:t>
      </w:r>
      <w:r w:rsidR="00292150">
        <w:rPr>
          <w:highlight w:val="white"/>
        </w:rPr>
        <w:t xml:space="preserve"> </w:t>
      </w:r>
    </w:p>
    <w:p w14:paraId="7DE89462" w14:textId="0B2228F5" w:rsidR="001414BC" w:rsidRPr="00903DBA" w:rsidRDefault="00292150" w:rsidP="001414BC">
      <w:pPr>
        <w:pStyle w:val="Code"/>
        <w:rPr>
          <w:highlight w:val="white"/>
        </w:rPr>
      </w:pPr>
      <w:r>
        <w:rPr>
          <w:highlight w:val="white"/>
        </w:rPr>
        <w:t xml:space="preserve">      new();</w:t>
      </w:r>
      <w:r w:rsidR="001414BC" w:rsidRPr="00903DBA">
        <w:rPr>
          <w:highlight w:val="white"/>
        </w:rPr>
        <w:t xml:space="preserve">      </w:t>
      </w:r>
    </w:p>
    <w:p w14:paraId="45A0255E" w14:textId="2301AFC1" w:rsidR="003175DB" w:rsidRDefault="00752D93" w:rsidP="00752D93">
      <w:pPr>
        <w:rPr>
          <w:highlight w:val="white"/>
        </w:rPr>
      </w:pPr>
      <w:r w:rsidRPr="00903DBA">
        <w:rPr>
          <w:highlight w:val="white"/>
        </w:rPr>
        <w:lastRenderedPageBreak/>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55972C79" w:rsidR="001414BC" w:rsidRPr="00903DBA" w:rsidRDefault="001414BC" w:rsidP="001414BC">
      <w:pPr>
        <w:pStyle w:val="Code"/>
        <w:rPr>
          <w:highlight w:val="white"/>
        </w:rPr>
      </w:pPr>
      <w:r w:rsidRPr="00903DBA">
        <w:rPr>
          <w:highlight w:val="white"/>
        </w:rPr>
        <w:t xml:space="preserve">    private static Stack&lt;MiddleCode&gt; m_defaultStack </w:t>
      </w:r>
      <w:r w:rsidR="001F2BD0">
        <w:rPr>
          <w:highlight w:val="white"/>
        </w:rPr>
        <w:t>= new(</w:t>
      </w:r>
      <w:r w:rsidRPr="00903DBA">
        <w:rPr>
          <w:highlight w:val="white"/>
        </w:rPr>
        <w: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0FA1A040" w:rsidR="005E5A36" w:rsidRDefault="005E5A36" w:rsidP="005E5A36">
      <w:pPr>
        <w:pStyle w:val="Code"/>
        <w:rPr>
          <w:highlight w:val="white"/>
        </w:rPr>
      </w:pPr>
      <w:r w:rsidRPr="00903DBA">
        <w:rPr>
          <w:highlight w:val="white"/>
        </w:rPr>
        <w:t xml:space="preserve">    private static Stack&lt;ISet&lt;MiddleCode&gt;&gt; m_breakSetStack =</w:t>
      </w:r>
      <w:r w:rsidR="00292150">
        <w:rPr>
          <w:highlight w:val="white"/>
        </w:rPr>
        <w:t xml:space="preserve"> new();</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325A9918" w:rsidR="005E5A36" w:rsidRPr="00903DBA" w:rsidRDefault="005E5A36" w:rsidP="005E5A36">
      <w:pPr>
        <w:pStyle w:val="Code"/>
        <w:rPr>
          <w:highlight w:val="white"/>
        </w:rPr>
      </w:pPr>
      <w:r w:rsidRPr="00903DBA">
        <w:rPr>
          <w:highlight w:val="white"/>
        </w:rPr>
        <w:t xml:space="preserve">        Symbol caseSymbol </w:t>
      </w:r>
      <w:r w:rsidR="001F2BD0">
        <w:rPr>
          <w:highlight w:val="white"/>
        </w:rPr>
        <w:t>= new(</w:t>
      </w:r>
      <w:r w:rsidRPr="00903DBA">
        <w:rPr>
          <w:highlight w:val="white"/>
        </w:rPr>
        <w:t>switchType, caseValue);</w:t>
      </w:r>
    </w:p>
    <w:p w14:paraId="421D61F1" w14:textId="28A845C6"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lastRenderedPageBreak/>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38CFAF7" w:rsidR="0031271A" w:rsidRPr="00903DBA" w:rsidRDefault="0031271A" w:rsidP="0031271A">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0B9672E2" w:rsidR="005E5A36" w:rsidRPr="00903DBA" w:rsidRDefault="005E5A36" w:rsidP="005E5A36">
      <w:pPr>
        <w:pStyle w:val="Code"/>
        <w:rPr>
          <w:highlight w:val="white"/>
        </w:rPr>
      </w:pPr>
      <w:r w:rsidRPr="00903DBA">
        <w:rPr>
          <w:highlight w:val="white"/>
        </w:rPr>
        <w:t xml:space="preserve">      IDictionary&lt;BigInteger,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lastRenderedPageBreak/>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27B3ACD3" w:rsidR="00C10F82" w:rsidRPr="00C10F82" w:rsidRDefault="00C10F82" w:rsidP="00C10F82">
      <w:pPr>
        <w:pStyle w:val="Code"/>
        <w:rPr>
          <w:highlight w:val="white"/>
        </w:rPr>
      </w:pPr>
      <w:r w:rsidRPr="00C10F82">
        <w:rPr>
          <w:highlight w:val="white"/>
        </w:rPr>
        <w:t xml:space="preserve">      List&lt;MiddleCode&gt; codeList </w:t>
      </w:r>
      <w:r w:rsidR="001F2BD0">
        <w:rPr>
          <w:highlight w:val="white"/>
        </w:rPr>
        <w:t>= new(</w:t>
      </w:r>
      <w:r w:rsidRPr="00C10F82">
        <w:rPr>
          <w:highlight w:val="white"/>
        </w:rPr>
        <w: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05297DB2" w:rsidR="005E5A36" w:rsidRDefault="005E5A36" w:rsidP="005E5A36">
      <w:pPr>
        <w:pStyle w:val="Code"/>
        <w:rPr>
          <w:highlight w:val="white"/>
        </w:rPr>
      </w:pPr>
      <w:r w:rsidRPr="00903DBA">
        <w:rPr>
          <w:highlight w:val="white"/>
        </w:rPr>
        <w:t xml:space="preserve">    private static Stack&lt;ISet&lt;MiddleCode&gt;&gt; m_continueSetStack =</w:t>
      </w:r>
      <w:r w:rsidR="00292150">
        <w:rPr>
          <w:highlight w:val="white"/>
        </w:rPr>
        <w:t xml:space="preserve"> new();</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lastRenderedPageBreak/>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00D73B09" w:rsidR="006A56BA" w:rsidRPr="006A56BA" w:rsidRDefault="006A56BA" w:rsidP="006A56BA">
      <w:pPr>
        <w:pStyle w:val="Code"/>
      </w:pPr>
      <w:r w:rsidRPr="006A56BA">
        <w:t xml:space="preserve">      </w:t>
      </w:r>
      <w:r w:rsidR="001B296B">
        <w:t>HashSet</w:t>
      </w:r>
      <w:r w:rsidR="001B296B" w:rsidRPr="006A56BA">
        <w:t xml:space="preserve">&lt;MiddleCode&gt; nextSet </w:t>
      </w:r>
      <w:r w:rsidR="001B296B">
        <w:t>= new(</w:t>
      </w:r>
      <w:r w:rsidR="001B296B" w:rsidRPr="006A56BA">
        <w: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 xml:space="preserve">The </w:t>
      </w:r>
      <w:proofErr w:type="gramStart"/>
      <w:r w:rsidRPr="00903DBA">
        <w:t>For</w:t>
      </w:r>
      <w:proofErr w:type="gramEnd"/>
      <w:r w:rsidRPr="00903DBA">
        <w:t xml:space="preserve">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52B16F9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14B5D51E" w14:textId="40FBF54B"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nextSet </w:t>
      </w:r>
      <w:r w:rsidR="001B296B">
        <w:rPr>
          <w:highlight w:val="white"/>
        </w:rPr>
        <w:t>= new(</w:t>
      </w:r>
      <w:r w:rsidR="001B296B" w:rsidRPr="00903DBA">
        <w:rPr>
          <w:highlight w:val="white"/>
        </w:rPr>
        <w: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lastRenderedPageBreak/>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5415E852" w:rsidR="00EA070B" w:rsidRPr="00231BC9" w:rsidRDefault="00EA070B" w:rsidP="00EA070B">
      <w:pPr>
        <w:pStyle w:val="Code"/>
        <w:rPr>
          <w:highlight w:val="white"/>
        </w:rPr>
      </w:pPr>
      <w:r w:rsidRPr="00231BC9">
        <w:rPr>
          <w:highlight w:val="white"/>
        </w:rPr>
        <w:t xml:space="preserve">      List&lt;MiddleCode&gt; codeList </w:t>
      </w:r>
      <w:r w:rsidR="001F2BD0">
        <w:rPr>
          <w:highlight w:val="white"/>
        </w:rPr>
        <w:t>= new(</w:t>
      </w:r>
      <w:r w:rsidRPr="00231BC9">
        <w:rPr>
          <w:highlight w:val="white"/>
        </w:rPr>
        <w: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lastRenderedPageBreak/>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3E3F0C82" w:rsidR="005E5A36" w:rsidRDefault="005E5A36" w:rsidP="005E5A36">
      <w:pPr>
        <w:pStyle w:val="Code"/>
        <w:rPr>
          <w:highlight w:val="white"/>
        </w:rPr>
      </w:pPr>
      <w:r w:rsidRPr="00903DBA">
        <w:rPr>
          <w:highlight w:val="white"/>
        </w:rPr>
        <w:t xml:space="preserve">    public static Dictionary&lt;string, MiddleCode&gt; m_labelMap =</w:t>
      </w:r>
      <w:r w:rsidR="00292150">
        <w:rPr>
          <w:highlight w:val="white"/>
        </w:rPr>
        <w:t xml:space="preserve"> new();</w:t>
      </w:r>
    </w:p>
    <w:p w14:paraId="1855CC3E" w14:textId="13CFA4DB" w:rsidR="00965090" w:rsidRPr="00903DBA" w:rsidRDefault="00965090" w:rsidP="00965090">
      <w:pPr>
        <w:pStyle w:val="Code"/>
        <w:rPr>
          <w:highlight w:val="white"/>
        </w:rPr>
      </w:pPr>
      <w:r w:rsidRPr="00903DBA">
        <w:rPr>
          <w:highlight w:val="white"/>
        </w:rPr>
        <w:t xml:space="preserve">    public static Dictionary&lt;string, ISet&lt;MiddleCode&gt;&gt; m_gotoSetMap =</w:t>
      </w:r>
      <w:r w:rsidR="00292150">
        <w:rPr>
          <w:highlight w:val="white"/>
        </w:rPr>
        <w:t xml:space="preserve"> new();</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B5DA9D7" w:rsidR="005E5A36" w:rsidRPr="00903DBA" w:rsidRDefault="005E5A36" w:rsidP="005E5A36">
      <w:pPr>
        <w:pStyle w:val="Code"/>
        <w:rPr>
          <w:highlight w:val="white"/>
        </w:rPr>
      </w:pPr>
      <w:r w:rsidRPr="00903DBA">
        <w:rPr>
          <w:highlight w:val="white"/>
        </w:rPr>
        <w:t xml:space="preserve">      List&lt;MiddleCode&gt; gotoList </w:t>
      </w:r>
      <w:r w:rsidR="001F2BD0">
        <w:rPr>
          <w:highlight w:val="white"/>
        </w:rPr>
        <w:t>= new(</w:t>
      </w:r>
      <w:r w:rsidRPr="00903DBA">
        <w:rPr>
          <w:highlight w:val="white"/>
        </w:rPr>
        <w: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2C954BD0" w:rsidR="005E5A36" w:rsidRPr="00903DBA" w:rsidRDefault="005E5A36" w:rsidP="005E5A3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gotoSet </w:t>
      </w:r>
      <w:r w:rsidR="001B296B">
        <w:rPr>
          <w:highlight w:val="white"/>
        </w:rPr>
        <w:t>= new(</w:t>
      </w:r>
      <w:r w:rsidR="001B296B" w:rsidRPr="00903DBA">
        <w:rPr>
          <w:highlight w:val="white"/>
        </w:rPr>
        <w: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lastRenderedPageBreak/>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493B280" w:rsidR="00A26378" w:rsidRPr="00A26378" w:rsidRDefault="00A26378" w:rsidP="00A26378">
      <w:pPr>
        <w:pStyle w:val="Code"/>
        <w:rPr>
          <w:highlight w:val="white"/>
        </w:rPr>
      </w:pPr>
      <w:r w:rsidRPr="00A26378">
        <w:rPr>
          <w:highlight w:val="white"/>
        </w:rPr>
        <w:t xml:space="preserve">        codeList </w:t>
      </w:r>
      <w:r w:rsidR="001F2BD0">
        <w:rPr>
          <w:highlight w:val="white"/>
        </w:rPr>
        <w:t>= new(</w:t>
      </w:r>
      <w:r w:rsidRPr="00A26378">
        <w:rPr>
          <w:highlight w:val="white"/>
        </w:rPr>
        <w: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lastRenderedPageBreak/>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1D43E0C2"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650FDEBF" w:rsidR="005E5A36" w:rsidRPr="00903DBA" w:rsidRDefault="005E5A36" w:rsidP="005E5A36">
      <w:pPr>
        <w:pStyle w:val="Code"/>
        <w:rPr>
          <w:highlight w:val="white"/>
        </w:rPr>
      </w:pPr>
      <w:r w:rsidRPr="00903DBA">
        <w:rPr>
          <w:highlight w:val="white"/>
        </w:rPr>
        <w:t xml:space="preserve">      List&lt;MiddleCode&gt; codeList </w:t>
      </w:r>
      <w:r w:rsidR="001F2BD0">
        <w:rPr>
          <w:highlight w:val="white"/>
        </w:rPr>
        <w:t>= new(</w:t>
      </w:r>
      <w:r w:rsidRPr="00903DBA">
        <w:rPr>
          <w:highlight w:val="white"/>
        </w:rPr>
        <w: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58B0699B"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0963D606" w:rsidR="005E5A36" w:rsidRPr="009B64AB" w:rsidRDefault="005E5A36" w:rsidP="005E5A36">
      <w:pPr>
        <w:pStyle w:val="Code"/>
        <w:rPr>
          <w:highlight w:val="white"/>
        </w:rPr>
      </w:pPr>
      <w:r w:rsidRPr="009B64AB">
        <w:rPr>
          <w:highlight w:val="white"/>
        </w:rPr>
        <w:t xml:space="preserve">      List&lt;MiddleCode&gt; codeList </w:t>
      </w:r>
      <w:r w:rsidR="001F2BD0">
        <w:rPr>
          <w:highlight w:val="white"/>
        </w:rPr>
        <w:t>= new(</w:t>
      </w:r>
      <w:r w:rsidRPr="009B64AB">
        <w:rPr>
          <w:highlight w:val="white"/>
        </w:rPr>
        <w: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lastRenderedPageBreak/>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31E01431"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02AD7A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32A2FA6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5DCAE17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4BF33E9A"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lastRenderedPageBreak/>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467DC84D" w:rsidR="002228E0" w:rsidRPr="002228E0" w:rsidRDefault="002228E0" w:rsidP="002228E0">
      <w:pPr>
        <w:pStyle w:val="Code"/>
        <w:rPr>
          <w:highlight w:val="white"/>
        </w:rPr>
      </w:pPr>
      <w:r w:rsidRPr="002228E0">
        <w:rPr>
          <w:highlight w:val="white"/>
        </w:rPr>
        <w:t xml:space="preserve">            Symbol maskSymbol </w:t>
      </w:r>
      <w:r w:rsidR="001F2BD0">
        <w:rPr>
          <w:highlight w:val="white"/>
        </w:rPr>
        <w:t>= new(</w:t>
      </w:r>
      <w:r w:rsidRPr="002228E0">
        <w:rPr>
          <w:highlight w:val="white"/>
        </w:rPr>
        <w:t>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lastRenderedPageBreak/>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0051CEA9"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w:t>
      </w:r>
      <w:r w:rsidR="001F2BD0">
        <w:rPr>
          <w:highlight w:val="white"/>
        </w:rPr>
        <w:t>= new(</w:t>
      </w:r>
      <w:r w:rsidRPr="00903DBA">
        <w:rPr>
          <w:highlight w:val="white"/>
        </w:rPr>
        <w:t>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286DBF4" w:rsidR="005E5A36" w:rsidRPr="00903DBA" w:rsidRDefault="005E5A36" w:rsidP="005E5A36">
      <w:pPr>
        <w:pStyle w:val="Code"/>
        <w:rPr>
          <w:highlight w:val="white"/>
        </w:rPr>
      </w:pPr>
      <w:r w:rsidRPr="00903DBA">
        <w:rPr>
          <w:highlight w:val="white"/>
        </w:rPr>
        <w:t xml:space="preserve">        MiddleCode targetCode </w:t>
      </w:r>
      <w:r w:rsidR="001F2BD0">
        <w:rPr>
          <w:highlight w:val="white"/>
        </w:rPr>
        <w:t>= new(</w:t>
      </w:r>
      <w:r w:rsidRPr="00903DBA">
        <w:rPr>
          <w:highlight w:val="white"/>
        </w:rPr>
        <w:t>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347EFCEA" w:rsidR="00954B59" w:rsidRPr="00954B59" w:rsidRDefault="00954B59" w:rsidP="00954B59">
      <w:pPr>
        <w:pStyle w:val="Code"/>
        <w:rPr>
          <w:highlight w:val="white"/>
        </w:rPr>
      </w:pPr>
      <w:r w:rsidRPr="00954B59">
        <w:rPr>
          <w:highlight w:val="white"/>
        </w:rPr>
        <w:t xml:space="preserve">      MiddleCode targetCode </w:t>
      </w:r>
      <w:r w:rsidR="001F2BD0">
        <w:rPr>
          <w:highlight w:val="white"/>
        </w:rPr>
        <w:t>= new(</w:t>
      </w:r>
      <w:r w:rsidRPr="00954B59">
        <w:rPr>
          <w:highlight w:val="white"/>
        </w:rPr>
        <w:t>MiddleOperator.Empty);</w:t>
      </w:r>
    </w:p>
    <w:p w14:paraId="5778C917" w14:textId="12426954" w:rsidR="00954B59" w:rsidRPr="00954B59" w:rsidRDefault="00954B59" w:rsidP="00954B59">
      <w:pPr>
        <w:pStyle w:val="Code"/>
        <w:rPr>
          <w:highlight w:val="white"/>
        </w:rPr>
      </w:pPr>
      <w:r w:rsidRPr="00954B59">
        <w:rPr>
          <w:highlight w:val="white"/>
        </w:rPr>
        <w:t xml:space="preserve">      MiddleCode jumpCode </w:t>
      </w:r>
      <w:r w:rsidR="001F2BD0">
        <w:rPr>
          <w:highlight w:val="white"/>
        </w:rPr>
        <w:t>= new(</w:t>
      </w:r>
      <w:r w:rsidRPr="00954B59">
        <w:rPr>
          <w:highlight w:val="white"/>
        </w:rPr>
        <w:t>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6A82A531" w:rsidR="00243047" w:rsidRPr="00243047" w:rsidRDefault="00243047" w:rsidP="00243047">
      <w:pPr>
        <w:pStyle w:val="Code"/>
        <w:rPr>
          <w:highlight w:val="white"/>
        </w:rPr>
      </w:pPr>
      <w:r w:rsidRPr="00243047">
        <w:rPr>
          <w:highlight w:val="white"/>
        </w:rPr>
        <w:t xml:space="preserve">      List&lt;MiddleCode&gt; shortList </w:t>
      </w:r>
      <w:r w:rsidR="001F2BD0">
        <w:rPr>
          <w:highlight w:val="white"/>
        </w:rPr>
        <w:t>= new(</w:t>
      </w:r>
      <w:r w:rsidRPr="00243047">
        <w:rPr>
          <w:highlight w:val="white"/>
        </w:rPr>
        <w: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228443F7" w:rsidR="00243047" w:rsidRPr="00243047" w:rsidRDefault="00243047" w:rsidP="00243047">
      <w:pPr>
        <w:pStyle w:val="Code"/>
        <w:rPr>
          <w:highlight w:val="white"/>
        </w:rPr>
      </w:pPr>
      <w:r w:rsidRPr="00243047">
        <w:rPr>
          <w:highlight w:val="white"/>
        </w:rPr>
        <w:t xml:space="preserve">      List&lt;MiddleCode&gt; longList </w:t>
      </w:r>
      <w:r w:rsidR="001F2BD0">
        <w:rPr>
          <w:highlight w:val="white"/>
        </w:rPr>
        <w:t>= new(</w:t>
      </w:r>
      <w:r w:rsidRPr="00243047">
        <w:rPr>
          <w:highlight w:val="white"/>
        </w:rPr>
        <w: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lastRenderedPageBreak/>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09279726" w:rsidR="00B552CE" w:rsidRPr="00B552CE" w:rsidRDefault="00B552CE" w:rsidP="00B552CE">
      <w:pPr>
        <w:pStyle w:val="Code"/>
        <w:rPr>
          <w:highlight w:val="white"/>
        </w:rPr>
      </w:pPr>
      <w:r w:rsidRPr="00B552CE">
        <w:rPr>
          <w:highlight w:val="white"/>
        </w:rPr>
        <w:t xml:space="preserve">        </w:t>
      </w:r>
      <w:r w:rsidR="00780FDF">
        <w:rPr>
          <w:highlight w:val="white"/>
        </w:rPr>
        <w:t>Hash</w:t>
      </w:r>
      <w:r w:rsidRPr="00B552CE">
        <w:rPr>
          <w:highlight w:val="white"/>
        </w:rPr>
        <w:t>Set&lt;MiddleCode&gt; trueSet = new();</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1B782397"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3D5C3608" w:rsidR="00B552CE" w:rsidRPr="00B552CE" w:rsidRDefault="00B552CE" w:rsidP="00B552CE">
      <w:pPr>
        <w:pStyle w:val="Code"/>
        <w:rPr>
          <w:highlight w:val="white"/>
        </w:rPr>
      </w:pPr>
      <w:r w:rsidRPr="00B552CE">
        <w:rPr>
          <w:highlight w:val="white"/>
        </w:rPr>
        <w:t xml:space="preserve">        </w:t>
      </w:r>
      <w:r w:rsidR="001B296B">
        <w:rPr>
          <w:highlight w:val="white"/>
        </w:rPr>
        <w:t>HashSet</w:t>
      </w:r>
      <w:r w:rsidR="001B296B" w:rsidRPr="00B552CE">
        <w:rPr>
          <w:highlight w:val="white"/>
        </w:rPr>
        <w:t xml:space="preserve">&lt;MiddleCode&gt; falseSet </w:t>
      </w:r>
      <w:r w:rsidR="001B296B">
        <w:rPr>
          <w:highlight w:val="white"/>
        </w:rPr>
        <w:t>= new(</w:t>
      </w:r>
      <w:r w:rsidR="001B296B" w:rsidRPr="00B552CE">
        <w:rPr>
          <w:highlight w:val="white"/>
        </w:rPr>
        <w: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563A0781" w:rsidR="00B552CE" w:rsidRPr="00B552CE" w:rsidRDefault="00B552CE" w:rsidP="00B552CE">
      <w:pPr>
        <w:pStyle w:val="Code"/>
        <w:rPr>
          <w:highlight w:val="white"/>
        </w:rPr>
      </w:pPr>
      <w:r w:rsidRPr="00B552CE">
        <w:rPr>
          <w:highlight w:val="white"/>
        </w:rPr>
        <w:t xml:space="preserve">        resultSymbol </w:t>
      </w:r>
      <w:r w:rsidR="001F2BD0">
        <w:rPr>
          <w:highlight w:val="white"/>
        </w:rPr>
        <w:t>= new(</w:t>
      </w:r>
      <w:r w:rsidRPr="00B552CE">
        <w:rPr>
          <w:highlight w:val="white"/>
        </w:rPr>
        <w:t>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012A7746" w:rsidR="00B552CE" w:rsidRPr="00B552CE" w:rsidRDefault="00B552CE" w:rsidP="00B552CE">
      <w:pPr>
        <w:pStyle w:val="Code"/>
        <w:rPr>
          <w:highlight w:val="white"/>
        </w:rPr>
      </w:pPr>
      <w:r w:rsidRPr="00B552CE">
        <w:rPr>
          <w:highlight w:val="white"/>
        </w:rPr>
        <w:t xml:space="preserve">      List&lt;MiddleCode&gt; shortList </w:t>
      </w:r>
      <w:r w:rsidR="001F2BD0">
        <w:rPr>
          <w:highlight w:val="white"/>
        </w:rPr>
        <w:t>= new(</w:t>
      </w:r>
      <w:r w:rsidRPr="00B552CE">
        <w:rPr>
          <w:highlight w:val="white"/>
        </w:rPr>
        <w: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lastRenderedPageBreak/>
        <w:t xml:space="preserve">      shortList.AddRange(rightExpression.ShortList);</w:t>
      </w:r>
    </w:p>
    <w:p w14:paraId="2E32C590" w14:textId="77777777" w:rsidR="00B552CE" w:rsidRPr="00B552CE" w:rsidRDefault="00B552CE" w:rsidP="00B552CE">
      <w:pPr>
        <w:pStyle w:val="Code"/>
        <w:rPr>
          <w:highlight w:val="white"/>
        </w:rPr>
      </w:pPr>
    </w:p>
    <w:p w14:paraId="6CD1F6C2" w14:textId="6F1CC9E7" w:rsidR="00B552CE" w:rsidRPr="00B552CE" w:rsidRDefault="00B552CE" w:rsidP="00B552CE">
      <w:pPr>
        <w:pStyle w:val="Code"/>
        <w:rPr>
          <w:highlight w:val="white"/>
        </w:rPr>
      </w:pPr>
      <w:r w:rsidRPr="00B552CE">
        <w:rPr>
          <w:highlight w:val="white"/>
        </w:rPr>
        <w:t xml:space="preserve">      List&lt;MiddleCode&gt; longList </w:t>
      </w:r>
      <w:r w:rsidR="001F2BD0">
        <w:rPr>
          <w:highlight w:val="white"/>
        </w:rPr>
        <w:t>= new(</w:t>
      </w:r>
      <w:r w:rsidRPr="00B552CE">
        <w:rPr>
          <w:highlight w:val="white"/>
        </w:rPr>
        <w: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0007A28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3829D2F8"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w:t>
      </w:r>
      <w:r w:rsidR="005E5A36" w:rsidRPr="00903DBA">
        <w:rPr>
          <w:highlight w:val="white"/>
        </w:rPr>
        <w:lastRenderedPageBreak/>
        <w:t xml:space="preserve">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0EA39D8D" w14:textId="022DBF88" w:rsidR="005E5A36" w:rsidRPr="00903DBA" w:rsidRDefault="005E5A36" w:rsidP="005E5A36">
      <w:pPr>
        <w:pStyle w:val="Code"/>
        <w:rPr>
          <w:highlight w:val="white"/>
        </w:rPr>
      </w:pPr>
      <w:r w:rsidRPr="00903DBA">
        <w:rPr>
          <w:highlight w:val="white"/>
        </w:rPr>
        <w:t xml:space="preserve">      </w:t>
      </w:r>
      <w:r w:rsidR="00706D91">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0D49570C"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lastRenderedPageBreak/>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lastRenderedPageBreak/>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125ABE15" w:rsidR="000639F3" w:rsidRPr="000639F3" w:rsidRDefault="000639F3" w:rsidP="000639F3">
      <w:pPr>
        <w:pStyle w:val="Code"/>
      </w:pPr>
      <w:r w:rsidRPr="000639F3">
        <w:t xml:space="preserve">        List&lt;MiddleCode&gt; shortList </w:t>
      </w:r>
      <w:r w:rsidR="001F2BD0">
        <w:t>= new(</w:t>
      </w:r>
      <w:r w:rsidRPr="000639F3">
        <w: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49EF431" w:rsidR="000639F3" w:rsidRPr="000639F3" w:rsidRDefault="000639F3" w:rsidP="000639F3">
      <w:pPr>
        <w:pStyle w:val="Code"/>
      </w:pPr>
      <w:r w:rsidRPr="000639F3">
        <w:t xml:space="preserve">        List&lt;MiddleCode&gt; longList </w:t>
      </w:r>
      <w:r w:rsidR="001F2BD0">
        <w:t>= new(</w:t>
      </w:r>
      <w:r w:rsidRPr="000639F3">
        <w: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6C337263" w:rsidR="000639F3" w:rsidRPr="000639F3" w:rsidRDefault="000639F3" w:rsidP="000639F3">
      <w:pPr>
        <w:pStyle w:val="Code"/>
      </w:pPr>
      <w:r w:rsidRPr="000639F3">
        <w:t xml:space="preserve">        Symbol subtractSymbol </w:t>
      </w:r>
      <w:r w:rsidR="001F2BD0">
        <w:t>= new(</w:t>
      </w:r>
      <w:r w:rsidRPr="000639F3">
        <w:t>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576E61E8" w14:textId="77777777" w:rsidR="00292150" w:rsidRDefault="000639F3" w:rsidP="000639F3">
      <w:pPr>
        <w:pStyle w:val="Code"/>
      </w:pPr>
      <w:r w:rsidRPr="000639F3">
        <w:t xml:space="preserve">        Expression subtractExpression =</w:t>
      </w:r>
    </w:p>
    <w:p w14:paraId="07842185" w14:textId="2F88E012" w:rsidR="000639F3" w:rsidRPr="000639F3" w:rsidRDefault="00292150" w:rsidP="00292150">
      <w:pPr>
        <w:pStyle w:val="Code"/>
      </w:pPr>
      <w:r>
        <w:t xml:space="preserve">          </w:t>
      </w:r>
      <w:r w:rsidR="000639F3" w:rsidRPr="000639F3">
        <w:t>new(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13012944" w:rsidR="000639F3" w:rsidRPr="000639F3" w:rsidRDefault="000639F3" w:rsidP="000639F3">
      <w:pPr>
        <w:pStyle w:val="Code"/>
      </w:pPr>
      <w:r w:rsidRPr="000639F3">
        <w:t xml:space="preserve">          Symbol sizeSymbol </w:t>
      </w:r>
      <w:r w:rsidR="001F2BD0">
        <w:t>= new(</w:t>
      </w:r>
      <w:r w:rsidRPr="000639F3">
        <w:t>Type.SignedIntegerType,</w:t>
      </w:r>
    </w:p>
    <w:p w14:paraId="4B274360" w14:textId="724F413B" w:rsidR="000639F3" w:rsidRPr="000639F3" w:rsidRDefault="000639F3" w:rsidP="000639F3">
      <w:pPr>
        <w:pStyle w:val="Code"/>
      </w:pPr>
      <w:r w:rsidRPr="000639F3">
        <w:t xml:space="preserve">                             </w:t>
      </w:r>
      <w:r w:rsidR="00292150">
        <w:t xml:space="preserve"> </w:t>
      </w: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lastRenderedPageBreak/>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377BCF19" w:rsidR="000639F3" w:rsidRPr="000639F3" w:rsidRDefault="000639F3" w:rsidP="000639F3">
      <w:pPr>
        <w:pStyle w:val="Code"/>
      </w:pPr>
      <w:r w:rsidRPr="000639F3">
        <w:t xml:space="preserve">          resultSymbol </w:t>
      </w:r>
      <w:r w:rsidR="001F2BD0">
        <w:t>= new(</w:t>
      </w:r>
      <w:r w:rsidRPr="000639F3">
        <w:t>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4E90DCC3" w:rsidR="000639F3" w:rsidRPr="000639F3" w:rsidRDefault="000639F3" w:rsidP="000639F3">
      <w:pPr>
        <w:pStyle w:val="Code"/>
      </w:pPr>
      <w:r w:rsidRPr="000639F3">
        <w:t xml:space="preserve">          resultSymbol </w:t>
      </w:r>
      <w:r w:rsidR="001F2BD0">
        <w:t>= new(</w:t>
      </w:r>
      <w:r w:rsidRPr="000639F3">
        <w:t>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DC2D0B3" w:rsidR="000639F3" w:rsidRPr="000639F3" w:rsidRDefault="000639F3" w:rsidP="000639F3">
      <w:pPr>
        <w:pStyle w:val="Code"/>
      </w:pPr>
      <w:r w:rsidRPr="000639F3">
        <w:t xml:space="preserve">          resultSymbol </w:t>
      </w:r>
      <w:r w:rsidR="001F2BD0">
        <w:t>= new(</w:t>
      </w:r>
      <w:r w:rsidRPr="000639F3">
        <w:t>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225F0BE0" w:rsidR="000639F3" w:rsidRPr="000639F3" w:rsidRDefault="000639F3" w:rsidP="000639F3">
      <w:pPr>
        <w:pStyle w:val="Code"/>
      </w:pPr>
      <w:r w:rsidRPr="000639F3">
        <w:t xml:space="preserve">        List&lt;MiddleCode&gt; shortList </w:t>
      </w:r>
      <w:r w:rsidR="001F2BD0">
        <w:t>= new(</w:t>
      </w:r>
      <w:r w:rsidRPr="000639F3">
        <w: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3A36C14D" w:rsidR="000639F3" w:rsidRPr="000639F3" w:rsidRDefault="000639F3" w:rsidP="000639F3">
      <w:pPr>
        <w:pStyle w:val="Code"/>
      </w:pPr>
      <w:r w:rsidRPr="000639F3">
        <w:t xml:space="preserve">        List&lt;MiddleCode&gt; longList </w:t>
      </w:r>
      <w:r w:rsidR="001F2BD0">
        <w:t>= new(</w:t>
      </w:r>
      <w:r w:rsidRPr="000639F3">
        <w: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lastRenderedPageBreak/>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32205E24" w:rsidR="001F57C5" w:rsidRPr="001F57C5" w:rsidRDefault="001F57C5" w:rsidP="001F57C5">
      <w:pPr>
        <w:pStyle w:val="Code"/>
        <w:rPr>
          <w:highlight w:val="white"/>
        </w:rPr>
      </w:pPr>
      <w:r w:rsidRPr="001F57C5">
        <w:rPr>
          <w:highlight w:val="white"/>
        </w:rPr>
        <w:t xml:space="preserve">      Symbol resultSymbol </w:t>
      </w:r>
      <w:r w:rsidR="001F2BD0">
        <w:rPr>
          <w:highlight w:val="white"/>
        </w:rPr>
        <w:t>= new(</w:t>
      </w:r>
      <w:r w:rsidRPr="001F57C5">
        <w:rPr>
          <w:highlight w:val="white"/>
        </w:rPr>
        <w:t>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t xml:space="preserve">      expression = TypeCast.ToLogical(expression);</w:t>
      </w:r>
    </w:p>
    <w:p w14:paraId="3E79BA59" w14:textId="77777777" w:rsidR="00292150" w:rsidRDefault="005E5A36" w:rsidP="005E5A36">
      <w:pPr>
        <w:pStyle w:val="Code"/>
        <w:rPr>
          <w:highlight w:val="white"/>
        </w:rPr>
      </w:pPr>
      <w:r w:rsidRPr="00903DBA">
        <w:rPr>
          <w:highlight w:val="white"/>
        </w:rPr>
        <w:t xml:space="preserve">      Symbol notSymbol =</w:t>
      </w:r>
    </w:p>
    <w:p w14:paraId="6869B72E" w14:textId="0365DE39" w:rsidR="005E5A36" w:rsidRPr="00903DBA" w:rsidRDefault="00292150" w:rsidP="005E5A36">
      <w:pPr>
        <w:pStyle w:val="Code"/>
        <w:rPr>
          <w:highlight w:val="white"/>
        </w:rPr>
      </w:pPr>
      <w:r>
        <w:rPr>
          <w:highlight w:val="white"/>
        </w:rPr>
        <w:t xml:space="preserve">        </w:t>
      </w:r>
      <w:r w:rsidR="005E5A36" w:rsidRPr="00903DBA">
        <w:rPr>
          <w:highlight w:val="white"/>
        </w:rPr>
        <w:t>new(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lastRenderedPageBreak/>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3499C79A" w:rsidR="00E22064" w:rsidRPr="00903DBA" w:rsidRDefault="00E22064" w:rsidP="00E22064">
      <w:pPr>
        <w:pStyle w:val="Code"/>
        <w:rPr>
          <w:highlight w:val="white"/>
        </w:rPr>
      </w:pPr>
      <w:r w:rsidRPr="00903DBA">
        <w:rPr>
          <w:highlight w:val="white"/>
        </w:rPr>
        <w:t xml:space="preserve">        </w:t>
      </w:r>
      <w:r w:rsidR="00292150">
        <w:rPr>
          <w:highlight w:val="white"/>
        </w:rPr>
        <w:t>n</w:t>
      </w:r>
      <w:r w:rsidRPr="00903DBA">
        <w:rPr>
          <w:highlight w:val="white"/>
        </w:rPr>
        <w:t>ew</w:t>
      </w:r>
      <w:r w:rsidR="00292150">
        <w:rPr>
          <w:highlight w:val="white"/>
        </w:rPr>
        <w:t>(</w:t>
      </w:r>
      <w:r w:rsidRPr="00903DBA">
        <w:rPr>
          <w:highlight w:val="white"/>
        </w:rPr>
        <w:t>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3AF20981" w14:textId="77777777" w:rsidR="0071370E" w:rsidRPr="0071370E" w:rsidRDefault="0071370E" w:rsidP="0071370E">
      <w:pPr>
        <w:pStyle w:val="Code"/>
      </w:pPr>
      <w:r w:rsidRPr="0071370E">
        <w:t xml:space="preserve">    public static Expression PrefixIncrementExpression</w:t>
      </w:r>
    </w:p>
    <w:p w14:paraId="72636A1C" w14:textId="77777777" w:rsidR="0071370E" w:rsidRPr="0071370E" w:rsidRDefault="0071370E" w:rsidP="0071370E">
      <w:pPr>
        <w:pStyle w:val="Code"/>
      </w:pPr>
      <w:r w:rsidRPr="0071370E">
        <w:t xml:space="preserve">                             (MiddleOperator middleOp, Expression expression){</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304B458A" w14:textId="77777777" w:rsidR="0071370E" w:rsidRPr="0071370E" w:rsidRDefault="0071370E" w:rsidP="0071370E">
      <w:pPr>
        <w:pStyle w:val="Code"/>
      </w:pPr>
      <w:r w:rsidRPr="0071370E">
        <w:t xml:space="preserve">      if (expression.Symbol.Type.IsFloating()) {</w:t>
      </w:r>
    </w:p>
    <w:p w14:paraId="52B77BAD" w14:textId="77777777" w:rsidR="0071370E" w:rsidRPr="0071370E" w:rsidRDefault="0071370E" w:rsidP="0071370E">
      <w:pPr>
        <w:pStyle w:val="Code"/>
      </w:pPr>
      <w:r w:rsidRPr="0071370E">
        <w:t xml:space="preserve">        Symbol oneSymbol = new(expression.Symbol.Type);</w:t>
      </w:r>
    </w:p>
    <w:p w14:paraId="64106CB2" w14:textId="77777777" w:rsidR="0071370E" w:rsidRPr="0071370E" w:rsidRDefault="0071370E" w:rsidP="0071370E">
      <w:pPr>
        <w:pStyle w:val="Code"/>
      </w:pPr>
      <w:r w:rsidRPr="0071370E">
        <w:t xml:space="preserve">        List&lt;MiddleCode&gt; longList = new();</w:t>
      </w:r>
    </w:p>
    <w:p w14:paraId="6526C220" w14:textId="77777777" w:rsidR="0071370E" w:rsidRPr="0071370E" w:rsidRDefault="0071370E" w:rsidP="0071370E">
      <w:pPr>
        <w:pStyle w:val="Code"/>
      </w:pPr>
      <w:r w:rsidRPr="0071370E">
        <w:t xml:space="preserve">        AddMiddleCode(longList, MiddleOperator.PushOne);</w:t>
      </w:r>
    </w:p>
    <w:p w14:paraId="1AF2412F" w14:textId="77777777" w:rsidR="0071370E" w:rsidRPr="0071370E" w:rsidRDefault="0071370E" w:rsidP="0071370E">
      <w:pPr>
        <w:pStyle w:val="Code"/>
      </w:pPr>
      <w:r w:rsidRPr="0071370E">
        <w:t xml:space="preserve">        Expression oneExpression = new(oneSymbol, null, longList);</w:t>
      </w:r>
    </w:p>
    <w:p w14:paraId="5ABB6FB4" w14:textId="77777777" w:rsidR="0071370E" w:rsidRPr="0071370E" w:rsidRDefault="0071370E" w:rsidP="0071370E">
      <w:pPr>
        <w:pStyle w:val="Code"/>
      </w:pPr>
      <w:r w:rsidRPr="0071370E">
        <w:t xml:space="preserve">        return AssignmentExpression(middleOp, expression, oneExpression);</w:t>
      </w:r>
    </w:p>
    <w:p w14:paraId="63B93F1B" w14:textId="77777777" w:rsidR="0071370E" w:rsidRPr="0071370E" w:rsidRDefault="0071370E" w:rsidP="0071370E">
      <w:pPr>
        <w:pStyle w:val="Code"/>
      </w:pPr>
      <w:r w:rsidRPr="0071370E">
        <w:t xml:space="preserve">      }</w:t>
      </w:r>
    </w:p>
    <w:p w14:paraId="40855E99" w14:textId="1494D878" w:rsidR="00E65AC5" w:rsidRPr="00E65AC5" w:rsidRDefault="00ED24D1" w:rsidP="00ED24D1">
      <w:pPr>
        <w:rPr>
          <w:highlight w:val="white"/>
        </w:rPr>
      </w:pPr>
      <w:r>
        <w:rPr>
          <w:highlight w:val="white"/>
        </w:rPr>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4778620F" w14:textId="77777777" w:rsidR="0071370E" w:rsidRPr="0071370E" w:rsidRDefault="0071370E" w:rsidP="0071370E">
      <w:pPr>
        <w:pStyle w:val="Code"/>
      </w:pPr>
      <w:r w:rsidRPr="0071370E">
        <w:t xml:space="preserve">      else {</w:t>
      </w:r>
    </w:p>
    <w:p w14:paraId="7056AEA4" w14:textId="77777777" w:rsidR="0071370E" w:rsidRPr="0071370E" w:rsidRDefault="0071370E" w:rsidP="0071370E">
      <w:pPr>
        <w:pStyle w:val="Code"/>
      </w:pPr>
      <w:r w:rsidRPr="0071370E">
        <w:t xml:space="preserve">        Symbol oneSymbol = new(expression.Symbol.Type, BigInteger.One);</w:t>
      </w:r>
    </w:p>
    <w:p w14:paraId="4876B793" w14:textId="77777777" w:rsidR="0071370E" w:rsidRPr="0071370E" w:rsidRDefault="0071370E" w:rsidP="0071370E">
      <w:pPr>
        <w:pStyle w:val="Code"/>
      </w:pPr>
      <w:r w:rsidRPr="0071370E">
        <w:t xml:space="preserve">        return AssignmentExpression(middleOp, expression,</w:t>
      </w:r>
    </w:p>
    <w:p w14:paraId="0D6D4EC2" w14:textId="77777777" w:rsidR="0071370E" w:rsidRPr="0071370E" w:rsidRDefault="0071370E" w:rsidP="0071370E">
      <w:pPr>
        <w:pStyle w:val="Code"/>
      </w:pPr>
      <w:r w:rsidRPr="0071370E">
        <w:t xml:space="preserve">                                    new Expression(oneSymbol));</w:t>
      </w:r>
    </w:p>
    <w:p w14:paraId="35731F7A" w14:textId="77777777" w:rsidR="0071370E" w:rsidRPr="0071370E" w:rsidRDefault="0071370E" w:rsidP="0071370E">
      <w:pPr>
        <w:pStyle w:val="Code"/>
      </w:pPr>
      <w:r w:rsidRPr="0071370E">
        <w:lastRenderedPageBreak/>
        <w:t xml:space="preserve">      }</w:t>
      </w:r>
    </w:p>
    <w:p w14:paraId="4B57705F" w14:textId="31F61F18" w:rsidR="00E65AC5" w:rsidRPr="0071370E" w:rsidRDefault="0071370E" w:rsidP="0071370E">
      <w:pPr>
        <w:pStyle w:val="Code"/>
      </w:pPr>
      <w:r w:rsidRPr="0071370E">
        <w:t xml:space="preserve">    }</w:t>
      </w:r>
    </w:p>
    <w:p w14:paraId="20A707A1" w14:textId="4A41FCA9" w:rsidR="005E5A36" w:rsidRPr="00DC37F5" w:rsidRDefault="00CC1DF4" w:rsidP="0060539D">
      <w:pPr>
        <w:pStyle w:val="Heading3"/>
        <w:rPr>
          <w:highlight w:val="white"/>
        </w:rPr>
      </w:pPr>
      <w:bookmarkStart w:id="285" w:name="_Toc98936331"/>
      <w:r>
        <w:rPr>
          <w:highlight w:val="white"/>
        </w:rPr>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4C96ED" w:rsidR="00C32090" w:rsidRPr="00C32090" w:rsidRDefault="00C32090" w:rsidP="00C32090">
      <w:pPr>
        <w:pStyle w:val="Code"/>
        <w:rPr>
          <w:highlight w:val="white"/>
        </w:rPr>
      </w:pPr>
      <w:r w:rsidRPr="00C32090">
        <w:rPr>
          <w:highlight w:val="white"/>
        </w:rPr>
        <w:t xml:space="preserve">                       longList </w:t>
      </w:r>
      <w:r w:rsidR="001F2BD0">
        <w:rPr>
          <w:highlight w:val="white"/>
        </w:rPr>
        <w:t>= new(</w:t>
      </w:r>
      <w:r w:rsidRPr="00C32090">
        <w:rPr>
          <w:highlight w:val="white"/>
        </w:rPr>
        <w: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50132B94" w:rsidR="00C32090" w:rsidRPr="00C32090" w:rsidRDefault="00C32090" w:rsidP="00C32090">
      <w:pPr>
        <w:pStyle w:val="Code"/>
        <w:rPr>
          <w:highlight w:val="white"/>
        </w:rPr>
      </w:pPr>
      <w:r w:rsidRPr="00C32090">
        <w:rPr>
          <w:highlight w:val="white"/>
        </w:rPr>
        <w:t xml:space="preserve">      Symbol resultSymbol </w:t>
      </w:r>
      <w:r w:rsidR="001F2BD0">
        <w:rPr>
          <w:highlight w:val="white"/>
        </w:rPr>
        <w:t>= new(</w:t>
      </w:r>
      <w:r w:rsidRPr="00C32090">
        <w:rPr>
          <w:highlight w:val="white"/>
        </w:rPr>
        <w:t>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43ED02E7" w:rsidR="00C32090" w:rsidRPr="00C32090" w:rsidRDefault="00C32090" w:rsidP="00C32090">
      <w:pPr>
        <w:pStyle w:val="Code"/>
        <w:rPr>
          <w:highlight w:val="white"/>
        </w:rPr>
      </w:pPr>
      <w:r w:rsidRPr="00C32090">
        <w:rPr>
          <w:highlight w:val="white"/>
        </w:rPr>
        <w:t xml:space="preserve">        Symbol oneSymbol </w:t>
      </w:r>
      <w:r w:rsidR="001F2BD0">
        <w:rPr>
          <w:highlight w:val="white"/>
        </w:rPr>
        <w:t>= new(</w:t>
      </w:r>
      <w:r w:rsidRPr="00C32090">
        <w:rPr>
          <w:highlight w:val="white"/>
        </w:rPr>
        <w:t>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bookmarkStart w:id="286" w:name="_Toc98936332"/>
      <w:r>
        <w:rPr>
          <w:highlight w:val="white"/>
        </w:rPr>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lastRenderedPageBreak/>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56EFF6A3" w:rsidR="00797C5B" w:rsidRPr="00903DBA" w:rsidRDefault="00797C5B" w:rsidP="00797C5B">
      <w:pPr>
        <w:pStyle w:val="Code"/>
        <w:rPr>
          <w:highlight w:val="white"/>
        </w:rPr>
      </w:pPr>
      <w:r w:rsidRPr="00903DBA">
        <w:rPr>
          <w:highlight w:val="white"/>
        </w:rPr>
        <w:t xml:space="preserve">      Symbol resultSymbol </w:t>
      </w:r>
      <w:r w:rsidR="001F2BD0">
        <w:rPr>
          <w:highlight w:val="white"/>
        </w:rPr>
        <w:t>= new(</w:t>
      </w:r>
      <w:r w:rsidRPr="00903DBA">
        <w:rPr>
          <w:highlight w:val="white"/>
        </w:rPr>
        <w:t>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62AE944D" w:rsidR="00554DEF" w:rsidRPr="00554DEF" w:rsidRDefault="00554DEF" w:rsidP="00554DEF">
      <w:pPr>
        <w:pStyle w:val="Code"/>
        <w:rPr>
          <w:highlight w:val="white"/>
        </w:rPr>
      </w:pPr>
      <w:r w:rsidRPr="00554DEF">
        <w:rPr>
          <w:highlight w:val="white"/>
        </w:rPr>
        <w:t xml:space="preserve">        new(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lastRenderedPageBreak/>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74FBDDD3" w:rsidR="00CF2767" w:rsidRDefault="00CF2767" w:rsidP="00CF2767">
      <w:pPr>
        <w:pStyle w:val="Code"/>
        <w:rPr>
          <w:highlight w:val="white"/>
        </w:rPr>
      </w:pPr>
      <w:r w:rsidRPr="00CF2767">
        <w:rPr>
          <w:highlight w:val="white"/>
        </w:rPr>
        <w:t xml:space="preserve">      Symbol resultSymbol </w:t>
      </w:r>
      <w:r w:rsidR="001F2BD0">
        <w:rPr>
          <w:highlight w:val="white"/>
        </w:rPr>
        <w:t>= new(</w:t>
      </w:r>
      <w:r w:rsidRPr="00CF2767">
        <w:rPr>
          <w:highlight w:val="white"/>
        </w:rPr>
        <w:t>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lastRenderedPageBreak/>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524A6D3F" w14:textId="77777777" w:rsidR="001D7026" w:rsidRPr="001D7026" w:rsidRDefault="001D7026" w:rsidP="001D7026">
      <w:pPr>
        <w:pStyle w:val="Code"/>
      </w:pPr>
      <w:r w:rsidRPr="001D7026">
        <w:t xml:space="preserve">      Symbol resultSymbol = new(name, parentSymbol.ExternalLinkage,</w:t>
      </w:r>
    </w:p>
    <w:p w14:paraId="0C4DEEE5" w14:textId="77777777" w:rsidR="001D7026" w:rsidRPr="001D7026" w:rsidRDefault="001D7026" w:rsidP="001D7026">
      <w:pPr>
        <w:pStyle w:val="Code"/>
      </w:pPr>
      <w:r w:rsidRPr="001D7026">
        <w:t xml:space="preserve">                                parentSymbol.Storage, memberSymbol.Type);</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471161B4" w:rsidR="00941F97" w:rsidRPr="00941F97" w:rsidRDefault="00941F97" w:rsidP="00941F97">
      <w:pPr>
        <w:pStyle w:val="Code"/>
      </w:pPr>
      <w:r w:rsidRPr="00941F97">
        <w:t xml:space="preserve">    public static Stack&lt;Type&gt; m_functionTypeStack </w:t>
      </w:r>
      <w:r w:rsidR="001F2BD0">
        <w:t>= new(</w:t>
      </w:r>
      <w:r w:rsidRPr="00941F97">
        <w:t>);</w:t>
      </w:r>
    </w:p>
    <w:p w14:paraId="547E7A7D" w14:textId="63C52639" w:rsidR="00941F97" w:rsidRPr="00941F97" w:rsidRDefault="00941F97" w:rsidP="00941F97">
      <w:pPr>
        <w:pStyle w:val="Code"/>
      </w:pPr>
      <w:r w:rsidRPr="00941F97">
        <w:t xml:space="preserve">    public static Stack&lt;int&gt; m_parameterOffsetStack </w:t>
      </w:r>
      <w:r w:rsidR="001F2BD0">
        <w:t>= new(</w:t>
      </w:r>
      <w:r w:rsidRPr="00941F97">
        <w:t>),</w:t>
      </w:r>
    </w:p>
    <w:p w14:paraId="132E00BA" w14:textId="5D586DD2" w:rsidR="00941F97" w:rsidRPr="00941F97" w:rsidRDefault="00941F97" w:rsidP="00941F97">
      <w:pPr>
        <w:pStyle w:val="Code"/>
      </w:pPr>
      <w:r w:rsidRPr="00941F97">
        <w:t xml:space="preserve">                             m_parameterExtraStack </w:t>
      </w:r>
      <w:r w:rsidR="001F2BD0">
        <w:t>= new(</w:t>
      </w:r>
      <w:r w:rsidRPr="00941F97">
        <w: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lastRenderedPageBreak/>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45DC13C" w:rsidR="00A507AA" w:rsidRPr="00A507AA" w:rsidRDefault="00A507AA" w:rsidP="00A507AA">
      <w:pPr>
        <w:pStyle w:val="Code"/>
      </w:pPr>
      <w:r w:rsidRPr="00A507AA">
        <w:t xml:space="preserve">      List&lt;MiddleCode&gt; longList </w:t>
      </w:r>
      <w:r w:rsidR="001F2BD0">
        <w:t>= new(</w:t>
      </w:r>
      <w:r w:rsidRPr="00A507AA">
        <w: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48BB0D7A" w:rsidR="002B0CF1" w:rsidRPr="00A507AA" w:rsidRDefault="002B0CF1" w:rsidP="002B0CF1">
      <w:pPr>
        <w:pStyle w:val="Code"/>
      </w:pPr>
      <w:r w:rsidRPr="00A507AA">
        <w:t xml:space="preserve">      List&lt;MiddleCode&gt; shortList </w:t>
      </w:r>
      <w:r w:rsidR="001F2BD0">
        <w:t>= new(</w:t>
      </w:r>
      <w:r w:rsidRPr="00A507AA">
        <w: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8B9BE86" w:rsidR="00A507AA" w:rsidRPr="00A507AA" w:rsidRDefault="00A507AA" w:rsidP="00A507AA">
      <w:pPr>
        <w:pStyle w:val="Code"/>
      </w:pPr>
      <w:r w:rsidRPr="00A507AA">
        <w:t xml:space="preserve">      Symbol returnSymbol </w:t>
      </w:r>
      <w:r w:rsidR="001F2BD0">
        <w:t>= new(</w:t>
      </w:r>
      <w:r w:rsidRPr="00A507AA">
        <w:t>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t xml:space="preserve">        if (returnType.IsStructOrUnion()) {</w:t>
      </w:r>
    </w:p>
    <w:p w14:paraId="70496A0D" w14:textId="0AAC1445" w:rsidR="00A507AA" w:rsidRPr="00A507AA" w:rsidRDefault="00A507AA" w:rsidP="00A507AA">
      <w:pPr>
        <w:pStyle w:val="Code"/>
      </w:pPr>
      <w:r w:rsidRPr="00A507AA">
        <w:t xml:space="preserve">          Type pointerType </w:t>
      </w:r>
      <w:r w:rsidR="001F2BD0">
        <w:t>= new(</w:t>
      </w:r>
      <w:r w:rsidRPr="00A507AA">
        <w:t>returnType);</w:t>
      </w:r>
    </w:p>
    <w:p w14:paraId="4B765DB2" w14:textId="37DE8505" w:rsidR="00A507AA" w:rsidRPr="00A507AA" w:rsidRDefault="00A507AA" w:rsidP="00A507AA">
      <w:pPr>
        <w:pStyle w:val="Code"/>
      </w:pPr>
      <w:r w:rsidRPr="00A507AA">
        <w:t xml:space="preserve">          Symbol addressSymbol </w:t>
      </w:r>
      <w:r w:rsidR="001F2BD0">
        <w:t>= new(</w:t>
      </w:r>
      <w:r w:rsidRPr="00A507AA">
        <w:t>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lastRenderedPageBreak/>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lastRenderedPageBreak/>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5352709C"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317A67D0" w:rsidR="005E5A36" w:rsidRPr="00903DBA" w:rsidRDefault="005E5A36" w:rsidP="005E5A36">
      <w:pPr>
        <w:pStyle w:val="Code"/>
        <w:rPr>
          <w:highlight w:val="white"/>
        </w:rPr>
      </w:pPr>
      <w:r w:rsidRPr="00903DBA">
        <w:rPr>
          <w:highlight w:val="white"/>
        </w:rPr>
        <w:t xml:space="preserve">      List&lt;MiddleCode&gt; shortList </w:t>
      </w:r>
      <w:r w:rsidR="001F2BD0">
        <w:rPr>
          <w:highlight w:val="white"/>
        </w:rPr>
        <w:t>= new(</w:t>
      </w:r>
      <w:r w:rsidRPr="00903DBA">
        <w:rPr>
          <w:highlight w:val="white"/>
        </w:rPr>
        <w:t>),</w:t>
      </w:r>
    </w:p>
    <w:p w14:paraId="057CD9AC" w14:textId="11EFBD40" w:rsidR="005E5A36" w:rsidRPr="00903DBA" w:rsidRDefault="005E5A36" w:rsidP="005E5A36">
      <w:pPr>
        <w:pStyle w:val="Code"/>
        <w:rPr>
          <w:highlight w:val="white"/>
        </w:rPr>
      </w:pPr>
      <w:r w:rsidRPr="00903DBA">
        <w:rPr>
          <w:highlight w:val="white"/>
        </w:rPr>
        <w:t xml:space="preserve">                       longList </w:t>
      </w:r>
      <w:r w:rsidR="001F2BD0">
        <w:rPr>
          <w:highlight w:val="white"/>
        </w:rPr>
        <w:t>= new(</w:t>
      </w:r>
      <w:r w:rsidRPr="00903DBA">
        <w:rPr>
          <w:highlight w:val="white"/>
        </w:rPr>
        <w:t xml:space="preserve">);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5880728D"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622E1727"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49C62E4C" w14:textId="6769CBFD" w:rsidR="005E5A36" w:rsidRPr="00903DBA" w:rsidRDefault="005E5A36" w:rsidP="005E5A36">
      <w:pPr>
        <w:pStyle w:val="Code"/>
        <w:rPr>
          <w:highlight w:val="white"/>
        </w:rPr>
      </w:pPr>
      <w:r w:rsidRPr="00903DBA">
        <w:rPr>
          <w:highlight w:val="white"/>
        </w:rPr>
        <w:t xml:space="preserve">      </w:t>
      </w:r>
      <w:r w:rsidR="00E664E0">
        <w:rPr>
          <w:highlight w:val="white"/>
        </w:rPr>
        <w:t>Hash</w:t>
      </w:r>
      <w:r w:rsidRPr="00903DBA">
        <w:rPr>
          <w:highlight w:val="white"/>
        </w:rPr>
        <w:t>Set&lt;MiddleCode&gt; trueSet = new(),</w:t>
      </w:r>
      <w:r w:rsidR="00706D91">
        <w:rPr>
          <w:highlight w:val="white"/>
        </w:rPr>
        <w:t xml:space="preserve"> </w:t>
      </w:r>
      <w:r w:rsidRPr="00903DBA">
        <w:rPr>
          <w:highlight w:val="white"/>
        </w:rPr>
        <w:t>falseSet = new</w:t>
      </w:r>
      <w:r w:rsidR="00706D91" w:rsidRPr="00903DBA">
        <w:rPr>
          <w:highlight w:val="white"/>
        </w:rPr>
        <w:t xml:space="preserve"> </w:t>
      </w:r>
      <w:r w:rsidRPr="00903DBA">
        <w:rPr>
          <w:highlight w:val="white"/>
        </w:rPr>
        <w:t>();</w:t>
      </w:r>
    </w:p>
    <w:p w14:paraId="52EAE3DD" w14:textId="00D8B016"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45C34A48"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1F19279A" w:rsidR="005E5A36" w:rsidRPr="00903DBA" w:rsidRDefault="005E5A36" w:rsidP="005E5A36">
      <w:pPr>
        <w:pStyle w:val="Code"/>
        <w:rPr>
          <w:highlight w:val="white"/>
        </w:rPr>
      </w:pPr>
      <w:r w:rsidRPr="00903DBA">
        <w:rPr>
          <w:highlight w:val="white"/>
        </w:rPr>
        <w:t xml:space="preserve">      List&lt;MiddleCode&gt; longList </w:t>
      </w:r>
      <w:r w:rsidR="001F2BD0">
        <w:rPr>
          <w:highlight w:val="white"/>
        </w:rPr>
        <w:t>= new(</w:t>
      </w:r>
      <w:r w:rsidRPr="00903DBA">
        <w:rPr>
          <w:highlight w:val="white"/>
        </w:rPr>
        <w:t>);</w:t>
      </w:r>
    </w:p>
    <w:p w14:paraId="2FFE58F2" w14:textId="5FD44101" w:rsidR="005E5A36" w:rsidRPr="00903DBA" w:rsidRDefault="005E5A36" w:rsidP="005E5A36">
      <w:pPr>
        <w:pStyle w:val="Code"/>
        <w:rPr>
          <w:highlight w:val="white"/>
        </w:rPr>
      </w:pPr>
      <w:r w:rsidRPr="00903DBA">
        <w:rPr>
          <w:highlight w:val="white"/>
        </w:rPr>
        <w:t xml:space="preserve">      Symbol symbol </w:t>
      </w:r>
      <w:r w:rsidR="001F2BD0">
        <w:rPr>
          <w:highlight w:val="white"/>
        </w:rPr>
        <w:t>= new(</w:t>
      </w:r>
      <w:r w:rsidRPr="00903DBA">
        <w:rPr>
          <w:highlight w:val="white"/>
        </w:rPr>
        <w:t>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00D108AF" w:rsidR="00297092" w:rsidRPr="00903DBA" w:rsidRDefault="00297092" w:rsidP="002F4EEE">
      <w:pPr>
        <w:pStyle w:val="Code"/>
        <w:rPr>
          <w:highlight w:val="white"/>
        </w:rPr>
      </w:pPr>
      <w:r w:rsidRPr="00903DBA">
        <w:rPr>
          <w:highlight w:val="white"/>
        </w:rPr>
        <w:t xml:space="preserve">    private static Dictionary&lt;int,Sort&gt; m_maskToSortMap =</w:t>
      </w:r>
      <w:r w:rsidR="00A4785A">
        <w:rPr>
          <w:highlight w:val="white"/>
        </w:rPr>
        <w:t xml:space="preserve"> new() {</w:t>
      </w:r>
    </w:p>
    <w:p w14:paraId="047FF7D1" w14:textId="587131DB" w:rsidR="00297092" w:rsidRPr="00903DBA" w:rsidRDefault="00297092" w:rsidP="002F4EEE">
      <w:pPr>
        <w:pStyle w:val="Code"/>
        <w:rPr>
          <w:highlight w:val="white"/>
        </w:rPr>
      </w:pPr>
      <w:r w:rsidRPr="00903DBA">
        <w:rPr>
          <w:highlight w:val="white"/>
        </w:rPr>
        <w:t xml:space="preserve">      {(int) Mask.Void, Sort.Void},</w:t>
      </w:r>
    </w:p>
    <w:p w14:paraId="3C52D2D6" w14:textId="574F029E"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430FD106"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3A4D8CA2"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71E2CF2A"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1C66CF6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54390002"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17A4C1FB"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2805C879"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7268B9C3"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65A74760"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497FD497"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B812A69"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63150BB2"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61CD82F8"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6F5B6F5B"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28E9D7B5"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0FFD2A8C"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16ACAFE"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7580439E"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5864A44C"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1BF35BE0" w:rsidR="00297092" w:rsidRPr="00903DBA" w:rsidRDefault="00297092" w:rsidP="002F4EEE">
      <w:pPr>
        <w:pStyle w:val="Code"/>
        <w:rPr>
          <w:highlight w:val="white"/>
        </w:rPr>
      </w:pPr>
      <w:r w:rsidRPr="00903DBA">
        <w:rPr>
          <w:highlight w:val="white"/>
        </w:rPr>
        <w:t xml:space="preserve">      {(int) Mask.Float, Sort.Float},</w:t>
      </w:r>
    </w:p>
    <w:p w14:paraId="780C2626" w14:textId="5B4FB89D" w:rsidR="00297092" w:rsidRPr="00903DBA" w:rsidRDefault="00297092" w:rsidP="002F4EEE">
      <w:pPr>
        <w:pStyle w:val="Code"/>
        <w:rPr>
          <w:highlight w:val="white"/>
        </w:rPr>
      </w:pPr>
      <w:r w:rsidRPr="00903DBA">
        <w:rPr>
          <w:highlight w:val="white"/>
        </w:rPr>
        <w:t xml:space="preserve">      {(int) Mask.Double, Sort.Double},</w:t>
      </w:r>
    </w:p>
    <w:p w14:paraId="05207D50" w14:textId="35C67080"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E626AAF" w:rsidR="00297092" w:rsidRPr="00903DBA" w:rsidRDefault="00297092" w:rsidP="002F4EEE">
      <w:pPr>
        <w:pStyle w:val="Code"/>
        <w:rPr>
          <w:highlight w:val="white"/>
        </w:rPr>
      </w:pPr>
      <w:r w:rsidRPr="00903DBA">
        <w:rPr>
          <w:highlight w:val="white"/>
        </w:rPr>
        <w:lastRenderedPageBreak/>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443C2A41" w:rsidR="00FD6BBD" w:rsidRPr="00FD6BBD" w:rsidRDefault="00FD6BBD" w:rsidP="00FD6BBD">
      <w:pPr>
        <w:pStyle w:val="Code"/>
        <w:rPr>
          <w:highlight w:val="white"/>
        </w:rPr>
      </w:pPr>
      <w:r w:rsidRPr="00FD6BBD">
        <w:rPr>
          <w:highlight w:val="white"/>
        </w:rPr>
        <w:t xml:space="preserve">                              </w:t>
      </w:r>
      <w:r w:rsidR="00071229">
        <w:rPr>
          <w:highlight w:val="white"/>
        </w:rPr>
        <w:t>$"{</w:t>
      </w:r>
      <w:r w:rsidRPr="00FD6BBD">
        <w:rPr>
          <w:highlight w:val="white"/>
        </w:rPr>
        <w:t>itemSymbol</w:t>
      </w:r>
      <w:r w:rsidR="00071229">
        <w:rPr>
          <w:highlight w:val="white"/>
        </w:rPr>
        <w:t>}</w:t>
      </w:r>
      <w:r w:rsidRPr="00FD6BBD">
        <w:rPr>
          <w:highlight w:val="white"/>
        </w:rPr>
        <w:t xml:space="preserve"> = </w:t>
      </w:r>
      <w:r w:rsidR="00071229">
        <w:rPr>
          <w:highlight w:val="white"/>
        </w:rPr>
        <w:t>{</w:t>
      </w:r>
      <w:r w:rsidRPr="00FD6BBD">
        <w:rPr>
          <w:highlight w:val="white"/>
        </w:rPr>
        <w:t>itemSymbol.Value</w:t>
      </w:r>
      <w:r w:rsidR="00071229">
        <w:rPr>
          <w:highlight w:val="white"/>
        </w:rPr>
        <w:t>}"</w:t>
      </w:r>
      <w:r w:rsidRPr="00FD6BBD">
        <w:rPr>
          <w:highlight w:val="white"/>
        </w:rPr>
        <w:t>,</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07279D86" w:rsidR="005F13B3" w:rsidRPr="00903DBA" w:rsidRDefault="009A5544" w:rsidP="009A5544">
      <w:pPr>
        <w:pStyle w:val="Code"/>
        <w:rPr>
          <w:highlight w:val="white"/>
        </w:rPr>
      </w:pPr>
      <w:r w:rsidRPr="00903DBA">
        <w:rPr>
          <w:highlight w:val="white"/>
        </w:rPr>
        <w:t xml:space="preserve">          compoundType </w:t>
      </w:r>
      <w:r w:rsidR="001F2BD0">
        <w:rPr>
          <w:highlight w:val="white"/>
        </w:rPr>
        <w:t>= new(</w:t>
      </w:r>
      <w:r w:rsidRPr="00903DBA">
        <w:rPr>
          <w:highlight w:val="white"/>
        </w:rPr>
        <w:t>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51925584" w:rsidR="00DA382D" w:rsidRPr="00903DBA" w:rsidRDefault="00DA382D" w:rsidP="00DA382D">
      <w:pPr>
        <w:pStyle w:val="Code"/>
        <w:rPr>
          <w:highlight w:val="white"/>
        </w:rPr>
      </w:pPr>
      <w:r w:rsidRPr="00903DBA">
        <w:rPr>
          <w:highlight w:val="white"/>
        </w:rPr>
        <w:t xml:space="preserve">          type </w:t>
      </w:r>
      <w:r w:rsidR="001F2BD0">
        <w:rPr>
          <w:highlight w:val="white"/>
        </w:rPr>
        <w:t>= new(</w:t>
      </w:r>
      <w:r w:rsidRPr="00903DBA">
        <w:rPr>
          <w:highlight w:val="white"/>
        </w:rPr>
        <w:t>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4E9FAB43" w:rsidR="00DA382D" w:rsidRPr="00903DBA" w:rsidRDefault="00DA382D" w:rsidP="00DA382D">
      <w:pPr>
        <w:pStyle w:val="Code"/>
        <w:rPr>
          <w:highlight w:val="white"/>
        </w:rPr>
      </w:pPr>
      <w:r w:rsidRPr="00903DBA">
        <w:rPr>
          <w:highlight w:val="white"/>
        </w:rPr>
        <w:lastRenderedPageBreak/>
        <w:t xml:space="preserve">          type </w:t>
      </w:r>
      <w:r w:rsidR="001F2BD0">
        <w:rPr>
          <w:highlight w:val="white"/>
        </w:rPr>
        <w:t>= new(</w:t>
      </w:r>
      <w:r w:rsidRPr="00903DBA">
        <w:rPr>
          <w:highlight w:val="white"/>
        </w:rPr>
        <w:t>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0937D4A1" w:rsidR="00816992" w:rsidRPr="00903DBA" w:rsidRDefault="00816992" w:rsidP="00816992">
      <w:pPr>
        <w:pStyle w:val="Code"/>
        <w:rPr>
          <w:highlight w:val="white"/>
        </w:rPr>
      </w:pPr>
      <w:r w:rsidRPr="00492109">
        <w:rPr>
          <w:highlight w:val="white"/>
          <w:lang w:val="nb-NO"/>
        </w:rPr>
        <w:t xml:space="preserve">      </w:t>
      </w:r>
      <w:r w:rsidRPr="00903DBA">
        <w:rPr>
          <w:highlight w:val="white"/>
        </w:rPr>
        <w:t xml:space="preserve">StringBuilder maskBuffer </w:t>
      </w:r>
      <w:r w:rsidR="001F2BD0">
        <w:rPr>
          <w:highlight w:val="white"/>
        </w:rPr>
        <w:t>= new(</w:t>
      </w:r>
      <w:r w:rsidRPr="00903DBA">
        <w:rPr>
          <w:highlight w:val="white"/>
        </w:rPr>
        <w:t>);</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gramStart"/>
                              <w:r>
                                <w:rPr>
                                  <w:rFonts w:eastAsia="Calibri"/>
                                  <w:color w:val="000000"/>
                                  <w:sz w:val="18"/>
                                  <w:szCs w:val="18"/>
                                </w:rPr>
                                <w:t>i :</w:t>
                              </w:r>
                              <w:proofErr w:type="gramEnd"/>
                              <w:r>
                                <w:rPr>
                                  <w:rFonts w:eastAsia="Calibri"/>
                                  <w:color w:val="000000"/>
                                  <w:sz w:val="18"/>
                                  <w:szCs w:val="18"/>
                                </w:rPr>
                                <w:t xml:space="preserve"> int</w:t>
                              </w:r>
                            </w:p>
                            <w:p w14:paraId="03BD8419" w14:textId="2036CAF1" w:rsidR="00A470D8" w:rsidRPr="00D2146B" w:rsidRDefault="00A470D8" w:rsidP="0050082D">
                              <w:pPr>
                                <w:spacing w:before="0" w:after="0" w:line="256" w:lineRule="auto"/>
                                <w:rPr>
                                  <w:sz w:val="18"/>
                                  <w:szCs w:val="18"/>
                                </w:rPr>
                              </w:pPr>
                              <w:r>
                                <w:rPr>
                                  <w:sz w:val="18"/>
                                  <w:szCs w:val="18"/>
                                </w:rPr>
                                <w:t xml:space="preserve">Auto </w:t>
                              </w:r>
                              <w:proofErr w:type="gramStart"/>
                              <w:r>
                                <w:rPr>
                                  <w:sz w:val="18"/>
                                  <w:szCs w:val="18"/>
                                </w:rPr>
                                <w:t>mainChar :</w:t>
                              </w:r>
                              <w:proofErr w:type="gramEnd"/>
                              <w:r>
                                <w:rPr>
                                  <w:sz w:val="18"/>
                                  <w:szCs w:val="18"/>
                                </w:rPr>
                                <w:t xml:space="preserve">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 xml:space="preserve">Register </w:t>
                        </w:r>
                        <w:proofErr w:type="gramStart"/>
                        <w:r>
                          <w:rPr>
                            <w:rFonts w:eastAsia="Calibri"/>
                            <w:color w:val="000000"/>
                            <w:sz w:val="18"/>
                            <w:szCs w:val="18"/>
                          </w:rPr>
                          <w:t>i :</w:t>
                        </w:r>
                        <w:proofErr w:type="gramEnd"/>
                        <w:r>
                          <w:rPr>
                            <w:rFonts w:eastAsia="Calibri"/>
                            <w:color w:val="000000"/>
                            <w:sz w:val="18"/>
                            <w:szCs w:val="18"/>
                          </w:rPr>
                          <w:t xml:space="preserve"> int</w:t>
                        </w:r>
                      </w:p>
                      <w:p w14:paraId="03BD8419" w14:textId="2036CAF1" w:rsidR="00A470D8" w:rsidRPr="00D2146B" w:rsidRDefault="00A470D8" w:rsidP="0050082D">
                        <w:pPr>
                          <w:spacing w:before="0" w:after="0" w:line="256" w:lineRule="auto"/>
                          <w:rPr>
                            <w:sz w:val="18"/>
                            <w:szCs w:val="18"/>
                          </w:rPr>
                        </w:pPr>
                        <w:r>
                          <w:rPr>
                            <w:sz w:val="18"/>
                            <w:szCs w:val="18"/>
                          </w:rPr>
                          <w:t xml:space="preserve">Auto </w:t>
                        </w:r>
                        <w:proofErr w:type="gramStart"/>
                        <w:r>
                          <w:rPr>
                            <w:sz w:val="18"/>
                            <w:szCs w:val="18"/>
                          </w:rPr>
                          <w:t>mainChar :</w:t>
                        </w:r>
                        <w:proofErr w:type="gramEnd"/>
                        <w:r>
                          <w:rPr>
                            <w:sz w:val="18"/>
                            <w:szCs w:val="18"/>
                          </w:rPr>
                          <w:t xml:space="preserve">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23F4A883" w14:textId="41EEECAA" w:rsidR="005756C9" w:rsidRPr="00903DBA" w:rsidRDefault="00ED72CD" w:rsidP="002D3809">
      <w:pPr>
        <w:pStyle w:val="Code"/>
        <w:rPr>
          <w:highlight w:val="white"/>
        </w:rPr>
      </w:pPr>
      <w:r w:rsidRPr="00903DBA">
        <w:rPr>
          <w:highlight w:val="white"/>
        </w:rPr>
        <w:t xml:space="preserve">    private </w:t>
      </w:r>
      <w:r w:rsidR="0010651C">
        <w:rPr>
          <w:highlight w:val="white"/>
        </w:rPr>
        <w:t xml:space="preserve">readonly </w:t>
      </w:r>
      <w:r w:rsidR="005756C9">
        <w:rPr>
          <w:highlight w:val="white"/>
        </w:rPr>
        <w:t>Dictionary</w:t>
      </w:r>
      <w:r w:rsidR="005756C9" w:rsidRPr="00903DBA">
        <w:rPr>
          <w:highlight w:val="white"/>
        </w:rPr>
        <w:t>&lt;string,Symbol&gt; m_entryMap =</w:t>
      </w:r>
      <w:r w:rsidR="002D3809">
        <w:rPr>
          <w:highlight w:val="white"/>
        </w:rPr>
        <w:t xml:space="preserve"> </w:t>
      </w:r>
      <w:r w:rsidR="005756C9" w:rsidRPr="00903DBA">
        <w:rPr>
          <w:highlight w:val="white"/>
        </w:rPr>
        <w:t>new();</w:t>
      </w:r>
    </w:p>
    <w:p w14:paraId="66230B73" w14:textId="7BF17EA1" w:rsidR="006B29C3" w:rsidRPr="00903DBA" w:rsidRDefault="005756C9" w:rsidP="006B29C3">
      <w:pPr>
        <w:pStyle w:val="Code"/>
        <w:rPr>
          <w:highlight w:val="white"/>
        </w:rPr>
      </w:pPr>
      <w:r w:rsidRPr="00903DBA">
        <w:rPr>
          <w:highlight w:val="white"/>
        </w:rPr>
        <w:t xml:space="preserve">    private </w:t>
      </w:r>
      <w:r>
        <w:rPr>
          <w:highlight w:val="white"/>
        </w:rPr>
        <w:t xml:space="preserve">readonly </w:t>
      </w:r>
      <w:r w:rsidRPr="00903DBA">
        <w:rPr>
          <w:highlight w:val="white"/>
        </w:rPr>
        <w:t xml:space="preserve">List&lt;Symbol&gt; m_entryList </w:t>
      </w:r>
      <w:r>
        <w:rPr>
          <w:highlight w:val="white"/>
        </w:rPr>
        <w:t>= new(</w:t>
      </w:r>
      <w:r w:rsidRPr="00903DBA">
        <w:rPr>
          <w:highlight w:val="white"/>
        </w:rPr>
        <w: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E52669A" w:rsidR="006C1DAB" w:rsidRPr="00903DBA" w:rsidRDefault="006C1DAB" w:rsidP="002D380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Dictionary&lt;string,Type&gt; m_tagMap =</w:t>
      </w:r>
      <w:r w:rsidR="002D3809">
        <w:rPr>
          <w:highlight w:val="white"/>
        </w:rPr>
        <w:t xml:space="preserve"> </w:t>
      </w:r>
      <w:r w:rsidRPr="00903DBA">
        <w:rPr>
          <w:highlight w:val="white"/>
        </w:rPr>
        <w:t>new();</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673B0F7C" w:rsidR="002A4DF0" w:rsidRPr="00903DBA" w:rsidRDefault="00D4318D" w:rsidP="002A4DF0">
      <w:pPr>
        <w:rPr>
          <w:highlight w:val="white"/>
        </w:rPr>
      </w:pPr>
      <w:r>
        <w:rPr>
          <w:rStyle w:val="KeyWord0"/>
          <w:highlight w:val="white"/>
        </w:rPr>
        <w:t>&lt;k&gt;</w:t>
      </w:r>
      <w:r w:rsidR="00A116EF">
        <w:rPr>
          <w:rStyle w:val="KeyWord0"/>
          <w:highlight w:val="white"/>
        </w:rPr>
        <w:t>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7CD79FA9" w:rsidR="006C1DAB" w:rsidRPr="00903DBA" w:rsidRDefault="006C1DAB" w:rsidP="006C1DAB">
      <w:pPr>
        <w:pStyle w:val="Code"/>
        <w:rPr>
          <w:highlight w:val="white"/>
        </w:rPr>
      </w:pPr>
      <w:r w:rsidRPr="00903DBA">
        <w:rPr>
          <w:highlight w:val="white"/>
        </w:rPr>
        <w:t xml:space="preserve">    public static </w:t>
      </w:r>
      <w:r w:rsidR="00C73BBC">
        <w:rPr>
          <w:highlight w:val="white"/>
        </w:rPr>
        <w:t>Hash</w:t>
      </w:r>
      <w:r w:rsidRPr="00903DBA">
        <w:rPr>
          <w:highlight w:val="white"/>
        </w:rPr>
        <w:t xml:space="preserve">Set&lt;StaticSymbol&gt; </w:t>
      </w:r>
      <w:r w:rsidR="00A116EF">
        <w:rPr>
          <w:highlight w:val="white"/>
        </w:rPr>
        <w:t>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lastRenderedPageBreak/>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0069ADD0" w:rsidR="008F5511" w:rsidRDefault="00D4186A" w:rsidP="00323ED4">
      <w:pPr>
        <w:pStyle w:val="Code"/>
        <w:rPr>
          <w:highlight w:val="white"/>
        </w:rPr>
      </w:pPr>
      <w:r w:rsidRPr="00903DBA">
        <w:rPr>
          <w:highlight w:val="white"/>
        </w:rPr>
        <w:t xml:space="preserve">          </w:t>
      </w:r>
      <w:r w:rsidR="00A116EF">
        <w:rPr>
          <w:highlight w:val="white"/>
        </w:rPr>
        <w:t>StaticSet</w:t>
      </w:r>
      <w:r w:rsidR="008F5511" w:rsidRPr="00903DBA">
        <w:rPr>
          <w:highlight w:val="white"/>
        </w:rPr>
        <w:t xml:space="preserve"> </w:t>
      </w:r>
      <w:r w:rsidR="001F2BD0">
        <w:rPr>
          <w:highlight w:val="white"/>
        </w:rPr>
        <w:t>= new(</w:t>
      </w:r>
      <w:r w:rsidR="008F5511" w:rsidRPr="00903DBA">
        <w:rPr>
          <w:highlight w:val="white"/>
        </w:rPr>
        <w: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lastRenderedPageBreak/>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lastRenderedPageBreak/>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lastRenderedPageBreak/>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lastRenderedPageBreak/>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lastRenderedPageBreak/>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4A7FCE8F" w:rsidR="00443BE8" w:rsidRPr="00443BE8" w:rsidRDefault="00443BE8" w:rsidP="00443BE8">
      <w:pPr>
        <w:pStyle w:val="Code"/>
        <w:rPr>
          <w:highlight w:val="white"/>
        </w:rPr>
      </w:pPr>
      <w:r w:rsidRPr="00443BE8">
        <w:rPr>
          <w:highlight w:val="white"/>
        </w:rPr>
        <w:t xml:space="preserve">      m_type </w:t>
      </w:r>
      <w:r w:rsidR="001F2BD0">
        <w:rPr>
          <w:highlight w:val="white"/>
        </w:rPr>
        <w:t>= new(</w:t>
      </w:r>
      <w:r w:rsidRPr="00443BE8">
        <w:rPr>
          <w:highlight w:val="white"/>
        </w:rPr>
        <w:t>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lastRenderedPageBreak/>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lastRenderedPageBreak/>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lastRenderedPageBreak/>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363E57FD" w:rsidR="006F2B2B" w:rsidRPr="00903DBA" w:rsidRDefault="006F2B2B" w:rsidP="006F2B2B">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nameSet </w:t>
      </w:r>
      <w:r w:rsidR="001B296B">
        <w:rPr>
          <w:highlight w:val="white"/>
        </w:rPr>
        <w:t>= new(</w:t>
      </w:r>
      <w:r w:rsidR="001B296B" w:rsidRPr="00903DBA">
        <w:rPr>
          <w:highlight w:val="white"/>
        </w:rPr>
        <w: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554BE09A" w:rsidR="006E1FB9" w:rsidRPr="00903DBA" w:rsidRDefault="006E1FB9" w:rsidP="006E1FB9">
      <w:pPr>
        <w:pStyle w:val="Code"/>
        <w:rPr>
          <w:highlight w:val="white"/>
        </w:rPr>
      </w:pPr>
      <w:r w:rsidRPr="00903DBA">
        <w:rPr>
          <w:highlight w:val="white"/>
        </w:rPr>
        <w:t xml:space="preserve">        m_typeList </w:t>
      </w:r>
      <w:r w:rsidR="001F2BD0">
        <w:rPr>
          <w:highlight w:val="white"/>
        </w:rPr>
        <w:t>= new(</w:t>
      </w:r>
      <w:r w:rsidRPr="00903DBA">
        <w:rPr>
          <w:highlight w:val="white"/>
        </w:rPr>
        <w: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4430528D" w14:textId="77777777" w:rsidR="00E21B2F" w:rsidRPr="00E21B2F" w:rsidRDefault="00E21B2F" w:rsidP="00E21B2F">
      <w:pPr>
        <w:pStyle w:val="Code"/>
      </w:pPr>
      <w:bookmarkStart w:id="458" w:name="_Toc98936358"/>
      <w:r w:rsidRPr="00E21B2F">
        <w:t xml:space="preserve">    public static Type SignedShortIntegerType = new(Sort.SignedShortInt);</w:t>
      </w:r>
    </w:p>
    <w:p w14:paraId="0CDBCBF5" w14:textId="77777777" w:rsidR="00E21B2F" w:rsidRPr="00E21B2F" w:rsidRDefault="00E21B2F" w:rsidP="00E21B2F">
      <w:pPr>
        <w:pStyle w:val="Code"/>
      </w:pPr>
      <w:r w:rsidRPr="00E21B2F">
        <w:t xml:space="preserve">    public static Type UnsignedShortIntegerType = new(Sort.UnsignedShortInt);</w:t>
      </w:r>
    </w:p>
    <w:p w14:paraId="672C3C96" w14:textId="77777777" w:rsidR="00E21B2F" w:rsidRPr="00E21B2F" w:rsidRDefault="00E21B2F" w:rsidP="00E21B2F">
      <w:pPr>
        <w:pStyle w:val="Code"/>
      </w:pPr>
      <w:r w:rsidRPr="00E21B2F">
        <w:t xml:space="preserve">    public static Type SignedIntegerType = new Type(Sort.SignedInt);</w:t>
      </w:r>
    </w:p>
    <w:p w14:paraId="271D2461" w14:textId="77777777" w:rsidR="00E21B2F" w:rsidRPr="00E21B2F" w:rsidRDefault="00E21B2F" w:rsidP="00E21B2F">
      <w:pPr>
        <w:pStyle w:val="Code"/>
      </w:pPr>
      <w:r w:rsidRPr="00E21B2F">
        <w:t xml:space="preserve">    public static Type UnsignedIntegerType = new Type(Sort.UnsignedInt);</w:t>
      </w:r>
    </w:p>
    <w:p w14:paraId="24096792" w14:textId="77777777" w:rsidR="00E21B2F" w:rsidRPr="00E21B2F" w:rsidRDefault="00E21B2F" w:rsidP="00E21B2F">
      <w:pPr>
        <w:pStyle w:val="Code"/>
      </w:pPr>
      <w:r w:rsidRPr="00E21B2F">
        <w:t xml:space="preserve">    public static Type SignedLongIntegerType = new Type(Sort.SignedLongInt);</w:t>
      </w:r>
    </w:p>
    <w:p w14:paraId="17D706B6" w14:textId="5F4562AC" w:rsidR="00E21B2F" w:rsidRPr="00E21B2F" w:rsidRDefault="00E21B2F" w:rsidP="00E21B2F">
      <w:pPr>
        <w:pStyle w:val="Code"/>
      </w:pPr>
      <w:r w:rsidRPr="00E21B2F">
        <w:t xml:space="preserve">    public static Type UnsignedLongIntegerType = new(Sort.UnsignedLongInt);</w:t>
      </w:r>
    </w:p>
    <w:p w14:paraId="2F293036" w14:textId="77777777" w:rsidR="00E21B2F" w:rsidRPr="00E21B2F" w:rsidRDefault="00E21B2F" w:rsidP="00E21B2F">
      <w:pPr>
        <w:pStyle w:val="Code"/>
      </w:pPr>
      <w:r w:rsidRPr="00E21B2F">
        <w:t xml:space="preserve">    public static Type FloatType = new Type(Sort.Float);</w:t>
      </w:r>
    </w:p>
    <w:p w14:paraId="5A2B5504" w14:textId="77777777" w:rsidR="00E21B2F" w:rsidRPr="00E21B2F" w:rsidRDefault="00E21B2F" w:rsidP="00E21B2F">
      <w:pPr>
        <w:pStyle w:val="Code"/>
      </w:pPr>
      <w:r w:rsidRPr="00E21B2F">
        <w:t xml:space="preserve">    public static Type DoubleType = new Type(Sort.Double);</w:t>
      </w:r>
    </w:p>
    <w:p w14:paraId="4B696CA5" w14:textId="77777777" w:rsidR="00E21B2F" w:rsidRPr="00E21B2F" w:rsidRDefault="00E21B2F" w:rsidP="00E21B2F">
      <w:pPr>
        <w:pStyle w:val="Code"/>
      </w:pPr>
      <w:r w:rsidRPr="00E21B2F">
        <w:t xml:space="preserve">    public static Type LongDoubleType = new Type(Sort.LongDouble);</w:t>
      </w:r>
    </w:p>
    <w:p w14:paraId="2679C8E4" w14:textId="77777777" w:rsidR="00E21B2F" w:rsidRPr="00E21B2F" w:rsidRDefault="00E21B2F" w:rsidP="00E21B2F">
      <w:pPr>
        <w:pStyle w:val="Code"/>
      </w:pPr>
      <w:r w:rsidRPr="00E21B2F">
        <w:t xml:space="preserve">    public static Type SignedCharType = new Type(Sort.SignedChar);</w:t>
      </w:r>
    </w:p>
    <w:p w14:paraId="291C893A" w14:textId="77777777" w:rsidR="00E21B2F" w:rsidRPr="00E21B2F" w:rsidRDefault="00E21B2F" w:rsidP="00E21B2F">
      <w:pPr>
        <w:pStyle w:val="Code"/>
      </w:pPr>
      <w:r w:rsidRPr="00E21B2F">
        <w:t xml:space="preserve">    public static Type UnsignedCharType = new Type(Sort.UnsignedChar);</w:t>
      </w:r>
    </w:p>
    <w:p w14:paraId="46C94AF7" w14:textId="77777777" w:rsidR="00E21B2F" w:rsidRPr="00E21B2F" w:rsidRDefault="00E21B2F" w:rsidP="00E21B2F">
      <w:pPr>
        <w:pStyle w:val="Code"/>
      </w:pPr>
      <w:r w:rsidRPr="00E21B2F">
        <w:t xml:space="preserve">    public static Type StringType = new Type(Sort.String);</w:t>
      </w:r>
    </w:p>
    <w:p w14:paraId="334DB7DA" w14:textId="77777777" w:rsidR="00E21B2F" w:rsidRPr="00E21B2F" w:rsidRDefault="00E21B2F" w:rsidP="00E21B2F">
      <w:pPr>
        <w:pStyle w:val="Code"/>
      </w:pPr>
      <w:r w:rsidRPr="00E21B2F">
        <w:t xml:space="preserve">    public static Type IntegerPointerType = new Type(SignedIntegerType);</w:t>
      </w:r>
    </w:p>
    <w:p w14:paraId="47930308" w14:textId="77777777" w:rsidR="00E21B2F" w:rsidRPr="00E21B2F" w:rsidRDefault="00E21B2F" w:rsidP="00E21B2F">
      <w:pPr>
        <w:pStyle w:val="Code"/>
      </w:pPr>
      <w:r w:rsidRPr="00E21B2F">
        <w:t xml:space="preserve">    public static Type VoidPointerType = new Type(new Type(Sort.Void));</w:t>
      </w:r>
    </w:p>
    <w:p w14:paraId="6DE825C4" w14:textId="77777777" w:rsidR="00E21B2F" w:rsidRPr="00E21B2F" w:rsidRDefault="00E21B2F" w:rsidP="00E21B2F">
      <w:pPr>
        <w:pStyle w:val="Code"/>
      </w:pPr>
      <w:r w:rsidRPr="00E21B2F">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lastRenderedPageBreak/>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4B53BC50" w:rsidR="005F3B9F" w:rsidRPr="00903DBA" w:rsidRDefault="005F3B9F" w:rsidP="005F3B9F">
      <w:pPr>
        <w:pStyle w:val="Code"/>
        <w:rPr>
          <w:highlight w:val="white"/>
        </w:rPr>
      </w:pPr>
      <w:r w:rsidRPr="00903DBA">
        <w:rPr>
          <w:highlight w:val="white"/>
        </w:rPr>
        <w:t xml:space="preserve">    private static Dictionary&lt;int, BigInteger&gt;</w:t>
      </w:r>
    </w:p>
    <w:p w14:paraId="4442DB5D" w14:textId="4E06B764" w:rsidR="005F3B9F" w:rsidRPr="00903DBA" w:rsidRDefault="005F3B9F" w:rsidP="005F3B9F">
      <w:pPr>
        <w:pStyle w:val="Code"/>
        <w:rPr>
          <w:highlight w:val="white"/>
        </w:rPr>
      </w:pPr>
      <w:r w:rsidRPr="00903DBA">
        <w:rPr>
          <w:highlight w:val="white"/>
        </w:rPr>
        <w:t xml:space="preserve">      m_maskMap </w:t>
      </w:r>
      <w:r w:rsidR="001F2BD0">
        <w:rPr>
          <w:highlight w:val="white"/>
        </w:rPr>
        <w:t>= new(</w:t>
      </w:r>
      <w:r w:rsidRPr="00903DBA">
        <w:rPr>
          <w:highlight w:val="white"/>
        </w:rPr>
        <w: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468094D" w14:textId="089807B9" w:rsidR="005F3B9F" w:rsidRPr="00903DBA" w:rsidRDefault="005F3B9F" w:rsidP="005F3B9F">
      <w:pPr>
        <w:pStyle w:val="Code"/>
        <w:rPr>
          <w:highlight w:val="white"/>
        </w:rPr>
      </w:pPr>
      <w:r w:rsidRPr="00903DBA">
        <w:rPr>
          <w:highlight w:val="white"/>
        </w:rPr>
        <w:t xml:space="preserve">    public static Dictionary&lt;int,Sort&gt;</w:t>
      </w:r>
      <w:r w:rsidR="00817892">
        <w:rPr>
          <w:highlight w:val="white"/>
        </w:rPr>
        <w:t xml:space="preserve"> </w:t>
      </w:r>
      <w:r w:rsidRPr="00903DBA">
        <w:rPr>
          <w:highlight w:val="white"/>
        </w:rPr>
        <w:t>m_signedMap = new(),</w:t>
      </w:r>
    </w:p>
    <w:p w14:paraId="263980BA" w14:textId="4B6D01DF" w:rsidR="005F3B9F" w:rsidRPr="00903DBA" w:rsidRDefault="00817892" w:rsidP="005F3B9F">
      <w:pPr>
        <w:pStyle w:val="Code"/>
        <w:rPr>
          <w:highlight w:val="white"/>
        </w:rPr>
      </w:pPr>
      <w:r>
        <w:rPr>
          <w:highlight w:val="white"/>
        </w:rPr>
        <w:t xml:space="preserve">                                 </w:t>
      </w:r>
      <w:r w:rsidR="005F3B9F" w:rsidRPr="00903DBA">
        <w:rPr>
          <w:highlight w:val="white"/>
        </w:rPr>
        <w:t xml:space="preserve">      m_unsignedMap = new();</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3877F8CE" w14:textId="68A0598D" w:rsidR="005F3B9F" w:rsidRDefault="005F3B9F" w:rsidP="005F3B9F">
      <w:pPr>
        <w:pStyle w:val="Code"/>
        <w:rPr>
          <w:highlight w:val="white"/>
        </w:rPr>
      </w:pPr>
      <w:r w:rsidRPr="00903DBA">
        <w:rPr>
          <w:highlight w:val="white"/>
        </w:rPr>
        <w:t xml:space="preserve">    private static Dictionary&lt;Sort,BigInteger&gt; m_minValueMap = new(),</w:t>
      </w:r>
    </w:p>
    <w:p w14:paraId="6D90D877" w14:textId="4D003A8D" w:rsidR="005F3B9F" w:rsidRPr="00903DBA" w:rsidRDefault="00706D91" w:rsidP="005F3B9F">
      <w:pPr>
        <w:pStyle w:val="Code"/>
        <w:rPr>
          <w:highlight w:val="white"/>
        </w:rPr>
      </w:pPr>
      <w:r>
        <w:rPr>
          <w:highlight w:val="white"/>
        </w:rPr>
        <w:t xml:space="preserve">                                        </w:t>
      </w:r>
      <w:r w:rsidR="005F3B9F" w:rsidRPr="00903DBA">
        <w:rPr>
          <w:highlight w:val="white"/>
        </w:rPr>
        <w:t xml:space="preserve">      </w:t>
      </w:r>
      <w:r>
        <w:rPr>
          <w:highlight w:val="white"/>
        </w:rPr>
        <w:t xml:space="preserve"> </w:t>
      </w:r>
      <w:r w:rsidR="005F3B9F" w:rsidRPr="00903DBA">
        <w:rPr>
          <w:highlight w:val="white"/>
        </w:rPr>
        <w:t>m_maxValueMap = new();</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lastRenderedPageBreak/>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lastRenderedPageBreak/>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lastRenderedPageBreak/>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59237B78"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CC92FCC"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009C3EB5">
        <w:rPr>
          <w:highlight w:val="white"/>
        </w:rPr>
        <w:t>$"{</w:t>
      </w:r>
      <w:r w:rsidRPr="00903DBA">
        <w:rPr>
          <w:highlight w:val="white"/>
        </w:rPr>
        <w:t>sourceType</w:t>
      </w:r>
      <w:r w:rsidR="009C3EB5">
        <w:rPr>
          <w:highlight w:val="white"/>
        </w:rPr>
        <w:t>}</w:t>
      </w:r>
      <w:r w:rsidRPr="00903DBA">
        <w:rPr>
          <w:highlight w:val="white"/>
        </w:rPr>
        <w:t xml:space="preserve"> to </w:t>
      </w:r>
      <w:r w:rsidR="009C3EB5">
        <w:rPr>
          <w:highlight w:val="white"/>
        </w:rPr>
        <w:t>" +</w:t>
      </w:r>
    </w:p>
    <w:p w14:paraId="383CEA0F" w14:textId="1D3B6480" w:rsidR="00AB5B3F" w:rsidRPr="00903DBA" w:rsidRDefault="00D56183" w:rsidP="00AB5B3F">
      <w:pPr>
        <w:pStyle w:val="Code"/>
        <w:rPr>
          <w:highlight w:val="white"/>
        </w:rPr>
      </w:pPr>
      <w:r w:rsidRPr="00903DBA">
        <w:rPr>
          <w:highlight w:val="white"/>
        </w:rPr>
        <w:t xml:space="preserve">                    </w:t>
      </w:r>
      <w:r w:rsidR="00AB5B3F" w:rsidRPr="00903DBA">
        <w:rPr>
          <w:highlight w:val="white"/>
        </w:rPr>
        <w:t>targetType, Message.Invalid_type_cast);</w:t>
      </w:r>
    </w:p>
    <w:p w14:paraId="13EC1931" w14:textId="0098B9F6"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lastRenderedPageBreak/>
        <w:t xml:space="preserve">               targetType.</w:t>
      </w:r>
      <w:r w:rsidR="002C4F32" w:rsidRPr="00903DBA">
        <w:rPr>
          <w:highlight w:val="white"/>
        </w:rPr>
        <w:t>IsIntegralPointerOrArray</w:t>
      </w:r>
      <w:r w:rsidRPr="00903DBA">
        <w:rPr>
          <w:highlight w:val="white"/>
        </w:rPr>
        <w:t>()) {</w:t>
      </w:r>
    </w:p>
    <w:p w14:paraId="4CF286D1" w14:textId="159711F5"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D6DCA8A" w:rsidR="00494193" w:rsidRPr="00903DBA" w:rsidRDefault="00494193" w:rsidP="00FF10D8">
      <w:pPr>
        <w:pStyle w:val="Code"/>
        <w:rPr>
          <w:highlight w:val="white"/>
        </w:rPr>
      </w:pPr>
      <w:r w:rsidRPr="00903DBA">
        <w:rPr>
          <w:highlight w:val="white"/>
        </w:rPr>
        <w:t xml:space="preserve">        Symbol oneSymbol </w:t>
      </w:r>
      <w:r w:rsidR="001F2BD0">
        <w:rPr>
          <w:highlight w:val="white"/>
        </w:rPr>
        <w:t>= new(</w:t>
      </w:r>
      <w:r w:rsidRPr="00903DBA">
        <w:rPr>
          <w:highlight w:val="white"/>
        </w:rPr>
        <w:t>targetType, BigInteger.One);</w:t>
      </w:r>
    </w:p>
    <w:p w14:paraId="4BB42367" w14:textId="77777777" w:rsidR="002D3809" w:rsidRDefault="00494193" w:rsidP="00FF10D8">
      <w:pPr>
        <w:pStyle w:val="Code"/>
        <w:rPr>
          <w:highlight w:val="white"/>
        </w:rPr>
      </w:pPr>
      <w:r w:rsidRPr="00903DBA">
        <w:rPr>
          <w:highlight w:val="white"/>
        </w:rPr>
        <w:t xml:space="preserve">        MiddleCode trueCode =</w:t>
      </w:r>
    </w:p>
    <w:p w14:paraId="0C12890B" w14:textId="4A54A9DC" w:rsidR="00494193" w:rsidRPr="00903DBA" w:rsidRDefault="002D3809" w:rsidP="00FF10D8">
      <w:pPr>
        <w:pStyle w:val="Code"/>
        <w:rPr>
          <w:highlight w:val="white"/>
        </w:rPr>
      </w:pPr>
      <w:r>
        <w:rPr>
          <w:highlight w:val="white"/>
        </w:rPr>
        <w:t xml:space="preserve">          </w:t>
      </w:r>
      <w:r w:rsidR="00494193" w:rsidRPr="00903DBA">
        <w:rPr>
          <w:highlight w:val="white"/>
        </w:rPr>
        <w:t>new(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35A20370"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 xml:space="preserve">Code </w:t>
      </w:r>
      <w:r w:rsidR="001F2BD0">
        <w:rPr>
          <w:highlight w:val="white"/>
        </w:rPr>
        <w:t>= new(</w:t>
      </w:r>
      <w:r w:rsidRPr="00903DBA">
        <w:rPr>
          <w:highlight w:val="white"/>
        </w:rPr>
        <w:t>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4FAFC979"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BigInteger.Zero);</w:t>
      </w:r>
    </w:p>
    <w:p w14:paraId="564F0589" w14:textId="77777777" w:rsidR="003A1AED" w:rsidRDefault="00494193" w:rsidP="00FF10D8">
      <w:pPr>
        <w:pStyle w:val="Code"/>
        <w:rPr>
          <w:highlight w:val="white"/>
        </w:rPr>
      </w:pPr>
      <w:r w:rsidRPr="00903DBA">
        <w:rPr>
          <w:highlight w:val="white"/>
        </w:rPr>
        <w:t xml:space="preserve">        MiddleCode falseCode =</w:t>
      </w:r>
    </w:p>
    <w:p w14:paraId="431AB95B" w14:textId="02C241C5" w:rsidR="00494193" w:rsidRPr="00903DBA" w:rsidRDefault="003A1AED" w:rsidP="00FF10D8">
      <w:pPr>
        <w:pStyle w:val="Code"/>
        <w:rPr>
          <w:highlight w:val="white"/>
        </w:rPr>
      </w:pPr>
      <w:r>
        <w:rPr>
          <w:highlight w:val="white"/>
        </w:rPr>
        <w:t xml:space="preserve">          n</w:t>
      </w:r>
      <w:r w:rsidR="00494193" w:rsidRPr="00903DBA">
        <w:rPr>
          <w:highlight w:val="white"/>
        </w:rPr>
        <w:t>ew(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60968712"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0332C99" w:rsidR="00494193" w:rsidRPr="00903DBA" w:rsidRDefault="00494193" w:rsidP="00FF10D8">
      <w:pPr>
        <w:pStyle w:val="Code"/>
        <w:rPr>
          <w:highlight w:val="white"/>
        </w:rPr>
      </w:pPr>
      <w:r w:rsidRPr="00903DBA">
        <w:rPr>
          <w:highlight w:val="white"/>
        </w:rPr>
        <w:t xml:space="preserve">        MiddleCode trueCode </w:t>
      </w:r>
      <w:r w:rsidR="001F2BD0">
        <w:rPr>
          <w:highlight w:val="white"/>
        </w:rPr>
        <w:t>= new(</w:t>
      </w:r>
      <w:r w:rsidRPr="00903DBA">
        <w:rPr>
          <w:highlight w:val="white"/>
        </w:rPr>
        <w:t>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BC5872A"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001F2BD0">
        <w:rPr>
          <w:highlight w:val="white"/>
        </w:rPr>
        <w:t>= new(</w:t>
      </w:r>
      <w:r w:rsidRPr="00903DBA">
        <w:rPr>
          <w:highlight w:val="white"/>
        </w:rPr>
        <w:t>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0B3570E9" w:rsidR="00494193" w:rsidRPr="00903DBA" w:rsidRDefault="00494193" w:rsidP="00FF10D8">
      <w:pPr>
        <w:pStyle w:val="Code"/>
        <w:rPr>
          <w:highlight w:val="white"/>
        </w:rPr>
      </w:pPr>
      <w:r w:rsidRPr="00903DBA">
        <w:rPr>
          <w:highlight w:val="white"/>
        </w:rPr>
        <w:t xml:space="preserve">        MiddleCode falseCode </w:t>
      </w:r>
      <w:r w:rsidR="001F2BD0">
        <w:rPr>
          <w:highlight w:val="white"/>
        </w:rPr>
        <w:t>= new(</w:t>
      </w:r>
      <w:r w:rsidRPr="00903DBA">
        <w:rPr>
          <w:highlight w:val="white"/>
        </w:rPr>
        <w:t>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lastRenderedPageBreak/>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5C37BB4A" w:rsidR="00494193" w:rsidRPr="00903DBA" w:rsidRDefault="00494193" w:rsidP="00FF10D8">
      <w:pPr>
        <w:pStyle w:val="Code"/>
        <w:rPr>
          <w:highlight w:val="white"/>
        </w:rPr>
      </w:pPr>
      <w:r w:rsidRPr="00903DBA">
        <w:rPr>
          <w:highlight w:val="white"/>
        </w:rPr>
        <w:t xml:space="preserve">        Symbol zeroSymbol </w:t>
      </w:r>
      <w:r w:rsidR="001F2BD0">
        <w:rPr>
          <w:highlight w:val="white"/>
        </w:rPr>
        <w:t>= new(</w:t>
      </w:r>
      <w:r w:rsidRPr="00903DBA">
        <w:rPr>
          <w:highlight w:val="white"/>
        </w:rPr>
        <w:t>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10ECB162" w14:textId="613D1181" w:rsidR="00494193" w:rsidRPr="00903DBA" w:rsidRDefault="00494193" w:rsidP="00FF10D8">
      <w:pPr>
        <w:pStyle w:val="Code"/>
        <w:rPr>
          <w:highlight w:val="white"/>
        </w:rPr>
      </w:pPr>
      <w:r w:rsidRPr="00903DBA">
        <w:rPr>
          <w:highlight w:val="white"/>
        </w:rPr>
        <w:t xml:space="preserve">        MiddleCode testCode = new(MiddleOperator.NotEqual, null,</w:t>
      </w:r>
    </w:p>
    <w:p w14:paraId="635DA6B6" w14:textId="54C27655" w:rsidR="00494193" w:rsidRPr="00903DBA" w:rsidRDefault="003A1AED" w:rsidP="00FF10D8">
      <w:pPr>
        <w:pStyle w:val="Code"/>
        <w:rPr>
          <w:highlight w:val="white"/>
        </w:rPr>
      </w:pPr>
      <w:r>
        <w:rPr>
          <w:highlight w:val="white"/>
        </w:rPr>
        <w:t xml:space="preserve">         </w:t>
      </w:r>
      <w:r w:rsidR="00494193" w:rsidRPr="00903DBA">
        <w:rPr>
          <w:highlight w:val="white"/>
        </w:rPr>
        <w:t xml:space="preserve">                         sourceSymbol, zeroSymbol);</w:t>
      </w:r>
    </w:p>
    <w:p w14:paraId="1AD1711B" w14:textId="75074E29"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trueSet </w:t>
      </w:r>
      <w:r w:rsidR="001B296B">
        <w:rPr>
          <w:highlight w:val="white"/>
        </w:rPr>
        <w:t>= new(</w:t>
      </w:r>
      <w:r w:rsidR="001B296B" w:rsidRPr="00903DBA">
        <w:rPr>
          <w:highlight w:val="white"/>
        </w:rPr>
        <w: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27830917" w:rsidR="00494193" w:rsidRPr="00903DBA" w:rsidRDefault="00494193" w:rsidP="00FF10D8">
      <w:pPr>
        <w:pStyle w:val="Code"/>
        <w:rPr>
          <w:highlight w:val="white"/>
        </w:rPr>
      </w:pPr>
      <w:r w:rsidRPr="00903DBA">
        <w:rPr>
          <w:highlight w:val="white"/>
        </w:rPr>
        <w:t xml:space="preserve">        MiddleCode gotoCode </w:t>
      </w:r>
      <w:r w:rsidR="001F2BD0">
        <w:rPr>
          <w:highlight w:val="white"/>
        </w:rPr>
        <w:t>= new(</w:t>
      </w:r>
      <w:r w:rsidRPr="00903DBA">
        <w:rPr>
          <w:highlight w:val="white"/>
        </w:rPr>
        <w:t>MiddleOperator.</w:t>
      </w:r>
      <w:r w:rsidR="00C0170C">
        <w:rPr>
          <w:highlight w:val="white"/>
        </w:rPr>
        <w:t>Jump</w:t>
      </w:r>
      <w:r w:rsidRPr="00903DBA">
        <w:rPr>
          <w:highlight w:val="white"/>
        </w:rPr>
        <w:t>);</w:t>
      </w:r>
    </w:p>
    <w:p w14:paraId="3E94F0A7" w14:textId="6E5DCAAF" w:rsidR="00494193" w:rsidRPr="00903DBA" w:rsidRDefault="00494193" w:rsidP="00FF10D8">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falseSet </w:t>
      </w:r>
      <w:r w:rsidR="001B296B">
        <w:rPr>
          <w:highlight w:val="white"/>
        </w:rPr>
        <w:t>= new(</w:t>
      </w:r>
      <w:r w:rsidR="001B296B" w:rsidRPr="00903DBA">
        <w:rPr>
          <w:highlight w:val="white"/>
        </w:rPr>
        <w: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49C3390B" w:rsidR="00494193" w:rsidRPr="00903DBA" w:rsidRDefault="00494193" w:rsidP="00FF10D8">
      <w:pPr>
        <w:pStyle w:val="Code"/>
        <w:rPr>
          <w:highlight w:val="white"/>
        </w:rPr>
      </w:pPr>
      <w:r w:rsidRPr="00903DBA">
        <w:rPr>
          <w:highlight w:val="white"/>
        </w:rPr>
        <w:t xml:space="preserve">        targetSymbol </w:t>
      </w:r>
      <w:r w:rsidR="001F2BD0">
        <w:rPr>
          <w:highlight w:val="white"/>
        </w:rPr>
        <w:t>= new(</w:t>
      </w:r>
      <w:r w:rsidRPr="00903DBA">
        <w:rPr>
          <w:highlight w:val="white"/>
        </w:rPr>
        <w:t>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2729789E"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4461C8D0"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1B602470" w:rsidR="00AB5B3F" w:rsidRPr="00903DBA" w:rsidRDefault="00AB5B3F" w:rsidP="00AB5B3F">
      <w:pPr>
        <w:pStyle w:val="Code"/>
        <w:rPr>
          <w:highlight w:val="white"/>
        </w:rPr>
      </w:pPr>
      <w:r w:rsidRPr="00903DBA">
        <w:rPr>
          <w:highlight w:val="white"/>
        </w:rPr>
        <w:lastRenderedPageBreak/>
        <w:t xml:space="preserve">          Symbol tempSymbol </w:t>
      </w:r>
      <w:r w:rsidR="001F2BD0">
        <w:rPr>
          <w:highlight w:val="white"/>
        </w:rPr>
        <w:t>= new(</w:t>
      </w:r>
      <w:r w:rsidRPr="00903DBA">
        <w:rPr>
          <w:highlight w:val="white"/>
        </w:rPr>
        <w:t>tempType);</w:t>
      </w:r>
    </w:p>
    <w:p w14:paraId="119D8BF3" w14:textId="77777777" w:rsidR="003A1AED" w:rsidRDefault="00AB5B3F" w:rsidP="00AB5B3F">
      <w:pPr>
        <w:pStyle w:val="Code"/>
        <w:rPr>
          <w:highlight w:val="white"/>
        </w:rPr>
      </w:pPr>
      <w:r w:rsidRPr="00903DBA">
        <w:rPr>
          <w:highlight w:val="white"/>
        </w:rPr>
        <w:t xml:space="preserve">          MiddleCode tempCode =</w:t>
      </w:r>
      <w:r w:rsidR="003A1AED">
        <w:rPr>
          <w:highlight w:val="white"/>
        </w:rPr>
        <w:t xml:space="preserve"> </w:t>
      </w:r>
      <w:r w:rsidRPr="00903DBA">
        <w:rPr>
          <w:highlight w:val="white"/>
        </w:rPr>
        <w:t>new(MiddleOperator.FloatingToIntegral,</w:t>
      </w:r>
    </w:p>
    <w:p w14:paraId="26DFC710" w14:textId="4200C630" w:rsidR="00AB5B3F" w:rsidRPr="00903DBA" w:rsidRDefault="003A1AED" w:rsidP="00AB5B3F">
      <w:pPr>
        <w:pStyle w:val="Code"/>
        <w:rPr>
          <w:highlight w:val="white"/>
        </w:rPr>
      </w:pPr>
      <w:r>
        <w:rPr>
          <w:highlight w:val="white"/>
        </w:rPr>
        <w:t xml:space="preserve">                                   </w:t>
      </w:r>
      <w:r w:rsidR="00AB5B3F" w:rsidRPr="00903DBA">
        <w:rPr>
          <w:highlight w:val="white"/>
        </w:rPr>
        <w:t xml:space="preserve"> tempSymbol,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279C97BF"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IntegralToIntegral,</w:t>
      </w:r>
    </w:p>
    <w:p w14:paraId="4B1E635E" w14:textId="537F7562" w:rsidR="00AB5B3F" w:rsidRPr="00903DBA" w:rsidRDefault="003A1AED" w:rsidP="00AB5B3F">
      <w:pPr>
        <w:pStyle w:val="Code"/>
        <w:rPr>
          <w:highlight w:val="white"/>
        </w:rPr>
      </w:pPr>
      <w:r>
        <w:rPr>
          <w:highlight w:val="white"/>
        </w:rPr>
        <w:t xml:space="preserve">                                     </w:t>
      </w:r>
      <w:r w:rsidR="00AB5B3F" w:rsidRPr="00903DBA">
        <w:rPr>
          <w:highlight w:val="white"/>
        </w:rPr>
        <w:t xml:space="preserve"> targetSymbol,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1E21C7C2" w14:textId="77777777" w:rsidR="003A1AED" w:rsidRDefault="00AB5B3F" w:rsidP="00AB5B3F">
      <w:pPr>
        <w:pStyle w:val="Code"/>
        <w:rPr>
          <w:highlight w:val="white"/>
        </w:rPr>
      </w:pPr>
      <w:r w:rsidRPr="00903DBA">
        <w:rPr>
          <w:highlight w:val="white"/>
        </w:rPr>
        <w:t xml:space="preserve">          MiddleCode resultCode =</w:t>
      </w:r>
      <w:r w:rsidR="003A1AED">
        <w:rPr>
          <w:highlight w:val="white"/>
        </w:rPr>
        <w:t xml:space="preserve"> </w:t>
      </w:r>
      <w:r w:rsidRPr="00903DBA">
        <w:rPr>
          <w:highlight w:val="white"/>
        </w:rPr>
        <w:t>new(MiddleOperator.FloatingToIntegral,</w:t>
      </w:r>
    </w:p>
    <w:p w14:paraId="710E98FE" w14:textId="5F46DB45" w:rsidR="00AB5B3F" w:rsidRPr="00903DBA" w:rsidRDefault="003A1AED" w:rsidP="003A1AED">
      <w:pPr>
        <w:pStyle w:val="Code"/>
        <w:rPr>
          <w:highlight w:val="white"/>
        </w:rPr>
      </w:pPr>
      <w:r>
        <w:rPr>
          <w:highlight w:val="white"/>
        </w:rPr>
        <w:t xml:space="preserve">                                     </w:t>
      </w:r>
      <w:r w:rsidR="00AB5B3F" w:rsidRPr="00903DBA">
        <w:rPr>
          <w:highlight w:val="white"/>
        </w:rPr>
        <w:t xml:space="preserve"> targetSymbol,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2D9FC622"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1AC6D941" w:rsidR="00AB5B3F" w:rsidRPr="00903DBA" w:rsidRDefault="00AB5B3F" w:rsidP="00AB5B3F">
      <w:pPr>
        <w:pStyle w:val="Code"/>
        <w:rPr>
          <w:highlight w:val="white"/>
        </w:rPr>
      </w:pPr>
      <w:r w:rsidRPr="00903DBA">
        <w:rPr>
          <w:highlight w:val="white"/>
        </w:rPr>
        <w:t xml:space="preserve">          Symbol tempSymbol </w:t>
      </w:r>
      <w:r w:rsidR="001F2BD0">
        <w:rPr>
          <w:highlight w:val="white"/>
        </w:rPr>
        <w:t>= new(</w:t>
      </w:r>
      <w:r w:rsidRPr="00903DBA">
        <w:rPr>
          <w:highlight w:val="white"/>
        </w:rPr>
        <w:t>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02DCABD3" w:rsidR="00AB5B3F" w:rsidRPr="00903DBA" w:rsidRDefault="00AB5B3F" w:rsidP="00AB5B3F">
      <w:pPr>
        <w:pStyle w:val="Code"/>
        <w:rPr>
          <w:highlight w:val="white"/>
        </w:rPr>
      </w:pPr>
      <w:r w:rsidRPr="00903DBA">
        <w:rPr>
          <w:highlight w:val="white"/>
        </w:rPr>
        <w:t xml:space="preserve">        targetSymbol </w:t>
      </w:r>
      <w:r w:rsidR="001F2BD0">
        <w:rPr>
          <w:highlight w:val="white"/>
        </w:rPr>
        <w:t>= new(</w:t>
      </w:r>
      <w:r w:rsidRPr="00903DBA">
        <w:rPr>
          <w:highlight w:val="white"/>
        </w:rPr>
        <w:t>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1D0E40EF" w:rsidR="00AB5B3F" w:rsidRPr="00903DBA" w:rsidRDefault="00AB5B3F" w:rsidP="00AB5B3F">
      <w:pPr>
        <w:pStyle w:val="Code"/>
        <w:rPr>
          <w:highlight w:val="white"/>
        </w:rPr>
      </w:pPr>
      <w:r w:rsidRPr="00903DBA">
        <w:rPr>
          <w:highlight w:val="white"/>
        </w:rPr>
        <w:lastRenderedPageBreak/>
        <w:t xml:space="preserve">      </w:t>
      </w:r>
      <w:r w:rsidR="0056352A">
        <w:rPr>
          <w:highlight w:val="white"/>
        </w:rPr>
        <w:t>Error.Check</w:t>
      </w:r>
      <w:r w:rsidRPr="00903DBA">
        <w:rPr>
          <w:highlight w:val="white"/>
        </w:rPr>
        <w:t>(targetSymbol != null,</w:t>
      </w:r>
      <w:r w:rsidR="005B6DD1">
        <w:rPr>
          <w:highlight w:val="white"/>
        </w:rPr>
        <w:t xml:space="preserve"> $"{</w:t>
      </w:r>
      <w:r w:rsidRPr="00903DBA">
        <w:rPr>
          <w:highlight w:val="white"/>
        </w:rPr>
        <w:t>sourceType</w:t>
      </w:r>
      <w:r w:rsidR="005B6DD1">
        <w:rPr>
          <w:highlight w:val="white"/>
        </w:rPr>
        <w:t>}</w:t>
      </w:r>
      <w:r w:rsidRPr="00903DBA">
        <w:rPr>
          <w:highlight w:val="white"/>
        </w:rPr>
        <w:t xml:space="preserve">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lastRenderedPageBreak/>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4BE19BC9" w:rsidR="00BA1427" w:rsidRPr="00BA1427" w:rsidRDefault="00BA1427" w:rsidP="00BA1427">
      <w:pPr>
        <w:pStyle w:val="Code"/>
        <w:rPr>
          <w:highlight w:val="white"/>
        </w:rPr>
      </w:pPr>
      <w:r w:rsidRPr="00BA1427">
        <w:rPr>
          <w:highlight w:val="white"/>
        </w:rPr>
        <w:t xml:space="preserve">      List&lt;MiddleCode&gt; longList </w:t>
      </w:r>
      <w:r w:rsidR="001F2BD0">
        <w:rPr>
          <w:highlight w:val="white"/>
        </w:rPr>
        <w:t>= new(</w:t>
      </w:r>
      <w:r w:rsidRPr="00BA1427">
        <w:rPr>
          <w:highlight w:val="white"/>
        </w:rPr>
        <w:t>);</w:t>
      </w:r>
    </w:p>
    <w:p w14:paraId="330F1CFD" w14:textId="222BC01B" w:rsidR="00BA1427" w:rsidRPr="00BA1427" w:rsidRDefault="00BA1427" w:rsidP="00BA1427">
      <w:pPr>
        <w:pStyle w:val="Code"/>
        <w:rPr>
          <w:highlight w:val="white"/>
        </w:rPr>
      </w:pPr>
      <w:r w:rsidRPr="00BA1427">
        <w:rPr>
          <w:highlight w:val="white"/>
        </w:rPr>
        <w:t xml:space="preserve">      MiddleCode jumpCode </w:t>
      </w:r>
      <w:r w:rsidR="001F2BD0">
        <w:rPr>
          <w:highlight w:val="white"/>
        </w:rPr>
        <w:t>= new(</w:t>
      </w:r>
      <w:r w:rsidRPr="00BA1427">
        <w:rPr>
          <w:highlight w:val="white"/>
        </w:rPr>
        <w:t>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5A89D20A" w:rsidR="00BA1427" w:rsidRPr="00BA1427" w:rsidRDefault="00BA1427" w:rsidP="00BA1427">
      <w:pPr>
        <w:pStyle w:val="Code"/>
        <w:rPr>
          <w:highlight w:val="white"/>
        </w:rPr>
      </w:pPr>
      <w:r w:rsidRPr="00BA1427">
        <w:rPr>
          <w:highlight w:val="white"/>
        </w:rPr>
        <w:t xml:space="preserve">      </w:t>
      </w:r>
      <w:r w:rsidR="001B296B">
        <w:rPr>
          <w:highlight w:val="white"/>
        </w:rPr>
        <w:t>HashSet</w:t>
      </w:r>
      <w:r w:rsidR="001B296B" w:rsidRPr="00BA1427">
        <w:rPr>
          <w:highlight w:val="white"/>
        </w:rPr>
        <w:t xml:space="preserve">&lt;MiddleCode&gt; jumpSet </w:t>
      </w:r>
      <w:r w:rsidR="001B296B">
        <w:rPr>
          <w:highlight w:val="white"/>
        </w:rPr>
        <w:t>= new(</w:t>
      </w:r>
      <w:r w:rsidR="001B296B" w:rsidRPr="00BA1427">
        <w:rPr>
          <w:highlight w:val="white"/>
        </w:rPr>
        <w: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26D8C901" w:rsidR="005B77A1" w:rsidRPr="005B77A1" w:rsidRDefault="005B77A1" w:rsidP="005B77A1">
      <w:pPr>
        <w:pStyle w:val="Code"/>
        <w:rPr>
          <w:highlight w:val="white"/>
        </w:rPr>
      </w:pPr>
      <w:r w:rsidRPr="005B77A1">
        <w:rPr>
          <w:highlight w:val="white"/>
        </w:rPr>
        <w:t xml:space="preserve">      List&lt;MiddleCode&gt; longList </w:t>
      </w:r>
      <w:r w:rsidR="001F2BD0">
        <w:rPr>
          <w:highlight w:val="white"/>
        </w:rPr>
        <w:t>= new(</w:t>
      </w:r>
      <w:r w:rsidRPr="005B77A1">
        <w:rPr>
          <w:highlight w:val="white"/>
        </w:rPr>
        <w:t>);</w:t>
      </w:r>
    </w:p>
    <w:p w14:paraId="783254D6" w14:textId="5F79D84B" w:rsidR="005B77A1" w:rsidRPr="005B77A1" w:rsidRDefault="005B77A1" w:rsidP="005B77A1">
      <w:pPr>
        <w:pStyle w:val="Code"/>
        <w:rPr>
          <w:highlight w:val="white"/>
        </w:rPr>
      </w:pPr>
      <w:r w:rsidRPr="005B77A1">
        <w:rPr>
          <w:highlight w:val="white"/>
        </w:rPr>
        <w:t xml:space="preserve">      MiddleCode jumpCode </w:t>
      </w:r>
      <w:r w:rsidR="001F2BD0">
        <w:rPr>
          <w:highlight w:val="white"/>
        </w:rPr>
        <w:t>= new(</w:t>
      </w:r>
      <w:r w:rsidRPr="005B77A1">
        <w:rPr>
          <w:highlight w:val="white"/>
        </w:rPr>
        <w:t>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5A4D83E3" w:rsidR="005B77A1" w:rsidRPr="005B77A1" w:rsidRDefault="005B77A1" w:rsidP="005B77A1">
      <w:pPr>
        <w:pStyle w:val="Code"/>
        <w:rPr>
          <w:highlight w:val="white"/>
        </w:rPr>
      </w:pPr>
      <w:r w:rsidRPr="005B77A1">
        <w:rPr>
          <w:highlight w:val="white"/>
        </w:rPr>
        <w:t xml:space="preserve">      </w:t>
      </w:r>
      <w:r w:rsidR="001B296B">
        <w:rPr>
          <w:highlight w:val="white"/>
        </w:rPr>
        <w:t>HashSet</w:t>
      </w:r>
      <w:r w:rsidR="001B296B" w:rsidRPr="005B77A1">
        <w:rPr>
          <w:highlight w:val="white"/>
        </w:rPr>
        <w:t xml:space="preserve">&lt;MiddleCode&gt; jumpSet </w:t>
      </w:r>
      <w:r w:rsidR="001B296B">
        <w:rPr>
          <w:highlight w:val="white"/>
        </w:rPr>
        <w:t>= new(</w:t>
      </w:r>
      <w:r w:rsidR="001B296B" w:rsidRPr="005B77A1">
        <w:rPr>
          <w:highlight w:val="white"/>
        </w:rPr>
        <w: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E3744E9"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1F2BD0">
        <w:rPr>
          <w:highlight w:val="white"/>
        </w:rPr>
        <w:t>= new(</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65EA960D" w:rsidR="007723C5" w:rsidRPr="007723C5" w:rsidRDefault="007723C5" w:rsidP="007723C5">
      <w:pPr>
        <w:pStyle w:val="Code"/>
        <w:rPr>
          <w:highlight w:val="white"/>
        </w:rPr>
      </w:pPr>
      <w:r w:rsidRPr="007723C5">
        <w:rPr>
          <w:highlight w:val="white"/>
        </w:rPr>
        <w:t xml:space="preserve">      Symbol resultSymbol </w:t>
      </w:r>
      <w:r w:rsidR="001F2BD0">
        <w:rPr>
          <w:highlight w:val="white"/>
        </w:rPr>
        <w:t>= new(</w:t>
      </w:r>
      <w:r w:rsidRPr="007723C5">
        <w:rPr>
          <w:highlight w:val="white"/>
        </w:rPr>
        <w:t>maxType, resultDecimal);</w:t>
      </w:r>
    </w:p>
    <w:p w14:paraId="41328566" w14:textId="4644739B" w:rsidR="007723C5" w:rsidRPr="007723C5" w:rsidRDefault="007723C5" w:rsidP="007723C5">
      <w:pPr>
        <w:pStyle w:val="Code"/>
        <w:rPr>
          <w:highlight w:val="white"/>
        </w:rPr>
      </w:pPr>
      <w:r w:rsidRPr="007723C5">
        <w:rPr>
          <w:highlight w:val="white"/>
        </w:rPr>
        <w:t xml:space="preserve">      List&lt;MiddleCode&gt; longList </w:t>
      </w:r>
      <w:r w:rsidR="001F2BD0">
        <w:rPr>
          <w:highlight w:val="white"/>
        </w:rPr>
        <w:t>= new(</w:t>
      </w:r>
      <w:r w:rsidRPr="007723C5">
        <w:rPr>
          <w:highlight w:val="white"/>
        </w:rPr>
        <w: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5693F267" w:rsidR="00276390" w:rsidRPr="00903DBA" w:rsidRDefault="00D82885" w:rsidP="00276390">
      <w:pPr>
        <w:pStyle w:val="Code"/>
        <w:rPr>
          <w:highlight w:val="white"/>
        </w:rPr>
      </w:pPr>
      <w:r w:rsidRPr="00903DBA">
        <w:rPr>
          <w:highlight w:val="white"/>
        </w:rPr>
        <w:t xml:space="preserve">        Symbol resultSymbol </w:t>
      </w:r>
      <w:r w:rsidR="001F2BD0">
        <w:rPr>
          <w:highlight w:val="white"/>
        </w:rPr>
        <w:t>= new(</w:t>
      </w:r>
      <w:r w:rsidR="00276390" w:rsidRPr="00903DBA">
        <w:rPr>
          <w:highlight w:val="white"/>
        </w:rPr>
        <w:t>expression.Symbol.FalseSet,</w:t>
      </w:r>
    </w:p>
    <w:p w14:paraId="09003B7F" w14:textId="7925AC52"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6B05E5A0"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3092900F"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1A7D057" w:rsidR="00FD2B5F" w:rsidRPr="00FD2B5F" w:rsidRDefault="00FD2B5F" w:rsidP="00FD2B5F">
      <w:pPr>
        <w:pStyle w:val="Code"/>
        <w:rPr>
          <w:highlight w:val="white"/>
        </w:rPr>
      </w:pPr>
      <w:r w:rsidRPr="00FD2B5F">
        <w:rPr>
          <w:highlight w:val="white"/>
        </w:rPr>
        <w:t xml:space="preserve">          resultSymbol </w:t>
      </w:r>
      <w:r w:rsidR="001F2BD0">
        <w:rPr>
          <w:highlight w:val="white"/>
        </w:rPr>
        <w:t>= new(</w:t>
      </w:r>
      <w:r w:rsidRPr="00FD2B5F">
        <w:rPr>
          <w:highlight w:val="white"/>
        </w:rPr>
        <w:t>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219FEA95"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37C7DF01" w:rsidR="00CD295E" w:rsidRPr="00903DBA" w:rsidRDefault="00CD295E" w:rsidP="00CD295E">
      <w:pPr>
        <w:pStyle w:val="Code"/>
        <w:rPr>
          <w:highlight w:val="white"/>
        </w:rPr>
      </w:pPr>
      <w:r w:rsidRPr="00903DBA">
        <w:rPr>
          <w:highlight w:val="white"/>
        </w:rPr>
        <w:t xml:space="preserve">          resultSymbol </w:t>
      </w:r>
      <w:r w:rsidR="001F2BD0">
        <w:rPr>
          <w:highlight w:val="white"/>
        </w:rPr>
        <w:t>= new(</w:t>
      </w:r>
      <w:r w:rsidRPr="00903DBA">
        <w:rPr>
          <w:highlight w:val="white"/>
        </w:rPr>
        <w:t>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9B20FD1"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w:t>
      </w:r>
      <w:r w:rsidR="001F2BD0">
        <w:rPr>
          <w:highlight w:val="white"/>
        </w:rPr>
        <w:t>= new(</w:t>
      </w:r>
      <w:r w:rsidRPr="00903DBA">
        <w:rPr>
          <w:highlight w:val="white"/>
        </w:rPr>
        <w: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54FE017F" w:rsidR="00DD2134" w:rsidRPr="00DD2134" w:rsidRDefault="00DD2134" w:rsidP="00DD2134">
      <w:pPr>
        <w:pStyle w:val="Code"/>
        <w:rPr>
          <w:highlight w:val="white"/>
        </w:rPr>
      </w:pPr>
      <w:r w:rsidRPr="00DD2134">
        <w:rPr>
          <w:highlight w:val="white"/>
        </w:rPr>
        <w:t xml:space="preserve">      List&lt;MiddleCode&gt; longList </w:t>
      </w:r>
      <w:r w:rsidR="001F2BD0">
        <w:rPr>
          <w:highlight w:val="white"/>
        </w:rPr>
        <w:t>= new(</w:t>
      </w:r>
      <w:r w:rsidRPr="00DD2134">
        <w:rPr>
          <w:highlight w:val="white"/>
        </w:rPr>
        <w: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322DB06F"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43B31371" w:rsidR="00DD2134" w:rsidRPr="00DD2134" w:rsidRDefault="00DD2134" w:rsidP="00DD2134">
      <w:pPr>
        <w:pStyle w:val="Code"/>
        <w:rPr>
          <w:highlight w:val="white"/>
        </w:rPr>
      </w:pPr>
      <w:r w:rsidRPr="00DD2134">
        <w:rPr>
          <w:highlight w:val="white"/>
        </w:rPr>
        <w:t xml:space="preserve">        targetSymbol </w:t>
      </w:r>
      <w:r w:rsidR="001F2BD0">
        <w:rPr>
          <w:highlight w:val="white"/>
        </w:rPr>
        <w:t>= new(</w:t>
      </w:r>
      <w:r w:rsidRPr="00DD2134">
        <w:rPr>
          <w:highlight w:val="white"/>
        </w:rPr>
        <w:t>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6A5FEEDA"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28F55C12" w:rsidR="00DD2134" w:rsidRPr="0020354D" w:rsidRDefault="00DD2134" w:rsidP="0020354D">
      <w:pPr>
        <w:pStyle w:val="Code"/>
        <w:rPr>
          <w:highlight w:val="white"/>
        </w:rPr>
      </w:pPr>
      <w:r w:rsidRPr="0020354D">
        <w:rPr>
          <w:highlight w:val="white"/>
        </w:rPr>
        <w:t xml:space="preserve">        MiddleCode gotoCode </w:t>
      </w:r>
      <w:r w:rsidR="001F2BD0">
        <w:rPr>
          <w:highlight w:val="white"/>
        </w:rPr>
        <w:t>= new(</w:t>
      </w:r>
      <w:r w:rsidRPr="0020354D">
        <w:rPr>
          <w:highlight w:val="white"/>
        </w:rPr>
        <w:t>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714ADA26" w14:textId="098A6748" w:rsidR="00DD2134" w:rsidRPr="0020354D" w:rsidRDefault="00DD2134" w:rsidP="0020354D">
      <w:pPr>
        <w:pStyle w:val="Code"/>
        <w:rPr>
          <w:highlight w:val="white"/>
        </w:rPr>
      </w:pPr>
      <w:r w:rsidRPr="0020354D">
        <w:rPr>
          <w:highlight w:val="white"/>
        </w:rPr>
        <w:t xml:space="preserve">        </w:t>
      </w:r>
      <w:r w:rsidR="00706D91">
        <w:rPr>
          <w:highlight w:val="white"/>
        </w:rPr>
        <w:t>Hash</w:t>
      </w:r>
      <w:r w:rsidRPr="0020354D">
        <w:rPr>
          <w:highlight w:val="white"/>
        </w:rPr>
        <w:t>Set&lt;MiddleCode&gt; trueSet = new(),</w:t>
      </w:r>
      <w:r w:rsidR="00706D91">
        <w:rPr>
          <w:highlight w:val="white"/>
        </w:rPr>
        <w:t xml:space="preserve"> </w:t>
      </w:r>
      <w:r w:rsidRPr="0020354D">
        <w:rPr>
          <w:highlight w:val="white"/>
        </w:rPr>
        <w:t>falseSet = new();</w:t>
      </w:r>
    </w:p>
    <w:p w14:paraId="748C9989" w14:textId="77777777" w:rsidR="00706D91" w:rsidRDefault="00706D91" w:rsidP="0020354D">
      <w:pPr>
        <w:pStyle w:val="Code"/>
        <w:rPr>
          <w:highlight w:val="white"/>
        </w:rPr>
      </w:pPr>
    </w:p>
    <w:p w14:paraId="5F9FCF53" w14:textId="1DA8ECAE"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2B5D697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BA1A7ED" w:rsidR="00DD2134" w:rsidRPr="0020354D" w:rsidRDefault="00DD2134" w:rsidP="0020354D">
      <w:pPr>
        <w:pStyle w:val="Code"/>
        <w:rPr>
          <w:highlight w:val="white"/>
        </w:rPr>
      </w:pPr>
      <w:r w:rsidRPr="0020354D">
        <w:rPr>
          <w:highlight w:val="white"/>
        </w:rPr>
        <w:t xml:space="preserve">        targetSymbol </w:t>
      </w:r>
      <w:r w:rsidR="001F2BD0">
        <w:rPr>
          <w:highlight w:val="white"/>
        </w:rPr>
        <w:t>= new(</w:t>
      </w:r>
      <w:r w:rsidRPr="0020354D">
        <w:rPr>
          <w:highlight w:val="white"/>
        </w:rPr>
        <w:t>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2EE9D85D" w:rsidR="00CD295E" w:rsidRPr="00903DBA" w:rsidRDefault="00CD295E" w:rsidP="00CD295E">
      <w:pPr>
        <w:pStyle w:val="Code"/>
        <w:rPr>
          <w:highlight w:val="white"/>
        </w:rPr>
      </w:pPr>
      <w:r w:rsidRPr="00903DBA">
        <w:rPr>
          <w:highlight w:val="white"/>
        </w:rPr>
        <w:t xml:space="preserve">      List&lt;MiddleCode&gt; middleCodeList </w:t>
      </w:r>
      <w:r w:rsidR="001F2BD0">
        <w:rPr>
          <w:highlight w:val="white"/>
        </w:rPr>
        <w:t>= new(</w:t>
      </w:r>
      <w:r w:rsidRPr="00903DBA">
        <w:rPr>
          <w:highlight w:val="white"/>
        </w:rPr>
        <w: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0E66D8B5" w:rsidR="00CD295E" w:rsidRPr="00903DBA" w:rsidRDefault="00CD295E" w:rsidP="00CD295E">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473EFAC9" w:rsidR="00CD295E" w:rsidRPr="00903DBA" w:rsidRDefault="00CD295E" w:rsidP="00CD295E">
      <w:pPr>
        <w:pStyle w:val="Code"/>
        <w:rPr>
          <w:highlight w:val="white"/>
        </w:rPr>
      </w:pPr>
      <w:r w:rsidRPr="00903DBA">
        <w:rPr>
          <w:highlight w:val="white"/>
        </w:rPr>
        <w:lastRenderedPageBreak/>
        <w:t xml:space="preserve">        List&lt;string&gt; textList </w:t>
      </w:r>
      <w:r w:rsidR="001F2BD0">
        <w:rPr>
          <w:highlight w:val="white"/>
        </w:rPr>
        <w:t>= new(</w:t>
      </w:r>
      <w:r w:rsidRPr="00903DBA">
        <w:rPr>
          <w:highlight w:val="white"/>
        </w:rPr>
        <w: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2A6B6A2" w:rsidR="00CD295E" w:rsidRPr="00903DBA" w:rsidRDefault="00CD295E" w:rsidP="00CD295E">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51ABC5A4"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 </w:t>
      </w:r>
      <w:r w:rsidR="00071229">
        <w:rPr>
          <w:highlight w:val="white"/>
        </w:rPr>
        <w:t>{</w:t>
      </w:r>
      <w:r w:rsidRPr="00F4523B">
        <w:rPr>
          <w:highlight w:val="white"/>
        </w:rPr>
        <w:t>m_offset</w:t>
      </w:r>
      <w:r w:rsidR="00071229">
        <w:rPr>
          <w:highlight w:val="white"/>
        </w:rPr>
        <w:t>}"</w:t>
      </w:r>
      <w:r w:rsidRPr="00F4523B">
        <w:rPr>
          <w:highlight w:val="white"/>
        </w:rPr>
        <w: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043539EB" w:rsidR="00F4523B" w:rsidRPr="00F4523B" w:rsidRDefault="00F4523B" w:rsidP="00F4523B">
      <w:pPr>
        <w:pStyle w:val="Code"/>
        <w:rPr>
          <w:highlight w:val="white"/>
        </w:rPr>
      </w:pPr>
      <w:r w:rsidRPr="00F4523B">
        <w:rPr>
          <w:highlight w:val="white"/>
        </w:rPr>
        <w:t xml:space="preserve">        return </w:t>
      </w:r>
      <w:r w:rsidR="00071229">
        <w:rPr>
          <w:highlight w:val="white"/>
        </w:rPr>
        <w:t>$"{</w:t>
      </w:r>
      <w:r w:rsidRPr="00F4523B">
        <w:rPr>
          <w:highlight w:val="white"/>
        </w:rPr>
        <w:t>m_uniqueName</w:t>
      </w:r>
      <w:r w:rsidR="00071229">
        <w:rPr>
          <w:highlight w:val="white"/>
        </w:rPr>
        <w:t>}</w:t>
      </w:r>
      <w:r w:rsidRPr="00F4523B">
        <w:rPr>
          <w:highlight w:val="white"/>
        </w:rPr>
        <w:t xml:space="preserve"> </w:t>
      </w:r>
      <w:r w:rsidR="00071229">
        <w:rPr>
          <w:highlight w:val="white"/>
        </w:rPr>
        <w:t>–</w:t>
      </w:r>
      <w:r w:rsidRPr="00F4523B">
        <w:rPr>
          <w:highlight w:val="white"/>
        </w:rPr>
        <w:t xml:space="preserve"> </w:t>
      </w:r>
      <w:r w:rsidR="00071229">
        <w:rPr>
          <w:highlight w:val="white"/>
        </w:rPr>
        <w:t>{</w:t>
      </w:r>
      <w:r w:rsidRPr="00F4523B">
        <w:rPr>
          <w:highlight w:val="white"/>
        </w:rPr>
        <w:t>(-m_offset)</w:t>
      </w:r>
      <w:r w:rsidR="00071229">
        <w:rPr>
          <w:highlight w:val="white"/>
        </w:rPr>
        <w:t>}"</w:t>
      </w:r>
      <w:r w:rsidRPr="00F4523B">
        <w:rPr>
          <w:highlight w:val="white"/>
        </w:rPr>
        <w: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1E23D9FE" w:rsidR="00A842D8" w:rsidRPr="00A842D8" w:rsidRDefault="00A842D8" w:rsidP="00A842D8">
      <w:pPr>
        <w:pStyle w:val="Code"/>
        <w:rPr>
          <w:highlight w:val="white"/>
        </w:rPr>
      </w:pPr>
      <w:r w:rsidRPr="00A842D8">
        <w:rPr>
          <w:highlight w:val="white"/>
        </w:rPr>
        <w:t xml:space="preserve">            Symbol resultSymbol </w:t>
      </w:r>
      <w:r w:rsidR="001F2BD0">
        <w:rPr>
          <w:highlight w:val="white"/>
        </w:rPr>
        <w:t>= new(</w:t>
      </w:r>
      <w:r w:rsidRPr="00A842D8">
        <w:rPr>
          <w:highlight w:val="white"/>
        </w:rPr>
        <w:t>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0F202154"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6D6A5D73"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41F6DB8F"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79D295C5"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13A6FA40" w:rsidR="00F0216C" w:rsidRPr="00903DBA" w:rsidRDefault="00F0216C" w:rsidP="00F0216C">
      <w:pPr>
        <w:pStyle w:val="Code"/>
        <w:rPr>
          <w:highlight w:val="white"/>
        </w:rPr>
      </w:pPr>
      <w:r w:rsidRPr="00903DBA">
        <w:rPr>
          <w:highlight w:val="white"/>
        </w:rPr>
        <w:t xml:space="preserve">        resultValue </w:t>
      </w:r>
      <w:r w:rsidR="001F2BD0">
        <w:rPr>
          <w:highlight w:val="white"/>
        </w:rPr>
        <w:t>= new(</w:t>
      </w:r>
      <w:r w:rsidRPr="00903DBA">
        <w:rPr>
          <w:highlight w:val="white"/>
        </w:rPr>
        <w:t>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B1806AE" w:rsidR="00F0216C" w:rsidRPr="00903DBA" w:rsidRDefault="00F0216C" w:rsidP="00F0216C">
      <w:pPr>
        <w:pStyle w:val="Code"/>
        <w:rPr>
          <w:highlight w:val="white"/>
        </w:rPr>
      </w:pPr>
      <w:r w:rsidRPr="00903DBA">
        <w:rPr>
          <w:highlight w:val="white"/>
        </w:rPr>
        <w:t xml:space="preserve">      Symbol resultSymbol </w:t>
      </w:r>
      <w:r w:rsidR="001F2BD0">
        <w:rPr>
          <w:highlight w:val="white"/>
        </w:rPr>
        <w:t>= new(</w:t>
      </w:r>
      <w:r w:rsidRPr="00903DBA">
        <w:rPr>
          <w:highlight w:val="white"/>
        </w:rPr>
        <w:t>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20713C6F" w:rsidR="002243B9" w:rsidRPr="002243B9" w:rsidRDefault="002243B9" w:rsidP="002243B9">
      <w:pPr>
        <w:pStyle w:val="Code"/>
      </w:pPr>
      <w:r w:rsidRPr="002243B9">
        <w:t xml:space="preserve">          List&lt;object&gt; list </w:t>
      </w:r>
      <w:r w:rsidR="001F2BD0">
        <w:t>= new(</w:t>
      </w:r>
      <w:r w:rsidRPr="002243B9">
        <w: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24876C9D" w14:textId="6F7E1280" w:rsidR="002243B9" w:rsidRPr="002243B9" w:rsidRDefault="002243B9" w:rsidP="002243B9">
      <w:pPr>
        <w:pStyle w:val="Code"/>
      </w:pPr>
      <w:r w:rsidRPr="002243B9">
        <w:t xml:space="preserve">            Symbol charSymbol =</w:t>
      </w:r>
      <w:r w:rsidR="007A0B7C">
        <w:t xml:space="preserve"> </w:t>
      </w:r>
      <w:r w:rsidRPr="002243B9">
        <w:t>new(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27911108" w:rsidR="002243B9" w:rsidRPr="002243B9" w:rsidRDefault="002243B9" w:rsidP="002243B9">
      <w:pPr>
        <w:pStyle w:val="Code"/>
      </w:pPr>
      <w:r w:rsidRPr="002243B9">
        <w:t xml:space="preserve">                Symbol indexSymbol </w:t>
      </w:r>
      <w:r w:rsidR="001F2BD0">
        <w:t>= new(</w:t>
      </w:r>
      <w:r w:rsidRPr="002243B9">
        <w:t>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5C4E9F47" w:rsidR="002243B9" w:rsidRPr="002243B9" w:rsidRDefault="002243B9" w:rsidP="002243B9">
      <w:pPr>
        <w:pStyle w:val="Code"/>
      </w:pPr>
      <w:r w:rsidRPr="002243B9">
        <w:t xml:space="preserve">                Symbol subSymbol </w:t>
      </w:r>
      <w:r w:rsidR="001F2BD0">
        <w:t>= new(</w:t>
      </w:r>
      <w:r w:rsidRPr="002243B9">
        <w:t>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14FA93CC" w:rsidR="002243B9" w:rsidRPr="002243B9" w:rsidRDefault="002243B9" w:rsidP="002243B9">
      <w:pPr>
        <w:pStyle w:val="Code"/>
      </w:pPr>
      <w:r w:rsidRPr="002243B9">
        <w:t xml:space="preserve">              Symbol subSymbol </w:t>
      </w:r>
      <w:r w:rsidR="001F2BD0">
        <w:t>= new(</w:t>
      </w:r>
      <w:r w:rsidRPr="002243B9">
        <w:t>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65B26EC2" w14:textId="585A69B4" w:rsidR="002243B9" w:rsidRPr="002243B9" w:rsidRDefault="002243B9" w:rsidP="002243B9">
      <w:pPr>
        <w:pStyle w:val="Code"/>
      </w:pPr>
      <w:r w:rsidRPr="002243B9">
        <w:t xml:space="preserve">            StaticAddress staticAddress =</w:t>
      </w:r>
      <w:r w:rsidR="007A0B7C">
        <w:t xml:space="preserve"> new</w:t>
      </w:r>
      <w:r w:rsidRPr="002243B9">
        <w:t>(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t xml:space="preserve">            codeList.Add(new MiddleCode(MiddleOperator.Initializer,</w:t>
      </w:r>
    </w:p>
    <w:p w14:paraId="1ABC778B" w14:textId="7B1CC5A1" w:rsidR="002243B9" w:rsidRPr="002243B9" w:rsidRDefault="002243B9" w:rsidP="002243B9">
      <w:pPr>
        <w:pStyle w:val="Code"/>
      </w:pPr>
      <w:r w:rsidRPr="002243B9">
        <w:lastRenderedPageBreak/>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4961A3ED" w:rsidR="00517768" w:rsidRPr="00903DBA" w:rsidRDefault="00517768" w:rsidP="00083493">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dimensionToSizeMap </w:t>
      </w:r>
      <w:r w:rsidR="005756C9">
        <w:rPr>
          <w:highlight w:val="white"/>
        </w:rPr>
        <w:t>= new(</w:t>
      </w:r>
      <w:r w:rsidR="005756C9" w:rsidRPr="00903DBA">
        <w:rPr>
          <w:highlight w:val="white"/>
        </w:rPr>
        <w: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4002D7B3" w:rsidR="00517768" w:rsidRPr="00903DBA" w:rsidRDefault="00517768" w:rsidP="00083493">
      <w:pPr>
        <w:pStyle w:val="Code"/>
        <w:rPr>
          <w:highlight w:val="white"/>
        </w:rPr>
      </w:pPr>
      <w:r w:rsidRPr="00903DBA">
        <w:rPr>
          <w:highlight w:val="white"/>
        </w:rPr>
        <w:t xml:space="preserve">      Dictionary&lt;object,int&gt; initializerToDimensionMap =</w:t>
      </w:r>
      <w:r w:rsidR="00A4785A">
        <w:rPr>
          <w:highlight w:val="white"/>
        </w:rPr>
        <w:t xml:space="preserve"> new();</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3026B70F" w14:textId="6AE0C1DE" w:rsidR="00517768" w:rsidRPr="00903DBA" w:rsidRDefault="00517768" w:rsidP="00083493">
      <w:pPr>
        <w:pStyle w:val="Code"/>
        <w:rPr>
          <w:highlight w:val="white"/>
        </w:rPr>
      </w:pPr>
      <w:r w:rsidRPr="00492109">
        <w:rPr>
          <w:highlight w:val="white"/>
          <w:lang w:val="sv-SE"/>
        </w:rPr>
        <w:t xml:space="preserve">        </w:t>
      </w:r>
      <w:r w:rsidRPr="00903DBA">
        <w:rPr>
          <w:highlight w:val="white"/>
        </w:rPr>
        <w:t xml:space="preserve">List&lt;object&gt; totalList = new(), currentList </w:t>
      </w:r>
      <w:r w:rsidR="001F2BD0">
        <w:rPr>
          <w:highlight w:val="white"/>
        </w:rPr>
        <w:t>= new(</w:t>
      </w:r>
      <w:r w:rsidRPr="00903DBA">
        <w:rPr>
          <w:highlight w:val="white"/>
        </w:rPr>
        <w: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33B23E0F"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4E969F37" w14:textId="77777777" w:rsidR="00517768" w:rsidRPr="00903DBA" w:rsidRDefault="00517768" w:rsidP="00083493">
      <w:pPr>
        <w:pStyle w:val="Code"/>
        <w:rPr>
          <w:highlight w:val="white"/>
        </w:rPr>
      </w:pPr>
      <w:r w:rsidRPr="00903DBA">
        <w:rPr>
          <w:highlight w:val="white"/>
        </w:rPr>
        <w:lastRenderedPageBreak/>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1AAFD1D6" w:rsidR="00517768" w:rsidRPr="00903DBA" w:rsidRDefault="00517768" w:rsidP="00083493">
      <w:pPr>
        <w:pStyle w:val="Code"/>
        <w:rPr>
          <w:highlight w:val="white"/>
        </w:rPr>
      </w:pPr>
      <w:r w:rsidRPr="00903DBA">
        <w:rPr>
          <w:highlight w:val="white"/>
        </w:rPr>
        <w:t xml:space="preserve">            currentList </w:t>
      </w:r>
      <w:r w:rsidR="001F2BD0">
        <w:rPr>
          <w:highlight w:val="white"/>
        </w:rPr>
        <w:t>= new(</w:t>
      </w:r>
      <w:r w:rsidRPr="00903DBA">
        <w:rPr>
          <w:highlight w:val="white"/>
        </w:rPr>
        <w: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68EC51BC" w14:textId="130C69FC" w:rsidR="00ED1CDD" w:rsidRPr="00903DBA" w:rsidRDefault="00ED1CDD" w:rsidP="00ED1CDD">
      <w:pPr>
        <w:pStyle w:val="Code"/>
        <w:rPr>
          <w:highlight w:val="white"/>
        </w:rPr>
      </w:pPr>
      <w:r w:rsidRPr="00903DBA">
        <w:rPr>
          <w:highlight w:val="white"/>
        </w:rPr>
        <w:t xml:space="preserve">      Dictionary&lt;MiddleCode,int&gt; addressMap =</w:t>
      </w:r>
      <w:r w:rsidR="00937ACF">
        <w:rPr>
          <w:highlight w:val="white"/>
        </w:rPr>
        <w:t xml:space="preserve"> new</w:t>
      </w:r>
      <w:r w:rsidRPr="00903DBA">
        <w:rPr>
          <w:highlight w:val="white"/>
        </w:rPr>
        <w: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t xml:space="preserve">            m_update = true;</w:t>
      </w:r>
    </w:p>
    <w:p w14:paraId="7569DC6C" w14:textId="77777777" w:rsidR="00ED1CDD" w:rsidRPr="00903DBA" w:rsidRDefault="00ED1CDD" w:rsidP="00ED1CDD">
      <w:pPr>
        <w:pStyle w:val="Code"/>
        <w:rPr>
          <w:highlight w:val="white"/>
        </w:rPr>
      </w:pPr>
      <w:r w:rsidRPr="00903DBA">
        <w:rPr>
          <w:highlight w:val="white"/>
        </w:rPr>
        <w:lastRenderedPageBreak/>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34D5CD00" w:rsidR="00ED1CDD" w:rsidRPr="00903DBA" w:rsidRDefault="00ED1CDD" w:rsidP="00ED1CDD">
      <w:pPr>
        <w:pStyle w:val="Code"/>
        <w:rPr>
          <w:highlight w:val="white"/>
        </w:rPr>
      </w:pPr>
      <w:r w:rsidRPr="00903DBA">
        <w:rPr>
          <w:highlight w:val="white"/>
        </w:rPr>
        <w:t xml:space="preserve">    public static Dictionary&lt;MiddleOperator,MiddleOperator&gt; m_inverseMap =</w:t>
      </w:r>
    </w:p>
    <w:p w14:paraId="5BF670E0" w14:textId="2FA8C55F" w:rsidR="00ED1CDD" w:rsidRPr="00903DBA" w:rsidRDefault="00ED1CDD" w:rsidP="00ED1CDD">
      <w:pPr>
        <w:pStyle w:val="Code"/>
        <w:rPr>
          <w:highlight w:val="white"/>
        </w:rPr>
      </w:pPr>
      <w:r w:rsidRPr="00903DBA">
        <w:rPr>
          <w:highlight w:val="white"/>
        </w:rPr>
        <w:t xml:space="preserve">      new()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4EFE4BFB" w:rsidR="00ED1CDD" w:rsidRPr="00903DBA"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sourceSet </w:t>
      </w:r>
      <w:r w:rsidR="001B296B">
        <w:rPr>
          <w:highlight w:val="white"/>
        </w:rPr>
        <w:t>= new(</w:t>
      </w:r>
      <w:r w:rsidR="001B296B" w:rsidRPr="00903DBA">
        <w:rPr>
          <w:highlight w:val="white"/>
        </w:rPr>
        <w: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F8B3AEB" w:rsidR="00ED1CDD" w:rsidRDefault="00ED1CDD" w:rsidP="00ED1CDD">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MiddleCode&gt; visitedSet </w:t>
      </w:r>
      <w:r w:rsidR="001B296B">
        <w:rPr>
          <w:highlight w:val="white"/>
        </w:rPr>
        <w:t>= new(</w:t>
      </w:r>
      <w:r w:rsidR="001B296B" w:rsidRPr="00903DBA">
        <w:rPr>
          <w:highlight w:val="white"/>
        </w:rPr>
        <w: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5952E39" w:rsidR="00ED1CDD" w:rsidRPr="00C82AD8" w:rsidRDefault="00ED1CDD" w:rsidP="00ED1CDD">
      <w:pPr>
        <w:pStyle w:val="Code"/>
      </w:pPr>
      <w:r w:rsidRPr="00C82AD8">
        <w:t xml:space="preserve">      </w:t>
      </w:r>
      <w:r w:rsidR="001B296B">
        <w:t>HashSet</w:t>
      </w:r>
      <w:r w:rsidR="001B296B" w:rsidRPr="00C82AD8">
        <w:t xml:space="preserve">&lt;int&gt; targetIndexSet </w:t>
      </w:r>
      <w:r w:rsidR="001B296B">
        <w:t>= new(</w:t>
      </w:r>
      <w:r w:rsidR="001B296B" w:rsidRPr="00C82AD8">
        <w: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4778D4BE"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194F1301" w:rsidR="00ED1CDD" w:rsidRPr="00903DBA" w:rsidRDefault="00ED1CDD" w:rsidP="00ED1CDD">
      <w:pPr>
        <w:pStyle w:val="Code"/>
        <w:rPr>
          <w:highlight w:val="white"/>
        </w:rPr>
      </w:pPr>
      <w:r w:rsidRPr="00903DBA">
        <w:rPr>
          <w:highlight w:val="white"/>
        </w:rPr>
        <w:t xml:space="preserve">            newSymbol </w:t>
      </w:r>
      <w:r w:rsidR="001F2BD0">
        <w:rPr>
          <w:highlight w:val="white"/>
        </w:rPr>
        <w:t>= new(</w:t>
      </w:r>
      <w:r w:rsidRPr="00903DBA">
        <w:rPr>
          <w:highlight w:val="white"/>
        </w:rPr>
        <w:t>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71B4E449" w14:textId="7FEAE04A" w:rsidR="00937ACF" w:rsidRDefault="00ED1CDD" w:rsidP="00ED1CDD">
      <w:pPr>
        <w:pStyle w:val="Code"/>
        <w:rPr>
          <w:highlight w:val="white"/>
        </w:rPr>
      </w:pPr>
      <w:r w:rsidRPr="00903DBA">
        <w:rPr>
          <w:highlight w:val="white"/>
        </w:rPr>
        <w:t xml:space="preserve">    public static Dictionary&lt;MiddleOperator, MiddleOperator&gt; m_swapMap =</w:t>
      </w:r>
    </w:p>
    <w:p w14:paraId="115E591D" w14:textId="0B5D4ABC" w:rsidR="00ED1CDD" w:rsidRPr="00903DBA" w:rsidRDefault="00937ACF" w:rsidP="00ED1CDD">
      <w:pPr>
        <w:pStyle w:val="Code"/>
        <w:rPr>
          <w:highlight w:val="white"/>
        </w:rPr>
      </w:pPr>
      <w:r>
        <w:rPr>
          <w:highlight w:val="white"/>
        </w:rPr>
        <w:t xml:space="preserve">       new()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4F2AC724" w14:textId="7CAF32A7" w:rsidR="00ED1CDD" w:rsidRPr="005A38F7" w:rsidRDefault="00ED1CDD" w:rsidP="00ED1CDD">
      <w:pPr>
        <w:pStyle w:val="Code"/>
      </w:pPr>
      <w:r w:rsidRPr="005A38F7">
        <w:t xml:space="preserve">      </w:t>
      </w:r>
      <w:r w:rsidR="00780FDF">
        <w:t>Hash</w:t>
      </w:r>
      <w:r w:rsidRPr="005A38F7">
        <w:t>Set&lt;Symbol&gt; simpleSet = new(),</w:t>
      </w:r>
      <w:r w:rsidR="00780FDF">
        <w:t xml:space="preserve"> </w:t>
      </w:r>
      <w:r w:rsidRPr="005A38F7">
        <w:t>doubleSet = new();</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lastRenderedPageBreak/>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bookmarkStart w:id="501" w:name="_Toc98936392"/>
      <w:r>
        <w:lastRenderedPageBreak/>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2FAC7813" w14:textId="4AB92BCE" w:rsidR="004A1E3D" w:rsidRPr="00903DBA" w:rsidRDefault="004A1E3D" w:rsidP="004A1E3D">
      <w:pPr>
        <w:pStyle w:val="Code"/>
        <w:rPr>
          <w:highlight w:val="white"/>
        </w:rPr>
      </w:pPr>
      <w:r w:rsidRPr="00903DBA">
        <w:rPr>
          <w:highlight w:val="white"/>
        </w:rPr>
        <w:t xml:space="preserve">    private static </w:t>
      </w:r>
      <w:r w:rsidR="003A38B5">
        <w:rPr>
          <w:highlight w:val="white"/>
        </w:rPr>
        <w:t>HashSet</w:t>
      </w:r>
      <w:r w:rsidRPr="00903DBA">
        <w:rPr>
          <w:highlight w:val="white"/>
        </w:rPr>
        <w:t>&lt;</w:t>
      </w:r>
      <w:r w:rsidR="003A38B5">
        <w:rPr>
          <w:highlight w:val="white"/>
        </w:rPr>
        <w:t>HashSet</w:t>
      </w:r>
      <w:r w:rsidRPr="00903DBA">
        <w:rPr>
          <w:highlight w:val="white"/>
        </w:rPr>
        <w:t>&lt;Register&gt;&gt; m_registerOverlapSet =</w:t>
      </w:r>
      <w:r w:rsidR="003A38B5">
        <w:rPr>
          <w:highlight w:val="white"/>
        </w:rPr>
        <w:t xml:space="preserve"> </w:t>
      </w:r>
      <w:r w:rsidRPr="00903DBA">
        <w:rPr>
          <w:highlight w:val="white"/>
        </w:rPr>
        <w:t>new() {</w:t>
      </w:r>
    </w:p>
    <w:p w14:paraId="0B855827" w14:textId="7FB28A4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l, Register.ax,</w:t>
      </w:r>
      <w:r w:rsidR="003A38B5">
        <w:rPr>
          <w:highlight w:val="white"/>
        </w:rPr>
        <w:t xml:space="preserve"> </w:t>
      </w:r>
      <w:r w:rsidRPr="00903DBA">
        <w:rPr>
          <w:highlight w:val="white"/>
        </w:rPr>
        <w:t>Register.eax, Register.rax},</w:t>
      </w:r>
    </w:p>
    <w:p w14:paraId="57A6DD2E" w14:textId="78D2F598"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ah, Register.ax,</w:t>
      </w:r>
      <w:r w:rsidR="003A38B5">
        <w:rPr>
          <w:highlight w:val="white"/>
        </w:rPr>
        <w:t xml:space="preserve"> </w:t>
      </w:r>
      <w:r w:rsidRPr="00903DBA">
        <w:rPr>
          <w:highlight w:val="white"/>
        </w:rPr>
        <w:t>Register.eax, Register.rax},</w:t>
      </w:r>
    </w:p>
    <w:p w14:paraId="486BDE57" w14:textId="2A2A5706"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l, Register.bx,</w:t>
      </w:r>
      <w:r w:rsidR="003A38B5">
        <w:rPr>
          <w:highlight w:val="white"/>
        </w:rPr>
        <w:t xml:space="preserve"> </w:t>
      </w:r>
      <w:r w:rsidRPr="00903DBA">
        <w:rPr>
          <w:highlight w:val="white"/>
        </w:rPr>
        <w:t>Register.ebx, Register.rbx},</w:t>
      </w:r>
    </w:p>
    <w:p w14:paraId="6B86FAD4" w14:textId="3CA4676A"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bh, Register.bx,</w:t>
      </w:r>
      <w:r w:rsidR="003A38B5">
        <w:rPr>
          <w:highlight w:val="white"/>
        </w:rPr>
        <w:t xml:space="preserve"> </w:t>
      </w:r>
      <w:r w:rsidRPr="00903DBA">
        <w:rPr>
          <w:highlight w:val="white"/>
        </w:rPr>
        <w:t>Register.ebx, Register.rbx},</w:t>
      </w:r>
    </w:p>
    <w:p w14:paraId="34BC43CA" w14:textId="106C9DAB"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l, Register.cx,</w:t>
      </w:r>
      <w:r w:rsidR="003A38B5">
        <w:rPr>
          <w:highlight w:val="white"/>
        </w:rPr>
        <w:t xml:space="preserve"> </w:t>
      </w:r>
      <w:r w:rsidRPr="00903DBA">
        <w:rPr>
          <w:highlight w:val="white"/>
        </w:rPr>
        <w:t>Register.ecx, Register.rcx},</w:t>
      </w:r>
    </w:p>
    <w:p w14:paraId="3E7C8A1A" w14:textId="586F0D72"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ch, Register.cx,</w:t>
      </w:r>
      <w:r w:rsidR="003A38B5">
        <w:rPr>
          <w:highlight w:val="white"/>
        </w:rPr>
        <w:t xml:space="preserve"> </w:t>
      </w:r>
      <w:r w:rsidRPr="00903DBA">
        <w:rPr>
          <w:highlight w:val="white"/>
        </w:rPr>
        <w:t>Register.ecx, Register.rcx},</w:t>
      </w:r>
    </w:p>
    <w:p w14:paraId="620C77E4" w14:textId="069387C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l, Register.dx,</w:t>
      </w:r>
      <w:r w:rsidR="003A38B5">
        <w:rPr>
          <w:highlight w:val="white"/>
        </w:rPr>
        <w:t xml:space="preserve"> </w:t>
      </w:r>
      <w:r w:rsidRPr="00903DBA">
        <w:rPr>
          <w:highlight w:val="white"/>
        </w:rPr>
        <w:t>Register.edx, Register.rdx},</w:t>
      </w:r>
    </w:p>
    <w:p w14:paraId="715FD34B" w14:textId="0BEAE535" w:rsidR="004A1E3D" w:rsidRPr="00903DBA" w:rsidRDefault="004A1E3D" w:rsidP="003A38B5">
      <w:pPr>
        <w:pStyle w:val="Code"/>
        <w:rPr>
          <w:highlight w:val="white"/>
        </w:rPr>
      </w:pPr>
      <w:r w:rsidRPr="00903DBA">
        <w:rPr>
          <w:highlight w:val="white"/>
        </w:rPr>
        <w:t xml:space="preserve">        </w:t>
      </w:r>
      <w:r w:rsidR="003A38B5">
        <w:rPr>
          <w:highlight w:val="white"/>
        </w:rPr>
        <w:t>new()</w:t>
      </w:r>
      <w:r w:rsidRPr="00903DBA">
        <w:rPr>
          <w:highlight w:val="white"/>
        </w:rPr>
        <w:t>{Register.dh, Register.dx,</w:t>
      </w:r>
      <w:r w:rsidR="003A38B5">
        <w:rPr>
          <w:highlight w:val="white"/>
        </w:rPr>
        <w:t xml:space="preserve"> </w:t>
      </w:r>
      <w:r w:rsidRPr="00903DBA">
        <w:rPr>
          <w:highlight w:val="white"/>
        </w:rPr>
        <w:t>Register.edx, Register.rdx},</w:t>
      </w:r>
    </w:p>
    <w:p w14:paraId="0439EAD2" w14:textId="5533B541"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i, Register.esi, Register.rsi},</w:t>
      </w:r>
    </w:p>
    <w:p w14:paraId="3CF23675" w14:textId="6B307DB7"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di, Register.edi, Register.rdi},</w:t>
      </w:r>
    </w:p>
    <w:p w14:paraId="331FFAE0" w14:textId="2D14BC1E" w:rsidR="004A1E3D" w:rsidRPr="00903DBA" w:rsidRDefault="004A1E3D" w:rsidP="004A1E3D">
      <w:pPr>
        <w:pStyle w:val="Code"/>
        <w:rPr>
          <w:highlight w:val="white"/>
        </w:rPr>
      </w:pPr>
      <w:r w:rsidRPr="00903DBA">
        <w:rPr>
          <w:highlight w:val="white"/>
        </w:rPr>
        <w:lastRenderedPageBreak/>
        <w:t xml:space="preserve">        </w:t>
      </w:r>
      <w:r w:rsidR="003A38B5">
        <w:rPr>
          <w:highlight w:val="white"/>
        </w:rPr>
        <w:t>new()</w:t>
      </w:r>
      <w:r w:rsidRPr="00903DBA">
        <w:rPr>
          <w:highlight w:val="white"/>
        </w:rPr>
        <w:t>{Register.bp, Register.ebp, Register.rbp},</w:t>
      </w:r>
    </w:p>
    <w:p w14:paraId="6CE82B14" w14:textId="7B8B58FA" w:rsidR="004A1E3D" w:rsidRPr="00903DBA" w:rsidRDefault="004A1E3D" w:rsidP="004A1E3D">
      <w:pPr>
        <w:pStyle w:val="Code"/>
        <w:rPr>
          <w:highlight w:val="white"/>
        </w:rPr>
      </w:pPr>
      <w:r w:rsidRPr="00903DBA">
        <w:rPr>
          <w:highlight w:val="white"/>
        </w:rPr>
        <w:t xml:space="preserve">        </w:t>
      </w:r>
      <w:r w:rsidR="003A38B5">
        <w:rPr>
          <w:highlight w:val="white"/>
        </w:rPr>
        <w:t>new()</w:t>
      </w:r>
      <w:r w:rsidRPr="00903DBA">
        <w:rPr>
          <w:highlight w:val="white"/>
        </w:rPr>
        <w:t>{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26B998D" w14:textId="63ED4C62" w:rsidR="00F273B3" w:rsidRPr="00903DBA" w:rsidRDefault="00F273B3" w:rsidP="00F273B3">
      <w:pPr>
        <w:pStyle w:val="Code"/>
        <w:rPr>
          <w:highlight w:val="white"/>
        </w:rPr>
      </w:pPr>
      <w:r w:rsidRPr="00903DBA">
        <w:rPr>
          <w:highlight w:val="white"/>
        </w:rPr>
        <w:t xml:space="preserve">    private static Dictionary&lt;Register,int&gt; m_registerSizeMap =</w:t>
      </w:r>
      <w:r w:rsidR="00577525">
        <w:rPr>
          <w:highlight w:val="white"/>
        </w:rPr>
        <w:t xml:space="preserve"> </w:t>
      </w:r>
      <w:r w:rsidRPr="00903DBA">
        <w:rPr>
          <w:highlight w:val="white"/>
        </w:rPr>
        <w:t>new()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71C62769" w:rsidR="00DF0E0B" w:rsidRPr="00903DBA" w:rsidRDefault="00DF0E0B" w:rsidP="0042441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w:t>
      </w:r>
      <w:r w:rsidR="00AF0837">
        <w:rPr>
          <w:rStyle w:val="KeyWord0"/>
          <w:highlight w:val="white"/>
        </w:rPr>
        <w:t>List</w:t>
      </w:r>
      <w:r w:rsidR="00D4318D" w:rsidRPr="00903DBA">
        <w:rPr>
          <w:rStyle w:val="KeyWord0"/>
          <w:highlight w:val="white"/>
        </w:rPr>
        <w:t>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095B4F9" w14:textId="0B94FF66"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w:t>
      </w:r>
      <w:r w:rsidR="004D45FA">
        <w:rPr>
          <w:highlight w:val="white"/>
          <w:lang w:val="nb-NO"/>
        </w:rPr>
        <w:t>Hash</w:t>
      </w:r>
      <w:r w:rsidRPr="00492109">
        <w:rPr>
          <w:highlight w:val="white"/>
          <w:lang w:val="nb-NO"/>
        </w:rPr>
        <w:t xml:space="preserve">Set&lt;IList&lt;Register&gt;&gt; </w:t>
      </w:r>
      <w:r w:rsidR="004037D9" w:rsidRPr="00492109">
        <w:rPr>
          <w:highlight w:val="white"/>
          <w:lang w:val="nb-NO"/>
        </w:rPr>
        <w:t>m_register</w:t>
      </w:r>
      <w:r w:rsidR="00AF0837">
        <w:rPr>
          <w:highlight w:val="white"/>
          <w:lang w:val="nb-NO"/>
        </w:rPr>
        <w:t>List</w:t>
      </w:r>
      <w:r w:rsidR="004037D9" w:rsidRPr="00492109">
        <w:rPr>
          <w:highlight w:val="white"/>
          <w:lang w:val="nb-NO"/>
        </w:rPr>
        <w:t>Set</w:t>
      </w:r>
      <w:r w:rsidRPr="00492109">
        <w:rPr>
          <w:highlight w:val="white"/>
          <w:lang w:val="nb-NO"/>
        </w:rPr>
        <w:t xml:space="preserve"> =</w:t>
      </w:r>
      <w:r w:rsidR="004D45FA">
        <w:rPr>
          <w:highlight w:val="white"/>
          <w:lang w:val="nb-NO"/>
        </w:rPr>
        <w:t xml:space="preserve"> </w:t>
      </w:r>
      <w:r w:rsidRPr="00492109">
        <w:rPr>
          <w:highlight w:val="white"/>
          <w:lang w:val="nb-NO"/>
        </w:rPr>
        <w:t>new() {</w:t>
      </w:r>
    </w:p>
    <w:p w14:paraId="0A4C5F2C" w14:textId="75D05B48"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33FFEA7B"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0AB8D35"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5C05F660"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2F80A734"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62AA8677"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5D30A87B"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74162B56" w:rsidR="00DF0E0B" w:rsidRPr="00492109" w:rsidRDefault="00DF0E0B" w:rsidP="00DF0E0B">
      <w:pPr>
        <w:pStyle w:val="Code"/>
        <w:rPr>
          <w:highlight w:val="white"/>
          <w:lang w:val="nb-NO"/>
        </w:rPr>
      </w:pPr>
      <w:r w:rsidRPr="00492109">
        <w:rPr>
          <w:highlight w:val="white"/>
          <w:lang w:val="nb-NO"/>
        </w:rPr>
        <w:lastRenderedPageBreak/>
        <w:t xml:space="preserve">                      Register.edi, Register.rdi},</w:t>
      </w:r>
    </w:p>
    <w:p w14:paraId="51B0B2A5" w14:textId="2B859CF1"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5F11329E"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088FDA2C"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7030C4BC" w14:textId="77777777" w:rsidR="00AF0837" w:rsidRDefault="00DF0E0B" w:rsidP="00DF0E0B">
      <w:pPr>
        <w:pStyle w:val="Code"/>
        <w:rPr>
          <w:highlight w:val="white"/>
          <w:lang w:val="nb-NO"/>
        </w:rPr>
      </w:pPr>
      <w:r w:rsidRPr="00492109">
        <w:rPr>
          <w:highlight w:val="white"/>
          <w:lang w:val="nb-NO"/>
        </w:rPr>
        <w:t xml:space="preserve">                      Register.esp, Register.rsp}</w:t>
      </w:r>
    </w:p>
    <w:p w14:paraId="4460CD00" w14:textId="66E5F3E7" w:rsidR="00DF0E0B" w:rsidRPr="00AF0837" w:rsidRDefault="00DF0E0B" w:rsidP="00DF0E0B">
      <w:pPr>
        <w:pStyle w:val="Code"/>
        <w:rPr>
          <w:highlight w:val="white"/>
          <w:lang w:val="nb-NO"/>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5137CDA8" w14:textId="391C39DD" w:rsidR="000A1D70" w:rsidRDefault="00DF0E0B" w:rsidP="00DF0E0B">
      <w:pPr>
        <w:pStyle w:val="Code"/>
        <w:rPr>
          <w:highlight w:val="white"/>
        </w:rPr>
      </w:pPr>
      <w:r w:rsidRPr="00903DBA">
        <w:rPr>
          <w:highlight w:val="white"/>
        </w:rPr>
        <w:t xml:space="preserve">    private static Dictionary&lt;int,int&gt; m_sizeToIndexMap = new()</w:t>
      </w:r>
    </w:p>
    <w:p w14:paraId="5ED29E59" w14:textId="54FE0889" w:rsidR="00DF0E0B" w:rsidRPr="00903DBA" w:rsidRDefault="000A1D70" w:rsidP="00DF0E0B">
      <w:pPr>
        <w:pStyle w:val="Code"/>
        <w:rPr>
          <w:highlight w:val="white"/>
        </w:rPr>
      </w:pPr>
      <w:r>
        <w:rPr>
          <w:highlight w:val="white"/>
        </w:rPr>
        <w:t xml:space="preserve">     </w:t>
      </w:r>
      <w:r w:rsidR="00DF0E0B" w:rsidRPr="00903DBA">
        <w:rPr>
          <w:highlight w:val="white"/>
        </w:rPr>
        <w:t xml:space="preserve">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lastRenderedPageBreak/>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lastRenderedPageBreak/>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lastRenderedPageBreak/>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lastRenderedPageBreak/>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lastRenderedPageBreak/>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45306983" w:rsidR="00097076" w:rsidRPr="00903DBA" w:rsidRDefault="00097076" w:rsidP="00097076">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lastRenderedPageBreak/>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lastRenderedPageBreak/>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lastRenderedPageBreak/>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lastRenderedPageBreak/>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2D5EF86F" w:rsidR="00730167" w:rsidRPr="00903DBA" w:rsidRDefault="00730167" w:rsidP="00730167">
      <w:pPr>
        <w:pStyle w:val="Code"/>
        <w:rPr>
          <w:highlight w:val="white"/>
        </w:rPr>
      </w:pPr>
      <w:r w:rsidRPr="00903DBA">
        <w:rPr>
          <w:highlight w:val="white"/>
        </w:rPr>
        <w:t xml:space="preserve">      Graph&lt;Track&gt; totalTrackGraph </w:t>
      </w:r>
      <w:r w:rsidR="001F2BD0">
        <w:rPr>
          <w:highlight w:val="white"/>
        </w:rPr>
        <w:t>= new(</w:t>
      </w:r>
      <w:r w:rsidRPr="00903DBA">
        <w:rPr>
          <w:highlight w:val="white"/>
        </w:rPr>
        <w: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152E16BB" w:rsidR="00730167" w:rsidRPr="00903DBA" w:rsidRDefault="00730167" w:rsidP="00730167">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lastRenderedPageBreak/>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19AD9C13" w:rsidR="009C6CF2" w:rsidRPr="00903DBA" w:rsidRDefault="009C6CF2" w:rsidP="009C6CF2">
      <w:pPr>
        <w:pStyle w:val="Code"/>
        <w:rPr>
          <w:highlight w:val="white"/>
        </w:rPr>
      </w:pPr>
      <w:r w:rsidRPr="00903DBA">
        <w:rPr>
          <w:highlight w:val="white"/>
        </w:rPr>
        <w:t xml:space="preserve">        List&lt;Track&gt; trackList </w:t>
      </w:r>
      <w:r w:rsidR="001F2BD0">
        <w:rPr>
          <w:highlight w:val="white"/>
        </w:rPr>
        <w:t>= new(</w:t>
      </w:r>
      <w:r w:rsidRPr="00903DBA">
        <w:rPr>
          <w:highlight w:val="white"/>
        </w:rPr>
        <w: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lastRenderedPageBreak/>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0D34B35"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r w:rsidR="000912C7">
        <w:rPr>
          <w:highlight w:val="white"/>
        </w:rPr>
        <w:t>those cases</w:t>
      </w:r>
      <w:r w:rsidR="00D50204">
        <w:rPr>
          <w:highlight w:val="white"/>
        </w:rPr>
        <w:t xml:space="preserve"> will convert a two-byte register to the </w:t>
      </w:r>
      <w:r w:rsidR="008C1913">
        <w:rPr>
          <w:highlight w:val="white"/>
        </w:rPr>
        <w:t>preferred size.</w:t>
      </w:r>
    </w:p>
    <w:p w14:paraId="491872B2" w14:textId="66ACECEA" w:rsidR="00CA2B9C" w:rsidRPr="00903DBA" w:rsidRDefault="00CA2B9C" w:rsidP="00CA2B9C">
      <w:pPr>
        <w:pStyle w:val="Code"/>
        <w:rPr>
          <w:highlight w:val="white"/>
        </w:rPr>
      </w:pPr>
      <w:r w:rsidRPr="00903DBA">
        <w:rPr>
          <w:highlight w:val="white"/>
        </w:rPr>
        <w:t xml:space="preserve">    public static </w:t>
      </w:r>
      <w:r w:rsidR="00B04A0B">
        <w:rPr>
          <w:highlight w:val="white"/>
        </w:rPr>
        <w:t>Hash</w:t>
      </w:r>
      <w:r w:rsidRPr="00903DBA">
        <w:rPr>
          <w:highlight w:val="white"/>
        </w:rPr>
        <w:t>Set&lt;Register&gt;</w:t>
      </w:r>
    </w:p>
    <w:p w14:paraId="49F4FAFE" w14:textId="37FC2F3A"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1D69B23A" w:rsidR="00720D19" w:rsidRPr="00903DBA" w:rsidRDefault="00720D19" w:rsidP="00720D19">
      <w:pPr>
        <w:pStyle w:val="Code"/>
        <w:rPr>
          <w:highlight w:val="white"/>
        </w:rPr>
      </w:pPr>
      <w:r w:rsidRPr="00903DBA">
        <w:rPr>
          <w:highlight w:val="white"/>
        </w:rPr>
        <w:t xml:space="preserve">        new(</w:t>
      </w:r>
      <w:r w:rsidR="00990FE6">
        <w:rPr>
          <w:highlight w:val="white"/>
        </w:rPr>
        <w:t>VariadicFunctionPointerRegisterSet</w:t>
      </w:r>
      <w:r w:rsidRPr="00903DBA">
        <w:rPr>
          <w:highlight w:val="white"/>
        </w:rPr>
        <w:t>),</w:t>
      </w:r>
    </w:p>
    <w:p w14:paraId="63268D5C" w14:textId="2E46D84E" w:rsidR="00CA2B9C" w:rsidRPr="00903DBA" w:rsidRDefault="00CA2B9C" w:rsidP="00CA2B9C">
      <w:pPr>
        <w:pStyle w:val="Code"/>
        <w:rPr>
          <w:highlight w:val="white"/>
        </w:rPr>
      </w:pPr>
      <w:r w:rsidRPr="00903DBA">
        <w:rPr>
          <w:highlight w:val="white"/>
        </w:rPr>
        <w:t xml:space="preserve">      Byte1RegisterSet = new()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2EE90735" w:rsidR="00CA2B9C" w:rsidRPr="00903DBA" w:rsidRDefault="00CA2B9C" w:rsidP="00CA2B9C">
      <w:pPr>
        <w:pStyle w:val="Code"/>
        <w:rPr>
          <w:highlight w:val="white"/>
        </w:rPr>
      </w:pPr>
      <w:r w:rsidRPr="00903DBA">
        <w:rPr>
          <w:highlight w:val="white"/>
        </w:rPr>
        <w:t xml:space="preserve">      Byte2RegisterSet = new()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lastRenderedPageBreak/>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10543834" w14:textId="4F715B76"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Dictionary&lt;Symbol,Track&gt; m_trackMap =</w:t>
      </w:r>
      <w:r w:rsidR="00C524DE">
        <w:rPr>
          <w:highlight w:val="white"/>
        </w:rPr>
        <w:t xml:space="preserve"> new</w:t>
      </w:r>
      <w:r w:rsidRPr="00903DBA">
        <w:rPr>
          <w:highlight w:val="white"/>
        </w:rPr>
        <w: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26597DCD" w:rsidR="0057414B" w:rsidRPr="00903DBA" w:rsidRDefault="0057414B" w:rsidP="001950E8">
      <w:pPr>
        <w:pStyle w:val="Code"/>
        <w:rPr>
          <w:highlight w:val="white"/>
        </w:rPr>
      </w:pPr>
      <w:r w:rsidRPr="00903DBA">
        <w:rPr>
          <w:highlight w:val="white"/>
        </w:rPr>
        <w:t xml:space="preserve">    public static 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16ADFC7C" w:rsidR="0057414B" w:rsidRPr="00903DBA" w:rsidRDefault="0057414B" w:rsidP="001950E8">
      <w:pPr>
        <w:pStyle w:val="Code"/>
        <w:rPr>
          <w:highlight w:val="white"/>
        </w:rPr>
      </w:pPr>
      <w:r w:rsidRPr="00903DBA">
        <w:rPr>
          <w:highlight w:val="white"/>
        </w:rPr>
        <w:t xml:space="preserve">    public static 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6BB878A" w:rsidR="0057414B" w:rsidRPr="00903DBA" w:rsidRDefault="0057414B" w:rsidP="001950E8">
      <w:pPr>
        <w:pStyle w:val="Code"/>
        <w:rPr>
          <w:highlight w:val="white"/>
        </w:rPr>
      </w:pPr>
      <w:r w:rsidRPr="00903DBA">
        <w:rPr>
          <w:highlight w:val="white"/>
        </w:rPr>
        <w:t xml:space="preserve">    public static 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lastRenderedPageBreak/>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2096E5FC" w14:textId="0E8280B4" w:rsidR="0057414B" w:rsidRPr="00903DBA" w:rsidRDefault="0057414B" w:rsidP="001950E8">
      <w:pPr>
        <w:pStyle w:val="Code"/>
        <w:rPr>
          <w:highlight w:val="white"/>
        </w:rPr>
      </w:pPr>
      <w:r w:rsidRPr="00903DBA">
        <w:rPr>
          <w:highlight w:val="white"/>
        </w:rPr>
        <w:t xml:space="preserve">      AssemblyCodeGenerator objectCodeGenerator =</w:t>
      </w:r>
      <w:r w:rsidR="00C524DE">
        <w:rPr>
          <w:highlight w:val="white"/>
        </w:rPr>
        <w:t xml:space="preserve"> </w:t>
      </w:r>
      <w:r w:rsidRPr="00903DBA">
        <w:rPr>
          <w:highlight w:val="white"/>
        </w:rPr>
        <w:t>new(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680CE7E5" w14:textId="77777777" w:rsidR="00C524DE" w:rsidRDefault="0016661E" w:rsidP="00C524DE">
      <w:pPr>
        <w:pStyle w:val="Code"/>
        <w:rPr>
          <w:highlight w:val="white"/>
        </w:rPr>
      </w:pPr>
      <w:r w:rsidRPr="00903DBA">
        <w:rPr>
          <w:highlight w:val="white"/>
        </w:rPr>
        <w:t xml:space="preserve">      AssemblyCode assemblyCode =</w:t>
      </w:r>
    </w:p>
    <w:p w14:paraId="58EB08B7" w14:textId="351BA7AC" w:rsidR="0016661E" w:rsidRPr="00903DBA" w:rsidRDefault="00C524DE" w:rsidP="00C524DE">
      <w:pPr>
        <w:pStyle w:val="Code"/>
        <w:rPr>
          <w:highlight w:val="white"/>
        </w:rPr>
      </w:pPr>
      <w:r>
        <w:rPr>
          <w:highlight w:val="white"/>
        </w:rPr>
        <w:t xml:space="preserve">        </w:t>
      </w:r>
      <w:r w:rsidR="0016661E" w:rsidRPr="00903DBA">
        <w:rPr>
          <w:highlight w:val="white"/>
        </w:rPr>
        <w:t>new(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78C6B0BB" w:rsidR="0016661E" w:rsidRPr="00903DBA" w:rsidRDefault="0016661E" w:rsidP="0016661E">
      <w:pPr>
        <w:pStyle w:val="Code"/>
        <w:rPr>
          <w:highlight w:val="white"/>
        </w:rPr>
      </w:pPr>
      <w:r w:rsidRPr="00903DBA">
        <w:rPr>
          <w:highlight w:val="white"/>
        </w:rPr>
        <w:t xml:space="preserve">        new(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lastRenderedPageBreak/>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lastRenderedPageBreak/>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lastRenderedPageBreak/>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lastRenderedPageBreak/>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lastRenderedPageBreak/>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lastRenderedPageBreak/>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31BD5F9C" w14:textId="77777777" w:rsidR="001B296B" w:rsidRPr="00903DBA" w:rsidRDefault="00757795" w:rsidP="00226B65">
      <w:pPr>
        <w:pStyle w:val="Code"/>
        <w:rPr>
          <w:highlight w:val="white"/>
        </w:rPr>
      </w:pPr>
      <w:r w:rsidRPr="00903DBA">
        <w:rPr>
          <w:highlight w:val="white"/>
        </w:rPr>
        <w:t xml:space="preserve">    private </w:t>
      </w:r>
      <w:r w:rsidR="001B296B">
        <w:rPr>
          <w:highlight w:val="white"/>
        </w:rPr>
        <w:t>HashSet</w:t>
      </w:r>
      <w:r w:rsidR="001B296B" w:rsidRPr="00903DBA">
        <w:rPr>
          <w:highlight w:val="white"/>
        </w:rPr>
        <w:t>&lt;Track&gt; TrackSet() {</w:t>
      </w:r>
    </w:p>
    <w:p w14:paraId="29B8A4BF" w14:textId="6720E19E" w:rsidR="00757795" w:rsidRPr="00903DBA" w:rsidRDefault="001B296B" w:rsidP="00226B65">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Track&gt; trackSet </w:t>
      </w:r>
      <w:r w:rsidR="005756C9">
        <w:rPr>
          <w:highlight w:val="white"/>
        </w:rPr>
        <w:t>= new(</w:t>
      </w:r>
      <w:r w:rsidR="005756C9" w:rsidRPr="00903DBA">
        <w:rPr>
          <w:highlight w:val="white"/>
        </w:rPr>
        <w: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lastRenderedPageBreak/>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7765BEEE" w:rsidR="00C36E8E" w:rsidRPr="00903DBA" w:rsidRDefault="00C36E8E" w:rsidP="00C36E8E">
      <w:pPr>
        <w:pStyle w:val="Code"/>
        <w:rPr>
          <w:highlight w:val="white"/>
        </w:rPr>
      </w:pPr>
      <w:r w:rsidRPr="00903DBA">
        <w:rPr>
          <w:highlight w:val="white"/>
        </w:rPr>
        <w:t xml:space="preserve">    private Stack&lt;int&gt; m_recordSizeStack </w:t>
      </w:r>
      <w:r w:rsidR="001F2BD0">
        <w:rPr>
          <w:highlight w:val="white"/>
        </w:rPr>
        <w:t>= new(</w:t>
      </w:r>
      <w:r w:rsidRPr="00903DBA">
        <w:rPr>
          <w:highlight w:val="white"/>
        </w:rPr>
        <w: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5AEE4E80" w14:textId="38CEDEE2" w:rsidR="00C36E8E" w:rsidRPr="00903DBA" w:rsidRDefault="00C36E8E" w:rsidP="00C36E8E">
      <w:pPr>
        <w:pStyle w:val="Code"/>
        <w:rPr>
          <w:highlight w:val="white"/>
        </w:rPr>
      </w:pPr>
      <w:r w:rsidRPr="00903DBA">
        <w:rPr>
          <w:highlight w:val="white"/>
        </w:rPr>
        <w:lastRenderedPageBreak/>
        <w:t xml:space="preserve">    private Stack&lt;Dictionary&lt;Symbol,Track&gt;&gt; m_trackMapStack =</w:t>
      </w:r>
      <w:r w:rsidR="007A0B7C">
        <w:rPr>
          <w:highlight w:val="white"/>
        </w:rPr>
        <w:t xml:space="preserve"> </w:t>
      </w:r>
      <w:r w:rsidRPr="00903DBA">
        <w:rPr>
          <w:highlight w:val="white"/>
        </w:rPr>
        <w:t>new();</w:t>
      </w:r>
    </w:p>
    <w:p w14:paraId="3FA162EF" w14:textId="02A23F0C" w:rsidR="00C36E8E" w:rsidRPr="00903DBA" w:rsidRDefault="00C36E8E" w:rsidP="00483C5F">
      <w:pPr>
        <w:pStyle w:val="Code"/>
        <w:rPr>
          <w:highlight w:val="white"/>
        </w:rPr>
      </w:pPr>
      <w:r w:rsidRPr="00903DBA">
        <w:rPr>
          <w:highlight w:val="white"/>
        </w:rPr>
        <w:t xml:space="preserve">    private Stack&lt;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 new();</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174CB473" w:rsidR="0043182A" w:rsidRPr="00903DBA" w:rsidRDefault="0043182A" w:rsidP="0043182A">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Track,int&gt; registerMap </w:t>
      </w:r>
      <w:r w:rsidR="005756C9">
        <w:rPr>
          <w:highlight w:val="white"/>
        </w:rPr>
        <w:t>= new(</w:t>
      </w:r>
      <w:r w:rsidR="005756C9" w:rsidRPr="00903DBA">
        <w:rPr>
          <w:highlight w:val="white"/>
        </w:rPr>
        <w: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lastRenderedPageBreak/>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44871071" w:rsidR="0043182A" w:rsidRPr="00903DBA" w:rsidRDefault="0043182A" w:rsidP="0043182A">
      <w:pPr>
        <w:pStyle w:val="Code"/>
        <w:rPr>
          <w:highlight w:val="white"/>
        </w:rPr>
      </w:pPr>
      <w:r w:rsidRPr="00903DBA">
        <w:rPr>
          <w:highlight w:val="white"/>
        </w:rPr>
        <w:t xml:space="preserve">      m_trackMap </w:t>
      </w:r>
      <w:r w:rsidR="001F2BD0">
        <w:rPr>
          <w:highlight w:val="white"/>
        </w:rPr>
        <w:t>= new(</w:t>
      </w:r>
      <w:r w:rsidRPr="00903DBA">
        <w:rPr>
          <w:highlight w:val="white"/>
        </w:rPr>
        <w: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lastRenderedPageBreak/>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lastRenderedPageBreak/>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lastRenderedPageBreak/>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560AAECF" w:rsidR="00714CE9" w:rsidRPr="00903DBA" w:rsidRDefault="00714CE9" w:rsidP="00714CE9">
      <w:pPr>
        <w:pStyle w:val="Code"/>
        <w:rPr>
          <w:highlight w:val="white"/>
        </w:rPr>
      </w:pPr>
      <w:r w:rsidRPr="00903DBA">
        <w:rPr>
          <w:highlight w:val="white"/>
        </w:rPr>
        <w:t xml:space="preserve">          Track newTrack </w:t>
      </w:r>
      <w:r w:rsidR="001F2BD0">
        <w:rPr>
          <w:highlight w:val="white"/>
        </w:rPr>
        <w:t>= new(</w:t>
      </w:r>
      <w:r w:rsidRPr="00903DBA">
        <w:rPr>
          <w:highlight w:val="white"/>
        </w:rPr>
        <w:t>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417220FA" w:rsidR="006C56A6" w:rsidRPr="00903DBA" w:rsidRDefault="006C56A6" w:rsidP="006C56A6">
      <w:pPr>
        <w:pStyle w:val="Code"/>
        <w:rPr>
          <w:highlight w:val="white"/>
        </w:rPr>
      </w:pPr>
      <w:r w:rsidRPr="00903DBA">
        <w:rPr>
          <w:highlight w:val="white"/>
        </w:rPr>
        <w:t xml:space="preserve">          Track newTrack </w:t>
      </w:r>
      <w:r w:rsidR="001F2BD0">
        <w:rPr>
          <w:highlight w:val="white"/>
        </w:rPr>
        <w:t>= new(</w:t>
      </w:r>
      <w:r w:rsidRPr="00903DBA">
        <w:rPr>
          <w:highlight w:val="white"/>
        </w:rPr>
        <w:t>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lastRenderedPageBreak/>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1FFC68AB" w14:textId="4FA90B18" w:rsidR="006C56A6" w:rsidRPr="00903DBA" w:rsidRDefault="006C56A6" w:rsidP="0025779D">
      <w:pPr>
        <w:pStyle w:val="Code"/>
        <w:rPr>
          <w:highlight w:val="white"/>
        </w:rPr>
      </w:pPr>
      <w:r w:rsidRPr="00903DBA">
        <w:rPr>
          <w:highlight w:val="white"/>
        </w:rPr>
        <w:t xml:space="preserve">            new(AssemblyOperator.set_track_size, newTrack, oldTrack);</w:t>
      </w:r>
    </w:p>
    <w:p w14:paraId="3620F0B6" w14:textId="34F711C0" w:rsidR="006C56A6" w:rsidRPr="00903DBA" w:rsidRDefault="006C56A6" w:rsidP="006E573F">
      <w:pPr>
        <w:pStyle w:val="Code"/>
        <w:rPr>
          <w:highlight w:val="white"/>
        </w:rPr>
      </w:pPr>
      <w:r w:rsidRPr="00903DBA">
        <w:rPr>
          <w:highlight w:val="white"/>
        </w:rPr>
        <w:t xml:space="preserve">          AssemblyCode movCode =</w:t>
      </w:r>
      <w:r w:rsidR="006E573F">
        <w:rPr>
          <w:highlight w:val="white"/>
        </w:rPr>
        <w:t xml:space="preserve"> new</w:t>
      </w:r>
      <w:r w:rsidRPr="00903DBA">
        <w:rPr>
          <w:highlight w:val="white"/>
        </w:rPr>
        <w:t>(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6326FF7" w:rsidR="003734EF" w:rsidRPr="00903DBA" w:rsidRDefault="003734EF" w:rsidP="003734EF">
      <w:pPr>
        <w:pStyle w:val="Code"/>
        <w:rPr>
          <w:highlight w:val="white"/>
        </w:rPr>
      </w:pPr>
      <w:r w:rsidRPr="00903DBA">
        <w:rPr>
          <w:highlight w:val="white"/>
        </w:rPr>
        <w:t xml:space="preserve">        Symbol addressSymbol </w:t>
      </w:r>
      <w:r w:rsidR="001F2BD0">
        <w:rPr>
          <w:highlight w:val="white"/>
        </w:rPr>
        <w:t>= new(</w:t>
      </w:r>
      <w:r w:rsidRPr="00903DBA">
        <w:rPr>
          <w:highlight w:val="white"/>
        </w:rPr>
        <w:t>new Type(symbol.Type));</w:t>
      </w:r>
    </w:p>
    <w:p w14:paraId="6A5EC1A5" w14:textId="3F82CCCD" w:rsidR="003734EF" w:rsidRPr="00903DBA" w:rsidRDefault="003734EF" w:rsidP="003734EF">
      <w:pPr>
        <w:pStyle w:val="Code"/>
        <w:rPr>
          <w:highlight w:val="white"/>
        </w:rPr>
      </w:pPr>
      <w:r w:rsidRPr="00903DBA">
        <w:rPr>
          <w:highlight w:val="white"/>
        </w:rPr>
        <w:t xml:space="preserve">        Track addressTrack </w:t>
      </w:r>
      <w:r w:rsidR="001F2BD0">
        <w:rPr>
          <w:highlight w:val="white"/>
        </w:rPr>
        <w:t>= new(</w:t>
      </w:r>
      <w:r w:rsidRPr="00903DBA">
        <w:rPr>
          <w:highlight w:val="white"/>
        </w:rPr>
        <w:t>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135FEAD1" w:rsidR="00C953A1" w:rsidRPr="00903DBA" w:rsidRDefault="00C953A1" w:rsidP="00C953A1">
      <w:pPr>
        <w:pStyle w:val="Code"/>
        <w:rPr>
          <w:highlight w:val="white"/>
        </w:rPr>
      </w:pPr>
      <w:r w:rsidRPr="00903DBA">
        <w:rPr>
          <w:highlight w:val="white"/>
        </w:rPr>
        <w:t xml:space="preserve">      Track track </w:t>
      </w:r>
      <w:r w:rsidR="001F2BD0">
        <w:rPr>
          <w:highlight w:val="white"/>
        </w:rPr>
        <w:t>= new(</w:t>
      </w:r>
      <w:r w:rsidRPr="00903DBA">
        <w:rPr>
          <w:highlight w:val="white"/>
        </w:rPr>
        <w:t>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lastRenderedPageBreak/>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0F25C4DE" w:rsidR="002F1704" w:rsidRPr="00903DBA" w:rsidRDefault="002F1704" w:rsidP="002F1704">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Track&gt; m_syscallSet </w:t>
      </w:r>
      <w:r w:rsidR="001B296B">
        <w:rPr>
          <w:highlight w:val="white"/>
        </w:rPr>
        <w:t>= new(</w:t>
      </w:r>
      <w:r w:rsidR="001B296B" w:rsidRPr="00903DBA">
        <w:rPr>
          <w:highlight w:val="white"/>
        </w:rPr>
        <w: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144CC76" w:rsidR="002F1704" w:rsidRPr="00903DBA" w:rsidRDefault="002F1704" w:rsidP="002F1704">
      <w:pPr>
        <w:pStyle w:val="Code"/>
        <w:rPr>
          <w:highlight w:val="white"/>
        </w:rPr>
      </w:pPr>
      <w:r w:rsidRPr="00903DBA">
        <w:rPr>
          <w:highlight w:val="white"/>
        </w:rPr>
        <w:t xml:space="preserve">      Track track </w:t>
      </w:r>
      <w:r w:rsidR="001F2BD0">
        <w:rPr>
          <w:highlight w:val="white"/>
        </w:rPr>
        <w:t>= new(</w:t>
      </w:r>
      <w:r w:rsidRPr="00903DBA">
        <w:rPr>
          <w:highlight w:val="white"/>
        </w:rPr>
        <w:t>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02B6ABB" w:rsidR="002F73EF" w:rsidRPr="00903DBA" w:rsidRDefault="002F73EF" w:rsidP="002F73EF">
      <w:pPr>
        <w:pStyle w:val="Code"/>
        <w:rPr>
          <w:highlight w:val="white"/>
        </w:rPr>
      </w:pPr>
      <w:r w:rsidRPr="00903DBA">
        <w:rPr>
          <w:highlight w:val="white"/>
        </w:rPr>
        <w:t xml:space="preserve">      Symbol toSymbol </w:t>
      </w:r>
      <w:r w:rsidR="001F2BD0">
        <w:rPr>
          <w:highlight w:val="white"/>
        </w:rPr>
        <w:t>= new(</w:t>
      </w:r>
      <w:r w:rsidRPr="00903DBA">
        <w:rPr>
          <w:highlight w:val="white"/>
        </w:rPr>
        <w:t>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42331B1F" w:rsidR="00546EB3" w:rsidRPr="00903DBA" w:rsidRDefault="00546EB3" w:rsidP="00546EB3">
      <w:pPr>
        <w:pStyle w:val="Code"/>
        <w:rPr>
          <w:highlight w:val="white"/>
        </w:rPr>
      </w:pPr>
      <w:r w:rsidRPr="00903DBA">
        <w:rPr>
          <w:highlight w:val="white"/>
        </w:rPr>
        <w:t xml:space="preserve">          resultTrack </w:t>
      </w:r>
      <w:r w:rsidR="001F2BD0">
        <w:rPr>
          <w:highlight w:val="white"/>
        </w:rPr>
        <w:t>= new(</w:t>
      </w:r>
      <w:r w:rsidRPr="00903DBA">
        <w:rPr>
          <w:highlight w:val="white"/>
        </w:rPr>
        <w:t>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6318AFD5" w:rsidR="007D42C3" w:rsidRPr="007D42C3" w:rsidRDefault="007D42C3" w:rsidP="007D42C3">
      <w:pPr>
        <w:pStyle w:val="Code"/>
        <w:rPr>
          <w:highlight w:val="white"/>
        </w:rPr>
      </w:pPr>
      <w:r w:rsidRPr="007D42C3">
        <w:rPr>
          <w:highlight w:val="white"/>
        </w:rPr>
        <w:t xml:space="preserve">            assignTrack </w:t>
      </w:r>
      <w:r w:rsidR="001F2BD0">
        <w:rPr>
          <w:highlight w:val="white"/>
        </w:rPr>
        <w:t>= new(</w:t>
      </w:r>
      <w:r w:rsidRPr="007D42C3">
        <w:rPr>
          <w:highlight w:val="white"/>
        </w:rPr>
        <w:t>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lastRenderedPageBreak/>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6B999FC4" w:rsidR="004815D2" w:rsidRPr="004815D2" w:rsidRDefault="004815D2" w:rsidP="004815D2">
      <w:pPr>
        <w:pStyle w:val="Code"/>
        <w:rPr>
          <w:highlight w:val="white"/>
        </w:rPr>
      </w:pPr>
      <w:r w:rsidRPr="004815D2">
        <w:rPr>
          <w:highlight w:val="white"/>
        </w:rPr>
        <w:t xml:space="preserve">    public static Dictionary&lt;MiddleOperator,AssemblyOperator&gt;</w:t>
      </w:r>
    </w:p>
    <w:p w14:paraId="7DFD2F52" w14:textId="4A9C5C9C" w:rsidR="004815D2" w:rsidRPr="004815D2" w:rsidRDefault="004815D2" w:rsidP="004815D2">
      <w:pPr>
        <w:pStyle w:val="Code"/>
        <w:rPr>
          <w:highlight w:val="white"/>
        </w:rPr>
      </w:pPr>
      <w:r w:rsidRPr="004815D2">
        <w:rPr>
          <w:highlight w:val="white"/>
        </w:rPr>
        <w:t xml:space="preserve">      m_middleToIntegralMap =</w:t>
      </w:r>
      <w:r w:rsidR="00BB25F3">
        <w:rPr>
          <w:highlight w:val="white"/>
        </w:rPr>
        <w:t xml:space="preserve"> </w:t>
      </w:r>
      <w:r w:rsidRPr="004815D2">
        <w:rPr>
          <w:highlight w:val="white"/>
        </w:rPr>
        <w:t>new()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lastRenderedPageBreak/>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3D25ED6" w:rsidR="004815D2" w:rsidRPr="004815D2" w:rsidRDefault="004815D2" w:rsidP="004815D2">
      <w:pPr>
        <w:pStyle w:val="Code"/>
        <w:rPr>
          <w:highlight w:val="white"/>
        </w:rPr>
      </w:pPr>
      <w:r w:rsidRPr="004815D2">
        <w:rPr>
          <w:highlight w:val="white"/>
        </w:rPr>
        <w:t xml:space="preserve">      m_unsignedToIntegralMap =</w:t>
      </w:r>
      <w:r w:rsidR="006E573F">
        <w:rPr>
          <w:highlight w:val="white"/>
        </w:rPr>
        <w:t xml:space="preserve"> new()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lastRenderedPageBreak/>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lastRenderedPageBreak/>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lastRenderedPageBreak/>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39927DDA" w:rsidR="00D37F7C" w:rsidRPr="00903DBA" w:rsidRDefault="00D37F7C" w:rsidP="00D37F7C">
      <w:pPr>
        <w:pStyle w:val="Code"/>
        <w:rPr>
          <w:highlight w:val="white"/>
        </w:rPr>
      </w:pPr>
      <w:r w:rsidRPr="00903DBA">
        <w:rPr>
          <w:highlight w:val="white"/>
        </w:rPr>
        <w:t xml:space="preserve">            leftTrack </w:t>
      </w:r>
      <w:r w:rsidR="001F2BD0">
        <w:rPr>
          <w:highlight w:val="white"/>
        </w:rPr>
        <w:t>= new(</w:t>
      </w:r>
      <w:r w:rsidRPr="00903DBA">
        <w:rPr>
          <w:highlight w:val="white"/>
        </w:rPr>
        <w:t>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lastRenderedPageBreak/>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 xml:space="preserve">the right symbol is </w:t>
      </w:r>
      <w:r w:rsidRPr="00903DBA">
        <w:rPr>
          <w:highlight w:val="white"/>
        </w:rPr>
        <w:lastRenderedPageBreak/>
        <w:t>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03346B9A" w14:textId="77777777" w:rsidR="0027385C" w:rsidRDefault="003B4156" w:rsidP="003B4156">
      <w:pPr>
        <w:pStyle w:val="Code"/>
        <w:rPr>
          <w:highlight w:val="white"/>
        </w:rPr>
      </w:pPr>
      <w:r w:rsidRPr="00903DBA">
        <w:rPr>
          <w:highlight w:val="white"/>
        </w:rPr>
        <w:t xml:space="preserve">    public static Dictionary&lt;int,Register&gt; m_leftRegisterMap =</w:t>
      </w:r>
    </w:p>
    <w:p w14:paraId="24585930" w14:textId="30EDE365" w:rsidR="003B4156" w:rsidRPr="00903DBA" w:rsidRDefault="0027385C" w:rsidP="003B4156">
      <w:pPr>
        <w:pStyle w:val="Code"/>
        <w:rPr>
          <w:highlight w:val="white"/>
        </w:rPr>
      </w:pPr>
      <w:r>
        <w:rPr>
          <w:highlight w:val="white"/>
        </w:rPr>
        <w:t xml:space="preserve">     </w:t>
      </w:r>
      <w:r w:rsidR="00B82841">
        <w:rPr>
          <w:highlight w:val="white"/>
        </w:rPr>
        <w:t xml:space="preserve"> new() {</w:t>
      </w:r>
      <w:r w:rsidR="003B4156" w:rsidRPr="00903DBA">
        <w:rPr>
          <w:highlight w:val="white"/>
        </w:rPr>
        <w:t>{1, Register.al}, {2, Register.ax},</w:t>
      </w:r>
    </w:p>
    <w:p w14:paraId="6C625D80" w14:textId="36D169E1" w:rsidR="003B4156" w:rsidRPr="00903DBA" w:rsidRDefault="0027385C" w:rsidP="003B4156">
      <w:pPr>
        <w:pStyle w:val="Code"/>
        <w:rPr>
          <w:highlight w:val="white"/>
        </w:rPr>
      </w:pPr>
      <w:r>
        <w:rPr>
          <w:highlight w:val="white"/>
        </w:rPr>
        <w:t xml:space="preserve">      </w:t>
      </w:r>
      <w:r w:rsidR="003B4156" w:rsidRPr="00903DBA">
        <w:rPr>
          <w:highlight w:val="white"/>
        </w:rPr>
        <w:t xml:space="preserve">      </w:t>
      </w:r>
      <w:r w:rsidR="00B82841">
        <w:rPr>
          <w:highlight w:val="white"/>
        </w:rPr>
        <w:t xml:space="preserve"> </w:t>
      </w:r>
      <w:r w:rsidR="003B4156" w:rsidRPr="00903DBA">
        <w:rPr>
          <w:highlight w:val="white"/>
        </w:rPr>
        <w:t>{4, Register.eax}, {8, Register.rax}};</w:t>
      </w:r>
    </w:p>
    <w:p w14:paraId="14A9FA41" w14:textId="77777777" w:rsidR="003B4156" w:rsidRPr="00903DBA" w:rsidRDefault="003B4156" w:rsidP="003B4156">
      <w:pPr>
        <w:pStyle w:val="Code"/>
        <w:rPr>
          <w:highlight w:val="white"/>
        </w:rPr>
      </w:pPr>
    </w:p>
    <w:p w14:paraId="5DCC7CBC" w14:textId="049BF3E0" w:rsidR="0027385C" w:rsidRDefault="003B4156" w:rsidP="003B4156">
      <w:pPr>
        <w:pStyle w:val="Code"/>
        <w:rPr>
          <w:highlight w:val="white"/>
        </w:rPr>
      </w:pPr>
      <w:r w:rsidRPr="00903DBA">
        <w:rPr>
          <w:highlight w:val="white"/>
        </w:rPr>
        <w:t xml:space="preserve">    public static Dictionary&lt;int,Register&gt; m_zeroRegisterMap =</w:t>
      </w:r>
    </w:p>
    <w:p w14:paraId="03D0DD5C" w14:textId="2F643C6E" w:rsidR="003B4156" w:rsidRPr="00903DBA" w:rsidRDefault="0027385C" w:rsidP="0027385C">
      <w:pPr>
        <w:pStyle w:val="Code"/>
        <w:rPr>
          <w:highlight w:val="white"/>
        </w:rPr>
      </w:pPr>
      <w:r>
        <w:rPr>
          <w:highlight w:val="white"/>
        </w:rPr>
        <w:t xml:space="preserve">      new() {</w:t>
      </w:r>
      <w:r w:rsidR="003B4156" w:rsidRPr="00903DBA">
        <w:rPr>
          <w:highlight w:val="white"/>
        </w:rPr>
        <w:t>{1, Register.ah}, {2, Register.dx},</w:t>
      </w:r>
    </w:p>
    <w:p w14:paraId="7EC8C2E6" w14:textId="391C3E58"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6DE78568" w:rsidR="003B4156" w:rsidRPr="00903DBA" w:rsidRDefault="003B4156" w:rsidP="003B4156">
      <w:pPr>
        <w:pStyle w:val="Code"/>
        <w:rPr>
          <w:highlight w:val="white"/>
        </w:rPr>
      </w:pPr>
      <w:r w:rsidRPr="00903DBA">
        <w:rPr>
          <w:highlight w:val="white"/>
        </w:rPr>
        <w:t xml:space="preserve">    public static Dictionary&lt;int,Register&gt; m_productQuintentRegisterMap =</w:t>
      </w:r>
    </w:p>
    <w:p w14:paraId="0B6000CD" w14:textId="53310DB6" w:rsidR="003B4156" w:rsidRPr="00903DBA" w:rsidRDefault="003B4156" w:rsidP="003B4156">
      <w:pPr>
        <w:pStyle w:val="Code"/>
        <w:rPr>
          <w:highlight w:val="white"/>
        </w:rPr>
      </w:pPr>
      <w:r w:rsidRPr="00903DBA">
        <w:rPr>
          <w:highlight w:val="white"/>
        </w:rPr>
        <w:t xml:space="preserve">      new() {{1, Register.al}, {2, Register.ax},</w:t>
      </w:r>
    </w:p>
    <w:p w14:paraId="7D0B765C" w14:textId="0B90901C" w:rsidR="003B4156" w:rsidRPr="00903DBA" w:rsidRDefault="0027385C" w:rsidP="003B4156">
      <w:pPr>
        <w:pStyle w:val="Code"/>
        <w:rPr>
          <w:highlight w:val="white"/>
        </w:rPr>
      </w:pPr>
      <w:r>
        <w:rPr>
          <w:highlight w:val="white"/>
        </w:rPr>
        <w:t xml:space="preserve"> </w:t>
      </w:r>
      <w:r w:rsidR="003B4156"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65F5C6FD" w:rsidR="003B4156" w:rsidRPr="00903DBA" w:rsidRDefault="003B4156" w:rsidP="003B4156">
      <w:pPr>
        <w:pStyle w:val="Code"/>
        <w:rPr>
          <w:highlight w:val="white"/>
        </w:rPr>
      </w:pPr>
      <w:r w:rsidRPr="00903DBA">
        <w:rPr>
          <w:highlight w:val="white"/>
        </w:rPr>
        <w:t xml:space="preserve">    public static Dictionary&lt;int,Register&gt; m_remainderRegisterMap =</w:t>
      </w:r>
    </w:p>
    <w:p w14:paraId="5B779B66" w14:textId="344D34D3" w:rsidR="003B4156" w:rsidRPr="00903DBA" w:rsidRDefault="003B4156" w:rsidP="003B4156">
      <w:pPr>
        <w:pStyle w:val="Code"/>
        <w:rPr>
          <w:highlight w:val="white"/>
        </w:rPr>
      </w:pPr>
      <w:r w:rsidRPr="00903DBA">
        <w:rPr>
          <w:highlight w:val="white"/>
        </w:rPr>
        <w:t xml:space="preserve">      new() {{1, Register.ah}, {2, Register.dx},</w:t>
      </w:r>
    </w:p>
    <w:p w14:paraId="16918F45" w14:textId="57D71395"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571BDE0A" w:rsidR="003B4156" w:rsidRPr="00903DBA" w:rsidRDefault="003B4156" w:rsidP="003B4156">
      <w:pPr>
        <w:pStyle w:val="Code"/>
        <w:rPr>
          <w:highlight w:val="white"/>
        </w:rPr>
      </w:pPr>
      <w:r w:rsidRPr="00492109">
        <w:rPr>
          <w:highlight w:val="white"/>
          <w:lang w:val="nb-NO"/>
        </w:rPr>
        <w:t xml:space="preserve">      </w:t>
      </w:r>
      <w:r w:rsidRPr="00903DBA">
        <w:rPr>
          <w:highlight w:val="white"/>
        </w:rPr>
        <w:t xml:space="preserve">Track zeroTrack </w:t>
      </w:r>
      <w:r w:rsidR="001F2BD0">
        <w:rPr>
          <w:highlight w:val="white"/>
        </w:rPr>
        <w:t>= new(</w:t>
      </w:r>
      <w:r w:rsidRPr="00903DBA">
        <w:rPr>
          <w:highlight w:val="white"/>
        </w:rPr>
        <w:t>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lastRenderedPageBreak/>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2B3B6C28" w:rsidR="003B4156" w:rsidRPr="00903DBA" w:rsidRDefault="003B4156" w:rsidP="003B4156">
      <w:pPr>
        <w:pStyle w:val="Code"/>
        <w:rPr>
          <w:highlight w:val="white"/>
        </w:rPr>
      </w:pPr>
      <w:r w:rsidRPr="00903DBA">
        <w:rPr>
          <w:highlight w:val="white"/>
        </w:rPr>
        <w:t xml:space="preserve">      Track resultTrack </w:t>
      </w:r>
      <w:r w:rsidR="001F2BD0">
        <w:rPr>
          <w:highlight w:val="white"/>
        </w:rPr>
        <w:t>= new(</w:t>
      </w:r>
      <w:r w:rsidRPr="00903DBA">
        <w:rPr>
          <w:highlight w:val="white"/>
        </w:rPr>
        <w:t>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1D4E2164" w:rsidR="003B4156" w:rsidRPr="00903DBA" w:rsidRDefault="003B4156" w:rsidP="003B4156">
      <w:pPr>
        <w:pStyle w:val="Code"/>
        <w:rPr>
          <w:highlight w:val="white"/>
        </w:rPr>
      </w:pPr>
      <w:r w:rsidRPr="00903DBA">
        <w:rPr>
          <w:highlight w:val="white"/>
        </w:rPr>
        <w:t xml:space="preserve">      Track discaredTrack </w:t>
      </w:r>
      <w:r w:rsidR="001F2BD0">
        <w:rPr>
          <w:highlight w:val="white"/>
        </w:rPr>
        <w:t>= new(</w:t>
      </w:r>
      <w:r w:rsidRPr="00903DBA">
        <w:rPr>
          <w:highlight w:val="white"/>
        </w:rPr>
        <w:t>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259ED98B" w:rsidR="00A81C3D" w:rsidRPr="00903DBA" w:rsidRDefault="00A81C3D" w:rsidP="00A81C3D">
      <w:pPr>
        <w:pStyle w:val="Code"/>
        <w:rPr>
          <w:highlight w:val="white"/>
        </w:rPr>
      </w:pPr>
      <w:r w:rsidRPr="00903DBA">
        <w:rPr>
          <w:highlight w:val="white"/>
        </w:rPr>
        <w:t xml:space="preserve">    public static Dictionary&lt;MiddleOperator, AssemblyOperator&gt;</w:t>
      </w:r>
    </w:p>
    <w:p w14:paraId="72FB9584" w14:textId="46D0BCB8" w:rsidR="00A81C3D" w:rsidRPr="00903DBA" w:rsidRDefault="00A81C3D" w:rsidP="00A81C3D">
      <w:pPr>
        <w:pStyle w:val="Code"/>
        <w:rPr>
          <w:highlight w:val="white"/>
        </w:rPr>
      </w:pPr>
      <w:r w:rsidRPr="00903DBA">
        <w:rPr>
          <w:highlight w:val="white"/>
        </w:rPr>
        <w:t xml:space="preserve">      m_middleToFloatingMap =</w:t>
      </w:r>
      <w:r w:rsidR="00222C2A">
        <w:rPr>
          <w:highlight w:val="white"/>
        </w:rPr>
        <w:t xml:space="preserve"> </w:t>
      </w:r>
      <w:r w:rsidRPr="00903DBA">
        <w:rPr>
          <w:highlight w:val="white"/>
        </w:rPr>
        <w:t>new()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w:t>
      </w:r>
      <w:r w:rsidR="00F067D6" w:rsidRPr="00903DBA">
        <w:rPr>
          <w:highlight w:val="white"/>
        </w:rPr>
        <w:lastRenderedPageBreak/>
        <w:t xml:space="preserve">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610B7F72" w:rsidR="00372133" w:rsidRPr="00903DBA" w:rsidRDefault="00372133" w:rsidP="00372133">
      <w:pPr>
        <w:pStyle w:val="Code"/>
        <w:rPr>
          <w:highlight w:val="white"/>
        </w:rPr>
      </w:pPr>
      <w:r w:rsidRPr="00903DBA">
        <w:rPr>
          <w:highlight w:val="white"/>
        </w:rPr>
        <w:t xml:space="preserve">      Symbol paramSymbol </w:t>
      </w:r>
      <w:r w:rsidR="001F2BD0">
        <w:rPr>
          <w:highlight w:val="white"/>
        </w:rPr>
        <w:t>= new(</w:t>
      </w:r>
      <w:r w:rsidRPr="00903DBA">
        <w:rPr>
          <w:highlight w:val="white"/>
        </w:rPr>
        <w:t>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lastRenderedPageBreak/>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lastRenderedPageBreak/>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5706301A" w:rsidR="00530CE4" w:rsidRPr="00903DBA" w:rsidRDefault="00530CE4" w:rsidP="00530CE4">
      <w:pPr>
        <w:pStyle w:val="Code"/>
        <w:rPr>
          <w:highlight w:val="white"/>
        </w:rPr>
      </w:pPr>
      <w:r w:rsidRPr="00903DBA">
        <w:rPr>
          <w:highlight w:val="white"/>
        </w:rPr>
        <w:t xml:space="preserve">        Track track </w:t>
      </w:r>
      <w:r w:rsidR="001F2BD0">
        <w:rPr>
          <w:highlight w:val="white"/>
        </w:rPr>
        <w:t>= new(</w:t>
      </w:r>
      <w:r w:rsidRPr="00903DBA">
        <w:rPr>
          <w:highlight w:val="white"/>
        </w:rPr>
        <w:t>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lastRenderedPageBreak/>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23E69D45"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 xml:space="preserve">Track </w:t>
      </w:r>
      <w:r w:rsidR="001F2BD0">
        <w:rPr>
          <w:highlight w:val="white"/>
        </w:rPr>
        <w:t>= new(</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DFB5131" w:rsidR="005B3B4D" w:rsidRPr="00903DBA" w:rsidRDefault="005B3B4D" w:rsidP="005B3B4D">
      <w:pPr>
        <w:pStyle w:val="Code"/>
        <w:rPr>
          <w:highlight w:val="white"/>
        </w:rPr>
      </w:pPr>
      <w:r w:rsidRPr="00903DBA">
        <w:rPr>
          <w:highlight w:val="white"/>
        </w:rPr>
        <w:t xml:space="preserve">      Symbol targetSymbol = (Symbol)</w:t>
      </w:r>
      <w:r w:rsidR="00E21B2F">
        <w:rPr>
          <w:highlight w:val="white"/>
        </w:rPr>
        <w:t xml:space="preserve"> </w:t>
      </w:r>
      <w:r w:rsidRPr="00903DBA">
        <w:rPr>
          <w:highlight w:val="white"/>
        </w:rPr>
        <w:t>middleCode[0],</w:t>
      </w:r>
    </w:p>
    <w:p w14:paraId="121B828F" w14:textId="2D66CF92" w:rsidR="005B3B4D" w:rsidRPr="00903DBA" w:rsidRDefault="005B3B4D" w:rsidP="005B3B4D">
      <w:pPr>
        <w:pStyle w:val="Code"/>
        <w:rPr>
          <w:highlight w:val="white"/>
        </w:rPr>
      </w:pPr>
      <w:r w:rsidRPr="00903DBA">
        <w:rPr>
          <w:highlight w:val="white"/>
        </w:rPr>
        <w:t xml:space="preserve">             sourceSymbol = (Symbol)</w:t>
      </w:r>
      <w:r w:rsidR="00E21B2F">
        <w:rPr>
          <w:highlight w:val="white"/>
        </w:rPr>
        <w:t xml:space="preserve"> </w:t>
      </w:r>
      <w:r w:rsidRPr="00903DBA">
        <w:rPr>
          <w:highlight w:val="white"/>
        </w:rPr>
        <w:t>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3A02589" w:rsidR="00C25B4C" w:rsidRPr="00903DBA" w:rsidRDefault="00C25B4C" w:rsidP="00C25B4C">
      <w:pPr>
        <w:pStyle w:val="Code"/>
        <w:rPr>
          <w:highlight w:val="white"/>
        </w:rPr>
      </w:pPr>
      <w:r w:rsidRPr="00903DBA">
        <w:rPr>
          <w:highlight w:val="white"/>
        </w:rPr>
        <w:t xml:space="preserve">      Symbol targetSymbol </w:t>
      </w:r>
      <w:r w:rsidR="001F2BD0">
        <w:rPr>
          <w:highlight w:val="white"/>
        </w:rPr>
        <w:t>= new(</w:t>
      </w:r>
      <w:r w:rsidRPr="00903DBA">
        <w:rPr>
          <w:highlight w:val="white"/>
        </w:rPr>
        <w:t>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3E29BDBD" w14:textId="58D55891" w:rsidR="00655B7D" w:rsidRPr="00903DBA" w:rsidRDefault="00655B7D" w:rsidP="00655B7D">
      <w:pPr>
        <w:pStyle w:val="Code"/>
        <w:rPr>
          <w:highlight w:val="white"/>
        </w:rPr>
      </w:pPr>
      <w:r w:rsidRPr="00903DBA">
        <w:rPr>
          <w:highlight w:val="white"/>
        </w:rPr>
        <w:t xml:space="preserve">      Track targetAddressTrack = new(targetSymbol.AddressSymbol, </w:t>
      </w:r>
    </w:p>
    <w:p w14:paraId="6260D92B" w14:textId="52C64521" w:rsidR="00655B7D" w:rsidRPr="00903DBA" w:rsidRDefault="0027385C" w:rsidP="00655B7D">
      <w:pPr>
        <w:pStyle w:val="Code"/>
        <w:rPr>
          <w:highlight w:val="white"/>
        </w:rPr>
      </w:pPr>
      <w:r>
        <w:rPr>
          <w:highlight w:val="white"/>
        </w:rPr>
        <w:lastRenderedPageBreak/>
        <w:t xml:space="preserve">                 </w:t>
      </w:r>
      <w:r w:rsidR="00655B7D" w:rsidRPr="00903DBA">
        <w:rPr>
          <w:highlight w:val="white"/>
        </w:rPr>
        <w:t xml:space="preserve">                  </w:t>
      </w:r>
      <w:r>
        <w:rPr>
          <w:highlight w:val="white"/>
        </w:rPr>
        <w:t xml:space="preserve">  </w:t>
      </w:r>
      <w:r w:rsidR="00655B7D" w:rsidRPr="00903DBA">
        <w:rPr>
          <w:highlight w:val="white"/>
        </w:rPr>
        <w:t>AssemblyCode.</w:t>
      </w:r>
      <w:r w:rsidR="00B35D4C">
        <w:rPr>
          <w:highlight w:val="white"/>
        </w:rPr>
        <w:t>ReturnAddressRegister</w:t>
      </w:r>
      <w:r w:rsidR="00655B7D"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0D75B148" w:rsidR="00B74A96" w:rsidRPr="00903DBA" w:rsidRDefault="00B74A96" w:rsidP="00B74A96">
      <w:pPr>
        <w:pStyle w:val="Code"/>
        <w:rPr>
          <w:highlight w:val="white"/>
        </w:rPr>
      </w:pPr>
      <w:r w:rsidRPr="00903DBA">
        <w:rPr>
          <w:highlight w:val="white"/>
        </w:rPr>
        <w:t xml:space="preserve">      m_countTrack </w:t>
      </w:r>
      <w:r w:rsidR="001F2BD0">
        <w:rPr>
          <w:highlight w:val="white"/>
        </w:rPr>
        <w:t>= new(</w:t>
      </w:r>
      <w:r w:rsidRPr="00903DBA">
        <w:rPr>
          <w:highlight w:val="white"/>
        </w:rPr>
        <w:t>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48F8C2A" w:rsidR="00972775" w:rsidRPr="00903DBA" w:rsidRDefault="00972775" w:rsidP="00972775">
      <w:pPr>
        <w:pStyle w:val="Code"/>
        <w:rPr>
          <w:highlight w:val="white"/>
        </w:rPr>
      </w:pPr>
      <w:r w:rsidRPr="00903DBA">
        <w:rPr>
          <w:highlight w:val="white"/>
        </w:rPr>
        <w:t xml:space="preserve">      Track valueTrack </w:t>
      </w:r>
      <w:r w:rsidR="001F2BD0">
        <w:rPr>
          <w:highlight w:val="white"/>
        </w:rPr>
        <w:t>= new(</w:t>
      </w:r>
      <w:r w:rsidRPr="00903DBA">
        <w:rPr>
          <w:highlight w:val="white"/>
        </w:rPr>
        <w:t>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lastRenderedPageBreak/>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41B56738" w:rsidR="00BA61C9" w:rsidRPr="00903DBA" w:rsidRDefault="00BA61C9" w:rsidP="00BA61C9">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lastRenderedPageBreak/>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73B241B0" w:rsidR="00BA61C9" w:rsidRPr="00903DBA" w:rsidRDefault="00BA61C9" w:rsidP="00BA61C9">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EBB69AA" w:rsidR="00BA61C9" w:rsidRPr="00903DBA" w:rsidRDefault="00BA61C9" w:rsidP="00BA61C9">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2DF0A" w14:textId="1053175D" w:rsidR="000D3056" w:rsidRPr="00903DBA" w:rsidRDefault="00BA61C9" w:rsidP="00742B96">
      <w:pPr>
        <w:pStyle w:val="Code"/>
        <w:rPr>
          <w:highlight w:val="white"/>
        </w:rPr>
      </w:pPr>
      <w:r w:rsidRPr="00903DBA">
        <w:rPr>
          <w:highlight w:val="white"/>
        </w:rPr>
        <w:t xml:space="preserve">        SymbolTable.</w:t>
      </w:r>
      <w:r w:rsidR="000D3056" w:rsidRPr="00903DBA">
        <w:rPr>
          <w:highlight w:val="white"/>
        </w:rPr>
        <w:t>InitSymbol =</w:t>
      </w:r>
      <w:r w:rsidR="0027385C">
        <w:rPr>
          <w:highlight w:val="white"/>
        </w:rPr>
        <w:t xml:space="preserve"> </w:t>
      </w:r>
      <w:r w:rsidRPr="00903DBA">
        <w:rPr>
          <w:highlight w:val="white"/>
        </w:rPr>
        <w:t>new(AssemblyCodeGenerator.InitializerName,</w:t>
      </w:r>
    </w:p>
    <w:p w14:paraId="008A9EB3" w14:textId="4A3F5FBD" w:rsidR="00BA61C9" w:rsidRPr="00903DBA" w:rsidRDefault="0027385C" w:rsidP="00742B96">
      <w:pPr>
        <w:pStyle w:val="Code"/>
        <w:rPr>
          <w:highlight w:val="white"/>
        </w:rPr>
      </w:pPr>
      <w:r>
        <w:rPr>
          <w:highlight w:val="white"/>
        </w:rPr>
        <w:t xml:space="preserve">     </w:t>
      </w:r>
      <w:r w:rsidR="000D3056"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lastRenderedPageBreak/>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0FEC5F69" w:rsidR="00CC34B1" w:rsidRPr="00903DBA" w:rsidRDefault="00CC34B1" w:rsidP="00CC34B1">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117E65FF" w:rsidR="00CC34B1" w:rsidRPr="00903DBA" w:rsidRDefault="00CC34B1" w:rsidP="00CC34B1">
      <w:pPr>
        <w:pStyle w:val="Code"/>
        <w:rPr>
          <w:highlight w:val="white"/>
        </w:rPr>
      </w:pPr>
      <w:r w:rsidRPr="00903DBA">
        <w:rPr>
          <w:highlight w:val="white"/>
        </w:rPr>
        <w:t xml:space="preserve">        List&lt;string&gt; textList </w:t>
      </w:r>
      <w:r w:rsidR="001F2BD0">
        <w:rPr>
          <w:highlight w:val="white"/>
        </w:rPr>
        <w:t>= new(</w:t>
      </w:r>
      <w:r w:rsidRPr="00903DBA">
        <w:rPr>
          <w:highlight w:val="white"/>
        </w:rPr>
        <w:t>);</w:t>
      </w:r>
    </w:p>
    <w:p w14:paraId="4DBE26BC" w14:textId="34AA98EC" w:rsidR="00CC34B1" w:rsidRPr="00903DBA" w:rsidRDefault="00CC34B1" w:rsidP="00CC34B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externSet </w:t>
      </w:r>
      <w:r w:rsidR="001B296B">
        <w:rPr>
          <w:highlight w:val="white"/>
        </w:rPr>
        <w:t>= new(</w:t>
      </w:r>
      <w:r w:rsidR="001B296B" w:rsidRPr="00903DBA">
        <w:rPr>
          <w:highlight w:val="white"/>
        </w:rPr>
        <w: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0DC25600" w14:textId="6E4AC73F" w:rsidR="000D3056" w:rsidRPr="00903DBA" w:rsidRDefault="00CC34B1" w:rsidP="00CC34B1">
      <w:pPr>
        <w:pStyle w:val="Code"/>
        <w:rPr>
          <w:highlight w:val="white"/>
        </w:rPr>
      </w:pPr>
      <w:r w:rsidRPr="00903DBA">
        <w:rPr>
          <w:highlight w:val="white"/>
        </w:rPr>
        <w:t xml:space="preserve">        SymbolTable.</w:t>
      </w:r>
      <w:r w:rsidR="000D3056" w:rsidRPr="00903DBA">
        <w:rPr>
          <w:highlight w:val="white"/>
        </w:rPr>
        <w:t xml:space="preserve">ArgsSymbol = </w:t>
      </w:r>
      <w:r w:rsidRPr="00903DBA">
        <w:rPr>
          <w:highlight w:val="white"/>
        </w:rPr>
        <w:t>new(AssemblyCodeGenerator.ArgsName,</w:t>
      </w:r>
    </w:p>
    <w:p w14:paraId="29673B87" w14:textId="182299D2" w:rsidR="00CC34B1" w:rsidRPr="00903DBA" w:rsidRDefault="0027385C" w:rsidP="00CC34B1">
      <w:pPr>
        <w:pStyle w:val="Code"/>
        <w:rPr>
          <w:highlight w:val="white"/>
        </w:rPr>
      </w:pPr>
      <w:r>
        <w:rPr>
          <w:highlight w:val="white"/>
        </w:rPr>
        <w:t xml:space="preserve">     </w:t>
      </w:r>
      <w:r w:rsidR="000D3056"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lastRenderedPageBreak/>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3474BAA7" w:rsidR="009F5ECB" w:rsidRPr="00903DBA" w:rsidRDefault="009F5ECB" w:rsidP="009F5ECB">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392C21A2" w:rsidR="00C92EA6" w:rsidRPr="00903DBA" w:rsidRDefault="00C92EA6" w:rsidP="00C92EA6">
      <w:pPr>
        <w:pStyle w:val="Code"/>
        <w:rPr>
          <w:highlight w:val="white"/>
        </w:rPr>
      </w:pPr>
      <w:r w:rsidRPr="00903DBA">
        <w:rPr>
          <w:highlight w:val="white"/>
        </w:rPr>
        <w:t xml:space="preserve">            Linker linker </w:t>
      </w:r>
      <w:r w:rsidR="001F2BD0">
        <w:rPr>
          <w:highlight w:val="white"/>
        </w:rPr>
        <w:t>= new(</w:t>
      </w:r>
      <w:r w:rsidRPr="00903DBA">
        <w:rPr>
          <w:highlight w:val="white"/>
        </w:rPr>
        <w:t>);</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10DCE72F" w:rsidR="00C92EA6" w:rsidRPr="00903DBA" w:rsidRDefault="00C92EA6" w:rsidP="00C92EA6">
      <w:pPr>
        <w:pStyle w:val="Code"/>
        <w:rPr>
          <w:highlight w:val="white"/>
        </w:rPr>
      </w:pPr>
      <w:r w:rsidRPr="00903DBA">
        <w:rPr>
          <w:highlight w:val="white"/>
        </w:rPr>
        <w:t xml:space="preserve">              FileInfo file </w:t>
      </w:r>
      <w:r w:rsidR="001F2BD0">
        <w:rPr>
          <w:highlight w:val="white"/>
        </w:rPr>
        <w:t>= new(</w:t>
      </w:r>
      <w:r w:rsidRPr="00903DBA">
        <w:rPr>
          <w:highlight w:val="white"/>
        </w:rPr>
        <w:t>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0D58CE12" w:rsidR="00F86C24" w:rsidRPr="00903DBA" w:rsidRDefault="00F86C24" w:rsidP="00F86C24">
      <w:pPr>
        <w:pStyle w:val="Code"/>
        <w:rPr>
          <w:highlight w:val="white"/>
        </w:rPr>
      </w:pPr>
      <w:r w:rsidRPr="00903DBA">
        <w:rPr>
          <w:highlight w:val="white"/>
        </w:rPr>
        <w:t xml:space="preserve">        FileInfo objectFile </w:t>
      </w:r>
      <w:r w:rsidR="001F2BD0">
        <w:rPr>
          <w:highlight w:val="white"/>
        </w:rPr>
        <w:t>= new(</w:t>
      </w:r>
      <w:r w:rsidR="00051FFF">
        <w:rPr>
          <w:highlight w:val="white"/>
        </w:rPr>
        <w:t>$"{</w:t>
      </w:r>
      <w:r w:rsidRPr="00903DBA">
        <w:rPr>
          <w:highlight w:val="white"/>
        </w:rPr>
        <w:t>file.FullName</w:t>
      </w:r>
      <w:r w:rsidR="00051FFF">
        <w:rPr>
          <w:highlight w:val="white"/>
        </w:rPr>
        <w:t>}</w:t>
      </w:r>
      <w:r w:rsidRPr="00903DBA">
        <w:rPr>
          <w:highlight w:val="white"/>
        </w:rPr>
        <w:t>.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696816A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w:t>
      </w:r>
      <w:r w:rsidR="00A116EF">
        <w:rPr>
          <w:highlight w:val="white"/>
        </w:rPr>
        <w:t>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49682C3" w:rsidR="00CF7245" w:rsidRPr="00903DBA" w:rsidRDefault="00CF7245" w:rsidP="00CF7245">
      <w:pPr>
        <w:pStyle w:val="Code"/>
        <w:rPr>
          <w:highlight w:val="white"/>
        </w:rPr>
      </w:pPr>
      <w:r w:rsidRPr="00903DBA">
        <w:rPr>
          <w:highlight w:val="white"/>
        </w:rPr>
        <w:t xml:space="preserve">      FileInfo objectFile </w:t>
      </w:r>
      <w:r w:rsidR="001F2BD0">
        <w:rPr>
          <w:highlight w:val="white"/>
        </w:rPr>
        <w:t>= new(</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62075581" w:rsidR="00CF7245" w:rsidRPr="00903DBA" w:rsidRDefault="00CF7245" w:rsidP="00CF7245">
      <w:pPr>
        <w:pStyle w:val="Code"/>
        <w:rPr>
          <w:highlight w:val="white"/>
        </w:rPr>
      </w:pPr>
      <w:r w:rsidRPr="00903DBA">
        <w:rPr>
          <w:highlight w:val="white"/>
        </w:rPr>
        <w:t xml:space="preserve">          StaticSymbolWindows staticSymbol </w:t>
      </w:r>
      <w:r w:rsidR="001F2BD0">
        <w:rPr>
          <w:highlight w:val="white"/>
        </w:rPr>
        <w:t>= new(</w:t>
      </w:r>
      <w:r w:rsidRPr="00903DBA">
        <w:rPr>
          <w:highlight w:val="white"/>
        </w:rPr>
        <w:t>);</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lastRenderedPageBreak/>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12A0F458" w:rsidR="00303C4E" w:rsidRDefault="00303C4E" w:rsidP="00303C4E">
      <w:pPr>
        <w:pStyle w:val="Code"/>
        <w:rPr>
          <w:highlight w:val="white"/>
        </w:rPr>
      </w:pPr>
      <w:r w:rsidRPr="00903DBA">
        <w:rPr>
          <w:highlight w:val="white"/>
        </w:rPr>
        <w:t xml:space="preserve">    private 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457E1304" w:rsidR="00303C4E" w:rsidRPr="00903DBA" w:rsidRDefault="00303C4E" w:rsidP="00303C4E">
      <w:pPr>
        <w:pStyle w:val="Code"/>
        <w:rPr>
          <w:highlight w:val="white"/>
        </w:rPr>
      </w:pPr>
      <w:r w:rsidRPr="00903DBA">
        <w:rPr>
          <w:highlight w:val="white"/>
        </w:rPr>
        <w:t xml:space="preserve">    private </w:t>
      </w:r>
      <w:r w:rsidR="009265ED">
        <w:rPr>
          <w:highlight w:val="white"/>
        </w:rPr>
        <w:t>Hash</w:t>
      </w:r>
      <w:r w:rsidRPr="00903DBA">
        <w:rPr>
          <w:highlight w:val="white"/>
        </w:rPr>
        <w:t>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CB6D514" w14:textId="77777777" w:rsidR="005756C9"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w:t>
      </w:r>
      <w:r w:rsidR="005756C9">
        <w:rPr>
          <w:highlight w:val="white"/>
        </w:rPr>
        <w:t>Dictionary</w:t>
      </w:r>
      <w:r w:rsidR="005756C9" w:rsidRPr="00903DBA">
        <w:rPr>
          <w:highlight w:val="white"/>
        </w:rPr>
        <w:t>&lt;int,string&gt; accessMap = null)</w:t>
      </w:r>
    </w:p>
    <w:p w14:paraId="1D1946B2" w14:textId="77777777" w:rsidR="005756C9" w:rsidRPr="00903DBA" w:rsidRDefault="005756C9" w:rsidP="00303C4E">
      <w:pPr>
        <w:pStyle w:val="Code"/>
        <w:rPr>
          <w:highlight w:val="white"/>
        </w:rPr>
      </w:pPr>
      <w:r w:rsidRPr="00903DBA">
        <w:rPr>
          <w:highlight w:val="white"/>
        </w:rPr>
        <w:t xml:space="preserve">     :base(uniqueName) {</w:t>
      </w:r>
    </w:p>
    <w:p w14:paraId="6DB9D9C0" w14:textId="77777777" w:rsidR="005756C9" w:rsidRPr="00903DBA" w:rsidRDefault="005756C9" w:rsidP="00303C4E">
      <w:pPr>
        <w:pStyle w:val="Code"/>
        <w:rPr>
          <w:highlight w:val="white"/>
        </w:rPr>
      </w:pPr>
      <w:r w:rsidRPr="00903DBA">
        <w:rPr>
          <w:highlight w:val="white"/>
        </w:rPr>
        <w:t xml:space="preserve">      m_byteList = (byteList != null) ? byteList : (new List&lt;byte&gt;());</w:t>
      </w:r>
    </w:p>
    <w:p w14:paraId="0DE398B5" w14:textId="77777777" w:rsidR="005756C9" w:rsidRDefault="005756C9" w:rsidP="00303C4E">
      <w:pPr>
        <w:pStyle w:val="Code"/>
        <w:rPr>
          <w:highlight w:val="white"/>
        </w:rPr>
      </w:pPr>
      <w:r w:rsidRPr="00903DBA">
        <w:rPr>
          <w:highlight w:val="white"/>
        </w:rPr>
        <w:t xml:space="preserve">      m_accessMap = (accessMap != null) ? accessMap</w:t>
      </w:r>
    </w:p>
    <w:p w14:paraId="6F661844" w14:textId="77777777" w:rsidR="005756C9" w:rsidRPr="00903DBA" w:rsidRDefault="005756C9" w:rsidP="00303C4E">
      <w:pPr>
        <w:pStyle w:val="Code"/>
        <w:rPr>
          <w:highlight w:val="white"/>
        </w:rPr>
      </w:pPr>
      <w:r>
        <w:rPr>
          <w:highlight w:val="white"/>
        </w:rPr>
        <w:t xml:space="preserve">                                       </w:t>
      </w:r>
      <w:r w:rsidRPr="00903DBA">
        <w:rPr>
          <w:highlight w:val="white"/>
        </w:rPr>
        <w:t xml:space="preserve"> : (new Dictionary&lt;int,string&gt;());</w:t>
      </w:r>
    </w:p>
    <w:p w14:paraId="242629EC" w14:textId="3ABDD19A" w:rsidR="00303C4E" w:rsidRPr="00903DBA" w:rsidRDefault="005756C9" w:rsidP="00303C4E">
      <w:pPr>
        <w:pStyle w:val="Code"/>
        <w:rPr>
          <w:highlight w:val="white"/>
        </w:rPr>
      </w:pPr>
      <w:r w:rsidRPr="00903DBA">
        <w:rPr>
          <w:highlight w:val="white"/>
        </w:rPr>
        <w:t xml:space="preserve">      m_callMap </w:t>
      </w:r>
      <w:r>
        <w:rPr>
          <w:highlight w:val="white"/>
        </w:rPr>
        <w:t>= new(</w:t>
      </w:r>
      <w:r w:rsidRPr="00903DBA">
        <w:rPr>
          <w:highlight w:val="white"/>
        </w:rPr>
        <w:t>);</w:t>
      </w:r>
    </w:p>
    <w:p w14:paraId="6722FDB3" w14:textId="0C766207" w:rsidR="00303C4E" w:rsidRPr="00903DBA" w:rsidRDefault="00303C4E" w:rsidP="00303C4E">
      <w:pPr>
        <w:pStyle w:val="Code"/>
        <w:rPr>
          <w:highlight w:val="white"/>
        </w:rPr>
      </w:pPr>
      <w:r w:rsidRPr="00903DBA">
        <w:rPr>
          <w:highlight w:val="white"/>
        </w:rPr>
        <w:t xml:space="preserve">      m_returnSet </w:t>
      </w:r>
      <w:r w:rsidR="001F2BD0">
        <w:rPr>
          <w:highlight w:val="white"/>
        </w:rPr>
        <w:t>= new(</w:t>
      </w:r>
      <w:r w:rsidRPr="00903DBA">
        <w:rPr>
          <w:highlight w:val="white"/>
        </w:rPr>
        <w: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220C8C94" w:rsidR="00303C4E" w:rsidRPr="00903DBA" w:rsidRDefault="00CF6C70" w:rsidP="00303C4E">
      <w:pPr>
        <w:pStyle w:val="Code"/>
        <w:rPr>
          <w:highlight w:val="white"/>
        </w:rPr>
      </w:pPr>
      <w:r>
        <w:rPr>
          <w:highlight w:val="white"/>
        </w:rPr>
        <w:t xml:space="preserve">       </w:t>
      </w:r>
      <w:r w:rsidR="00303C4E" w:rsidRPr="00903DBA">
        <w:rPr>
          <w:highlight w:val="white"/>
        </w:rPr>
        <w:t xml:space="preserve">                        Dictionary&lt;int,string&gt; accessMap,</w:t>
      </w:r>
    </w:p>
    <w:p w14:paraId="5C2FAFA4" w14:textId="14C1A025"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Dictionary&lt;int,string&gt; callMap, </w:t>
      </w:r>
      <w:r w:rsidR="009265ED">
        <w:rPr>
          <w:highlight w:val="white"/>
        </w:rPr>
        <w:t>Hash</w:t>
      </w:r>
      <w:r w:rsidRPr="00903DBA">
        <w:rPr>
          <w:highlight w:val="white"/>
        </w:rPr>
        <w:t>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4726DFFF" w:rsidR="00303C4E" w:rsidRPr="00903DBA" w:rsidRDefault="00303C4E" w:rsidP="00303C4E">
      <w:pPr>
        <w:pStyle w:val="Code"/>
        <w:rPr>
          <w:highlight w:val="white"/>
        </w:rPr>
      </w:pPr>
      <w:r w:rsidRPr="00903DBA">
        <w:rPr>
          <w:highlight w:val="white"/>
        </w:rPr>
        <w:t xml:space="preserve">      { m_byteList </w:t>
      </w:r>
      <w:r w:rsidR="001F2BD0">
        <w:rPr>
          <w:highlight w:val="white"/>
        </w:rPr>
        <w:t>= new(</w:t>
      </w:r>
      <w:r w:rsidRPr="00903DBA">
        <w:rPr>
          <w:highlight w:val="white"/>
        </w:rPr>
        <w: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02B55B2D" w:rsidR="00303C4E" w:rsidRPr="00903DBA" w:rsidRDefault="00303C4E" w:rsidP="00303C4E">
      <w:pPr>
        <w:pStyle w:val="Code"/>
        <w:rPr>
          <w:highlight w:val="white"/>
        </w:rPr>
      </w:pPr>
      <w:r w:rsidRPr="00903DBA">
        <w:rPr>
          <w:highlight w:val="white"/>
        </w:rPr>
        <w:t xml:space="preserve">      { m_accessMap </w:t>
      </w:r>
      <w:r w:rsidR="001F2BD0">
        <w:rPr>
          <w:highlight w:val="white"/>
        </w:rPr>
        <w:t>= new(</w:t>
      </w:r>
      <w:r w:rsidRPr="00903DBA">
        <w:rPr>
          <w:highlight w:val="white"/>
        </w:rPr>
        <w: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3E79061C" w:rsidR="00303C4E" w:rsidRPr="00903DBA" w:rsidRDefault="00303C4E" w:rsidP="00303C4E">
      <w:pPr>
        <w:pStyle w:val="Code"/>
        <w:rPr>
          <w:highlight w:val="white"/>
        </w:rPr>
      </w:pPr>
      <w:r w:rsidRPr="00903DBA">
        <w:rPr>
          <w:highlight w:val="white"/>
        </w:rPr>
        <w:t xml:space="preserve">      { m_callMap </w:t>
      </w:r>
      <w:r w:rsidR="001F2BD0">
        <w:rPr>
          <w:highlight w:val="white"/>
        </w:rPr>
        <w:t>= new(</w:t>
      </w:r>
      <w:r w:rsidRPr="00903DBA">
        <w:rPr>
          <w:highlight w:val="white"/>
        </w:rPr>
        <w: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590FA208" w:rsidR="00303C4E" w:rsidRPr="00903DBA" w:rsidRDefault="00303C4E" w:rsidP="00303C4E">
      <w:pPr>
        <w:pStyle w:val="Code"/>
        <w:rPr>
          <w:highlight w:val="white"/>
        </w:rPr>
      </w:pPr>
      <w:r w:rsidRPr="00903DBA">
        <w:rPr>
          <w:highlight w:val="white"/>
        </w:rPr>
        <w:lastRenderedPageBreak/>
        <w:t xml:space="preserve">      { m_returnSet </w:t>
      </w:r>
      <w:r w:rsidR="001F2BD0">
        <w:rPr>
          <w:highlight w:val="white"/>
        </w:rPr>
        <w:t>= new(</w:t>
      </w:r>
      <w:r w:rsidRPr="00903DBA">
        <w:rPr>
          <w:highlight w:val="white"/>
        </w:rPr>
        <w: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5A340756" w:rsidR="004568A2" w:rsidRPr="00903DBA" w:rsidRDefault="004568A2" w:rsidP="004568A2">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43873B1F" w14:textId="77AE8BC0" w:rsidR="004568A2" w:rsidRPr="00903DBA" w:rsidRDefault="004568A2" w:rsidP="004568A2">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5A221DD1"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17003176" w14:textId="559F79FA" w:rsidR="00AB1196" w:rsidRPr="00903DBA" w:rsidRDefault="00AB1196" w:rsidP="00AB1196">
      <w:pPr>
        <w:pStyle w:val="Code"/>
        <w:rPr>
          <w:highlight w:val="white"/>
        </w:rPr>
      </w:pPr>
      <w:r w:rsidRPr="00492109">
        <w:rPr>
          <w:highlight w:val="white"/>
          <w:lang w:val="nb-NO"/>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7D763CFA" w14:textId="7E6F35C8" w:rsidR="00AB1196" w:rsidRPr="00903DBA" w:rsidRDefault="00AB1196" w:rsidP="00AB1196">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3C0E3D1B" w14:textId="138AEFFF" w:rsidR="00AB1196" w:rsidRPr="00903DBA" w:rsidRDefault="00AB1196" w:rsidP="00AB1196">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1D5AD5DF" w14:textId="10A28FF1" w:rsidR="005D66F3" w:rsidRPr="00903DBA" w:rsidRDefault="005D66F3" w:rsidP="005D66F3">
      <w:pPr>
        <w:pStyle w:val="Code"/>
        <w:rPr>
          <w:highlight w:val="white"/>
        </w:rPr>
      </w:pPr>
      <w:r w:rsidRPr="00903DBA">
        <w:rPr>
          <w:highlight w:val="white"/>
        </w:rPr>
        <w:t xml:space="preserve">      AssemblyCodeGenerator objectCodeGenerator =</w:t>
      </w:r>
      <w:r w:rsidR="00C524DE">
        <w:rPr>
          <w:highlight w:val="white"/>
        </w:rPr>
        <w:t xml:space="preserve"> new</w:t>
      </w:r>
      <w:r w:rsidRPr="00903DBA">
        <w:rPr>
          <w:highlight w:val="white"/>
        </w:rPr>
        <w:t>(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lastRenderedPageBreak/>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49B2CB79" w:rsidR="008E3DC4" w:rsidRPr="00903DBA" w:rsidRDefault="008E3DC4" w:rsidP="008E3DC4">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61CC4BD2" w:rsidR="008E3DC4" w:rsidRPr="00903DBA" w:rsidRDefault="008E3DC4" w:rsidP="008E3DC4">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08B640F5" w14:textId="43885066"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52E6AE86" w14:textId="5F812C73" w:rsidR="008E3DC4" w:rsidRPr="00903DBA" w:rsidRDefault="008E3DC4" w:rsidP="008E3DC4">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76C23B5E" w14:textId="5C97E03E" w:rsidR="008E3DC4" w:rsidRPr="00903DBA" w:rsidRDefault="008E3DC4" w:rsidP="008E3DC4">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06836C05" w:rsidR="00825462" w:rsidRPr="00903DBA" w:rsidRDefault="00825462" w:rsidP="00825462">
      <w:pPr>
        <w:pStyle w:val="Code"/>
        <w:rPr>
          <w:highlight w:val="white"/>
        </w:rPr>
      </w:pPr>
      <w:r w:rsidRPr="00903DBA">
        <w:rPr>
          <w:highlight w:val="white"/>
        </w:rPr>
        <w:t xml:space="preserve">      List&lt;AssemblyCode&gt; assemblyCodeList </w:t>
      </w:r>
      <w:r w:rsidR="001F2BD0">
        <w:rPr>
          <w:highlight w:val="white"/>
        </w:rPr>
        <w:t>= new(</w:t>
      </w:r>
      <w:r w:rsidRPr="00903DBA">
        <w:rPr>
          <w:highlight w:val="white"/>
        </w:rPr>
        <w: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23917D99" w:rsidR="00AF5631" w:rsidRPr="00903DBA" w:rsidRDefault="00AF5631" w:rsidP="00AF5631">
      <w:pPr>
        <w:pStyle w:val="Code"/>
        <w:rPr>
          <w:highlight w:val="white"/>
        </w:rPr>
      </w:pPr>
      <w:r w:rsidRPr="00903DBA">
        <w:rPr>
          <w:highlight w:val="white"/>
        </w:rPr>
        <w:t xml:space="preserve">        List&lt;byte&gt; byteList </w:t>
      </w:r>
      <w:r w:rsidR="001F2BD0">
        <w:rPr>
          <w:highlight w:val="white"/>
        </w:rPr>
        <w:t>= new(</w:t>
      </w:r>
      <w:r w:rsidRPr="00903DBA">
        <w:rPr>
          <w:highlight w:val="white"/>
        </w:rPr>
        <w:t>);</w:t>
      </w:r>
    </w:p>
    <w:p w14:paraId="33920221" w14:textId="369230B6"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accessMap </w:t>
      </w:r>
      <w:r w:rsidR="005756C9">
        <w:rPr>
          <w:highlight w:val="white"/>
        </w:rPr>
        <w:t>= new(</w:t>
      </w:r>
      <w:r w:rsidR="005756C9" w:rsidRPr="00903DBA">
        <w:rPr>
          <w:highlight w:val="white"/>
        </w:rPr>
        <w:t>);</w:t>
      </w:r>
    </w:p>
    <w:p w14:paraId="03687366" w14:textId="216384CB" w:rsidR="00AF5631" w:rsidRPr="00903DBA" w:rsidRDefault="00AF5631" w:rsidP="00AF563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string&gt; callMap </w:t>
      </w:r>
      <w:r w:rsidR="005756C9">
        <w:rPr>
          <w:highlight w:val="white"/>
        </w:rPr>
        <w:t>= new(</w:t>
      </w:r>
      <w:r w:rsidR="005756C9" w:rsidRPr="00903DBA">
        <w:rPr>
          <w:highlight w:val="white"/>
        </w:rPr>
        <w:t>);</w:t>
      </w:r>
    </w:p>
    <w:p w14:paraId="591FD300" w14:textId="59A02458" w:rsidR="00AF5631" w:rsidRPr="00903DBA" w:rsidRDefault="00AF5631" w:rsidP="00AF5631">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int&gt; returnSet </w:t>
      </w:r>
      <w:r w:rsidR="001B296B">
        <w:rPr>
          <w:highlight w:val="white"/>
        </w:rPr>
        <w:t>= new(</w:t>
      </w:r>
      <w:r w:rsidR="001B296B" w:rsidRPr="00903DBA">
        <w:rPr>
          <w:highlight w:val="white"/>
        </w:rPr>
        <w: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2FD8A70D"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middleToAssemblyMap </w:t>
      </w:r>
      <w:r w:rsidR="005756C9">
        <w:rPr>
          <w:highlight w:val="white"/>
        </w:rPr>
        <w:t>= new(</w:t>
      </w:r>
      <w:r w:rsidR="005756C9" w:rsidRPr="00903DBA">
        <w:rPr>
          <w:highlight w:val="white"/>
        </w:rPr>
        <w: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1833B6DE" w:rsidR="00614EB1" w:rsidRPr="00903DBA" w:rsidRDefault="00614EB1" w:rsidP="00614EB1">
      <w:pPr>
        <w:pStyle w:val="Code"/>
        <w:rPr>
          <w:highlight w:val="white"/>
        </w:rPr>
      </w:pPr>
      <w:r w:rsidRPr="00903DBA">
        <w:rPr>
          <w:highlight w:val="white"/>
        </w:rPr>
        <w:t xml:space="preserve">      </w:t>
      </w:r>
      <w:r w:rsidR="005756C9">
        <w:rPr>
          <w:highlight w:val="white"/>
        </w:rPr>
        <w:t>Dictionary</w:t>
      </w:r>
      <w:r w:rsidR="005756C9" w:rsidRPr="00903DBA">
        <w:rPr>
          <w:highlight w:val="white"/>
        </w:rPr>
        <w:t xml:space="preserve">&lt;int,int&gt; assemblyToByteMap </w:t>
      </w:r>
      <w:r w:rsidR="005756C9">
        <w:rPr>
          <w:highlight w:val="white"/>
        </w:rPr>
        <w:t>= new(</w:t>
      </w:r>
      <w:r w:rsidR="005756C9" w:rsidRPr="00903DBA">
        <w:rPr>
          <w:highlight w:val="white"/>
        </w:rPr>
        <w: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50E1A4B6" w:rsidR="008C2FC7" w:rsidRPr="00903DBA" w:rsidRDefault="008C2FC7" w:rsidP="008C2FC7">
      <w:pPr>
        <w:pStyle w:val="Code"/>
        <w:rPr>
          <w:highlight w:val="white"/>
        </w:rPr>
      </w:pPr>
      <w:r w:rsidRPr="00903DBA">
        <w:rPr>
          <w:highlight w:val="white"/>
        </w:rPr>
        <w:t xml:space="preserve">        List&lt;byte&gt; byteList </w:t>
      </w:r>
      <w:r w:rsidR="001F2BD0">
        <w:rPr>
          <w:highlight w:val="white"/>
        </w:rPr>
        <w:t>= new(</w:t>
      </w:r>
      <w:r w:rsidRPr="00903DBA">
        <w:rPr>
          <w:highlight w:val="white"/>
        </w:rPr>
        <w: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61548766"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2E28F41B"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5F1EC3D" w:rsidR="008C2FC7" w:rsidRPr="00903DBA" w:rsidRDefault="008C2FC7" w:rsidP="008C2FC7">
      <w:pPr>
        <w:pStyle w:val="Code"/>
        <w:rPr>
          <w:highlight w:val="white"/>
        </w:rPr>
      </w:pPr>
      <w:r w:rsidRPr="00903DBA">
        <w:rPr>
          <w:highlight w:val="white"/>
        </w:rPr>
        <w:t xml:space="preserve">          byteList </w:t>
      </w:r>
      <w:r w:rsidR="001F2BD0">
        <w:rPr>
          <w:highlight w:val="white"/>
        </w:rPr>
        <w:t>= new(</w:t>
      </w:r>
      <w:r w:rsidRPr="00903DBA">
        <w:rPr>
          <w:highlight w:val="white"/>
        </w:rPr>
        <w: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0E39012" w14:textId="77777777" w:rsidR="0069381D" w:rsidRPr="0069381D" w:rsidRDefault="0069381D" w:rsidP="0069381D">
      <w:pPr>
        <w:pStyle w:val="Code"/>
      </w:pPr>
      <w:r w:rsidRPr="0069381D">
        <w:t xml:space="preserve">    public static List&lt;byte&gt; LookupByteArray(AssemblyOperator objectOp,</w:t>
      </w:r>
    </w:p>
    <w:p w14:paraId="451AD9FB" w14:textId="77777777" w:rsidR="0069381D" w:rsidRPr="0069381D" w:rsidRDefault="0069381D" w:rsidP="0069381D">
      <w:pPr>
        <w:pStyle w:val="Code"/>
      </w:pPr>
      <w:r w:rsidRPr="0069381D">
        <w:t xml:space="preserve">                      object operand0 = null, object operand1 = null,</w:t>
      </w:r>
    </w:p>
    <w:p w14:paraId="32294B0D" w14:textId="77777777" w:rsidR="0069381D" w:rsidRPr="0069381D" w:rsidRDefault="0069381D" w:rsidP="0069381D">
      <w:pPr>
        <w:pStyle w:val="Code"/>
      </w:pPr>
      <w:r w:rsidRPr="0069381D">
        <w:t xml:space="preserve">                      object operand2 = null) {</w:t>
      </w:r>
    </w:p>
    <w:p w14:paraId="7530F588" w14:textId="77777777" w:rsidR="0069381D" w:rsidRPr="0069381D" w:rsidRDefault="0069381D" w:rsidP="0069381D">
      <w:pPr>
        <w:pStyle w:val="Code"/>
      </w:pPr>
      <w:r w:rsidRPr="0069381D">
        <w:t xml:space="preserve">      if ((objectOp == AssemblyOperator.shl) ||</w:t>
      </w:r>
    </w:p>
    <w:p w14:paraId="72484B01" w14:textId="77777777" w:rsidR="0069381D" w:rsidRPr="0069381D" w:rsidRDefault="0069381D" w:rsidP="0069381D">
      <w:pPr>
        <w:pStyle w:val="Code"/>
      </w:pPr>
      <w:r w:rsidRPr="0069381D">
        <w:t xml:space="preserve">          (objectOp == AssemblyOperator.shr)) {</w:t>
      </w:r>
    </w:p>
    <w:p w14:paraId="5A725515" w14:textId="77777777" w:rsidR="0069381D" w:rsidRPr="0069381D" w:rsidRDefault="0069381D" w:rsidP="0069381D">
      <w:pPr>
        <w:pStyle w:val="Code"/>
      </w:pPr>
      <w:r w:rsidRPr="0069381D">
        <w:t xml:space="preserve">        operand0 = (operand0 is BigInteger) ? 0L : operand0;</w:t>
      </w:r>
    </w:p>
    <w:p w14:paraId="6F36D9DF" w14:textId="77777777" w:rsidR="0069381D" w:rsidRPr="0069381D" w:rsidRDefault="0069381D" w:rsidP="0069381D">
      <w:pPr>
        <w:pStyle w:val="Code"/>
      </w:pPr>
      <w:r w:rsidRPr="0069381D">
        <w:t xml:space="preserve">        operand1 = (operand1 is BigInteger) ? 0L : operand1;</w:t>
      </w:r>
    </w:p>
    <w:p w14:paraId="265138A6" w14:textId="77777777" w:rsidR="0069381D" w:rsidRPr="0069381D" w:rsidRDefault="0069381D" w:rsidP="0069381D">
      <w:pPr>
        <w:pStyle w:val="Code"/>
      </w:pPr>
      <w:r w:rsidRPr="0069381D">
        <w:lastRenderedPageBreak/>
        <w:t xml:space="preserve">        operand2 = (operand2 is BigInteger) ? 0L : operand2;</w:t>
      </w:r>
    </w:p>
    <w:p w14:paraId="14F6FCDE" w14:textId="77777777" w:rsidR="0069381D" w:rsidRPr="0069381D" w:rsidRDefault="0069381D" w:rsidP="0069381D">
      <w:pPr>
        <w:pStyle w:val="Code"/>
      </w:pPr>
      <w:r w:rsidRPr="0069381D">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6E43E1BE" w14:textId="77777777" w:rsidR="0069381D" w:rsidRPr="0069381D" w:rsidRDefault="0069381D" w:rsidP="0069381D">
      <w:pPr>
        <w:pStyle w:val="Code"/>
      </w:pPr>
      <w:r w:rsidRPr="0069381D">
        <w:t xml:space="preserve">      operand0 = (operand0 is string) ? null : operand0;</w:t>
      </w:r>
    </w:p>
    <w:p w14:paraId="3D3818A1" w14:textId="77777777" w:rsidR="0069381D" w:rsidRPr="0069381D" w:rsidRDefault="0069381D" w:rsidP="0069381D">
      <w:pPr>
        <w:pStyle w:val="Code"/>
      </w:pPr>
      <w:r w:rsidRPr="0069381D">
        <w:t xml:space="preserve">      operand1 = (operand1 is string) ? null : operand1;</w:t>
      </w:r>
    </w:p>
    <w:p w14:paraId="2C15B3D4" w14:textId="77777777" w:rsidR="0069381D" w:rsidRPr="0069381D" w:rsidRDefault="0069381D" w:rsidP="0069381D">
      <w:pPr>
        <w:pStyle w:val="Code"/>
      </w:pPr>
      <w:r w:rsidRPr="0069381D">
        <w:t xml:space="preserve">      operand2 = (operand2 is string) ? null : operand2;</w:t>
      </w:r>
    </w:p>
    <w:p w14:paraId="57A08F9A" w14:textId="77777777" w:rsidR="0069381D" w:rsidRPr="0069381D" w:rsidRDefault="0069381D" w:rsidP="0069381D">
      <w:pPr>
        <w:pStyle w:val="Code"/>
      </w:pPr>
    </w:p>
    <w:p w14:paraId="45B1DAA4" w14:textId="77777777" w:rsidR="0069381D" w:rsidRPr="0069381D" w:rsidRDefault="0069381D" w:rsidP="0069381D">
      <w:pPr>
        <w:pStyle w:val="Code"/>
      </w:pPr>
      <w:r w:rsidRPr="0069381D">
        <w:t xml:space="preserve">      ObjectCodeInfo info = new(objectOp, operand0, operand1, operand2);</w:t>
      </w:r>
    </w:p>
    <w:p w14:paraId="531D9B4C" w14:textId="77777777" w:rsidR="0069381D" w:rsidRPr="0069381D" w:rsidRDefault="0069381D" w:rsidP="0069381D">
      <w:pPr>
        <w:pStyle w:val="Code"/>
      </w:pPr>
      <w:r w:rsidRPr="0069381D">
        <w:t xml:space="preserve">      byte[] byteArray = ObjectCodeTable.MainArrayMap[info];</w:t>
      </w:r>
    </w:p>
    <w:p w14:paraId="31DB84A8" w14:textId="77777777" w:rsidR="0069381D" w:rsidRPr="0069381D" w:rsidRDefault="0069381D" w:rsidP="0069381D">
      <w:pPr>
        <w:pStyle w:val="Code"/>
      </w:pPr>
      <w:r w:rsidRPr="0069381D">
        <w:t xml:space="preserve">      Error.ErrorXXX(byteArray != null);</w:t>
      </w:r>
    </w:p>
    <w:p w14:paraId="4D7CF6E6" w14:textId="77777777" w:rsidR="0069381D" w:rsidRPr="0069381D" w:rsidRDefault="0069381D" w:rsidP="0069381D">
      <w:pPr>
        <w:pStyle w:val="Code"/>
      </w:pPr>
      <w:r w:rsidRPr="0069381D">
        <w:t xml:space="preserve">      List&lt;byte&gt; byteList = new();</w:t>
      </w:r>
    </w:p>
    <w:p w14:paraId="4E18B58A" w14:textId="77777777" w:rsidR="0069381D" w:rsidRPr="0069381D" w:rsidRDefault="0069381D" w:rsidP="0069381D">
      <w:pPr>
        <w:pStyle w:val="Code"/>
      </w:pPr>
    </w:p>
    <w:p w14:paraId="24F93CC3" w14:textId="77777777" w:rsidR="0069381D" w:rsidRPr="0069381D" w:rsidRDefault="0069381D" w:rsidP="0069381D">
      <w:pPr>
        <w:pStyle w:val="Code"/>
      </w:pPr>
      <w:r w:rsidRPr="0069381D">
        <w:t xml:space="preserve">      foreach (byte b in byteArray) {</w:t>
      </w:r>
    </w:p>
    <w:p w14:paraId="089CBF36" w14:textId="77777777" w:rsidR="0069381D" w:rsidRPr="0069381D" w:rsidRDefault="0069381D" w:rsidP="0069381D">
      <w:pPr>
        <w:pStyle w:val="Code"/>
      </w:pPr>
      <w:r w:rsidRPr="0069381D">
        <w:t xml:space="preserve">        byteList.Add(b);</w:t>
      </w:r>
    </w:p>
    <w:p w14:paraId="00604134" w14:textId="77777777" w:rsidR="0069381D" w:rsidRPr="0069381D" w:rsidRDefault="0069381D" w:rsidP="0069381D">
      <w:pPr>
        <w:pStyle w:val="Code"/>
      </w:pPr>
      <w:r w:rsidRPr="0069381D">
        <w:t xml:space="preserve">      }</w:t>
      </w:r>
    </w:p>
    <w:p w14:paraId="07B21F6B" w14:textId="77777777" w:rsidR="0069381D" w:rsidRPr="0069381D" w:rsidRDefault="0069381D" w:rsidP="0069381D">
      <w:pPr>
        <w:pStyle w:val="Code"/>
      </w:pPr>
    </w:p>
    <w:p w14:paraId="576BEFD6" w14:textId="77777777" w:rsidR="0069381D" w:rsidRPr="0069381D" w:rsidRDefault="0069381D" w:rsidP="0069381D">
      <w:pPr>
        <w:pStyle w:val="Code"/>
      </w:pPr>
      <w:r w:rsidRPr="0069381D">
        <w:t xml:space="preserve">      return byteList;</w:t>
      </w:r>
    </w:p>
    <w:p w14:paraId="238A5906" w14:textId="0646A52D" w:rsidR="00CC21E0" w:rsidRPr="0069381D" w:rsidRDefault="0069381D" w:rsidP="0069381D">
      <w:pPr>
        <w:pStyle w:val="Code"/>
      </w:pPr>
      <w:r w:rsidRPr="0069381D">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w:t>
      </w:r>
      <w:r w:rsidR="009A7E19" w:rsidRPr="0027077C">
        <w:rPr>
          <w:highlight w:val="white"/>
        </w:rPr>
        <w:lastRenderedPageBreak/>
        <w:t xml:space="preserve">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0C19AFF8" w14:textId="5A090543" w:rsidR="00853C0F" w:rsidRPr="00853C0F" w:rsidRDefault="00853C0F" w:rsidP="00853C0F">
      <w:pPr>
        <w:pStyle w:val="Code"/>
        <w:rPr>
          <w:highlight w:val="white"/>
        </w:rPr>
      </w:pPr>
      <w:r w:rsidRPr="00853C0F">
        <w:rPr>
          <w:highlight w:val="white"/>
        </w:rPr>
        <w:t xml:space="preserve">    private Dictionary&lt;string,StaticSymbolWindows&gt; m_globalMap =</w:t>
      </w:r>
      <w:r w:rsidR="007A0B7C">
        <w:rPr>
          <w:highlight w:val="white"/>
        </w:rPr>
        <w:t xml:space="preserve"> </w:t>
      </w:r>
      <w:r w:rsidRPr="00853C0F">
        <w:rPr>
          <w:highlight w:val="white"/>
        </w:rPr>
        <w:t>new();</w:t>
      </w:r>
    </w:p>
    <w:p w14:paraId="6CAA48D8" w14:textId="12567BDC" w:rsidR="00853C0F" w:rsidRPr="00853C0F" w:rsidRDefault="00853C0F" w:rsidP="00853C0F">
      <w:pPr>
        <w:pStyle w:val="Code"/>
        <w:rPr>
          <w:highlight w:val="white"/>
        </w:rPr>
      </w:pPr>
      <w:r w:rsidRPr="00853C0F">
        <w:rPr>
          <w:highlight w:val="white"/>
        </w:rPr>
        <w:t xml:space="preserve">    private List&lt;StaticSymbolWindows&gt; m_globalList =</w:t>
      </w:r>
      <w:r w:rsidR="007A0B7C">
        <w:rPr>
          <w:highlight w:val="white"/>
        </w:rPr>
        <w:t xml:space="preserve"> </w:t>
      </w:r>
      <w:r w:rsidRPr="00853C0F">
        <w:rPr>
          <w:highlight w:val="white"/>
        </w:rPr>
        <w:t>new();</w:t>
      </w:r>
    </w:p>
    <w:p w14:paraId="74962714" w14:textId="39A2E639" w:rsidR="00853C0F" w:rsidRPr="00853C0F" w:rsidRDefault="00853C0F" w:rsidP="00853C0F">
      <w:pPr>
        <w:pStyle w:val="Code"/>
        <w:rPr>
          <w:highlight w:val="white"/>
        </w:rPr>
      </w:pPr>
      <w:r w:rsidRPr="00853C0F">
        <w:rPr>
          <w:highlight w:val="white"/>
        </w:rPr>
        <w:t xml:space="preserve">    private Dictionary&lt;string,int&gt; m_addressMap =</w:t>
      </w:r>
      <w:r w:rsidR="007A0B7C">
        <w:rPr>
          <w:highlight w:val="white"/>
        </w:rPr>
        <w:t xml:space="preserve"> </w:t>
      </w:r>
      <w:r w:rsidRPr="00853C0F">
        <w:rPr>
          <w:highlight w:val="white"/>
        </w:rPr>
        <w:t>new();</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54B623F4" w:rsidR="00D623F7" w:rsidRPr="00492109" w:rsidRDefault="00D623F7" w:rsidP="00D623F7">
      <w:pPr>
        <w:pStyle w:val="Code"/>
        <w:rPr>
          <w:highlight w:val="white"/>
          <w:lang w:val="nb-NO"/>
        </w:rPr>
      </w:pPr>
      <w:r w:rsidRPr="00D623F7">
        <w:rPr>
          <w:highlight w:val="white"/>
        </w:rPr>
        <w:lastRenderedPageBreak/>
        <w:t xml:space="preserve">        </w:t>
      </w:r>
      <w:r w:rsidRPr="00492109">
        <w:rPr>
          <w:highlight w:val="white"/>
          <w:lang w:val="nb-NO"/>
        </w:rPr>
        <w:t xml:space="preserve">List&lt;byte&gt; byteList </w:t>
      </w:r>
      <w:r w:rsidR="001F2BD0">
        <w:rPr>
          <w:highlight w:val="white"/>
          <w:lang w:val="nb-NO"/>
        </w:rPr>
        <w:t>= new(</w:t>
      </w:r>
      <w:r w:rsidRPr="00492109">
        <w:rPr>
          <w:highlight w:val="white"/>
          <w:lang w:val="nb-NO"/>
        </w:rPr>
        <w:t>);</w:t>
      </w:r>
    </w:p>
    <w:p w14:paraId="6FE9EBB8" w14:textId="30022762" w:rsidR="00D623F7" w:rsidRPr="00D623F7" w:rsidRDefault="00D623F7" w:rsidP="00D623F7">
      <w:pPr>
        <w:pStyle w:val="Code"/>
        <w:rPr>
          <w:highlight w:val="white"/>
        </w:rPr>
      </w:pPr>
      <w:r w:rsidRPr="00492109">
        <w:rPr>
          <w:highlight w:val="white"/>
          <w:lang w:val="nb-NO"/>
        </w:rPr>
        <w:t xml:space="preserve">        </w:t>
      </w:r>
      <w:r w:rsidR="005756C9">
        <w:rPr>
          <w:highlight w:val="white"/>
        </w:rPr>
        <w:t>Dictionary</w:t>
      </w:r>
      <w:r w:rsidR="005756C9" w:rsidRPr="00D623F7">
        <w:rPr>
          <w:highlight w:val="white"/>
        </w:rPr>
        <w:t xml:space="preserve">&lt;int, string&gt; accessMap </w:t>
      </w:r>
      <w:r w:rsidR="005756C9">
        <w:rPr>
          <w:highlight w:val="white"/>
        </w:rPr>
        <w:t>= new(</w:t>
      </w:r>
      <w:r w:rsidR="005756C9" w:rsidRPr="00D623F7">
        <w:rPr>
          <w:highlight w:val="white"/>
        </w:rPr>
        <w: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26522B5C" w14:textId="3A5D857B" w:rsidR="00DB5C96" w:rsidRPr="00DB5C96" w:rsidRDefault="00DB5C96" w:rsidP="00DB5C96">
      <w:pPr>
        <w:pStyle w:val="Code"/>
        <w:rPr>
          <w:highlight w:val="white"/>
        </w:rPr>
      </w:pPr>
      <w:r w:rsidRPr="00DB5C96">
        <w:rPr>
          <w:highlight w:val="white"/>
        </w:rPr>
        <w:t xml:space="preserve">        BinaryWriter targetStream =</w:t>
      </w:r>
      <w:r w:rsidR="00A4785A">
        <w:rPr>
          <w:highlight w:val="white"/>
        </w:rPr>
        <w:t xml:space="preserve"> </w:t>
      </w:r>
      <w:r w:rsidRPr="00DB5C96">
        <w:rPr>
          <w:highlight w:val="white"/>
        </w:rPr>
        <w:t>new(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lastRenderedPageBreak/>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192BE6CF" w14:textId="32A1F454"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accessNameSet =</w:t>
      </w:r>
      <w:r w:rsidR="009E3A27">
        <w:rPr>
          <w:highlight w:val="white"/>
        </w:rPr>
        <w:t xml:space="preserve"> </w:t>
      </w:r>
      <w:r w:rsidRPr="00691646">
        <w:rPr>
          <w:highlight w:val="white"/>
        </w:rPr>
        <w:t>new(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85C0B6C" w14:textId="782CB0A1" w:rsidR="00691646" w:rsidRPr="00691646" w:rsidRDefault="00691646" w:rsidP="00691646">
      <w:pPr>
        <w:pStyle w:val="Code"/>
        <w:rPr>
          <w:highlight w:val="white"/>
        </w:rPr>
      </w:pPr>
      <w:r w:rsidRPr="00691646">
        <w:rPr>
          <w:highlight w:val="white"/>
        </w:rPr>
        <w:t xml:space="preserve">        </w:t>
      </w:r>
      <w:r w:rsidR="009E3A27">
        <w:rPr>
          <w:highlight w:val="white"/>
        </w:rPr>
        <w:t>Hash</w:t>
      </w:r>
      <w:r w:rsidRPr="00691646">
        <w:rPr>
          <w:highlight w:val="white"/>
        </w:rPr>
        <w:t>Set&lt;string&gt; callNameSet =</w:t>
      </w:r>
      <w:r w:rsidR="009E3A27">
        <w:rPr>
          <w:highlight w:val="white"/>
        </w:rPr>
        <w:t xml:space="preserve"> </w:t>
      </w:r>
      <w:r w:rsidRPr="00691646">
        <w:rPr>
          <w:highlight w:val="white"/>
        </w:rPr>
        <w:t>new(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lastRenderedPageBreak/>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lastRenderedPageBreak/>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5CCCAE76" w:rsidR="00D836FF" w:rsidRPr="00903DBA" w:rsidRDefault="00D836FF" w:rsidP="00D836FF">
      <w:pPr>
        <w:pStyle w:val="Code"/>
        <w:rPr>
          <w:highlight w:val="white"/>
        </w:rPr>
      </w:pPr>
      <w:r w:rsidRPr="00903DBA">
        <w:rPr>
          <w:highlight w:val="white"/>
        </w:rPr>
        <w:t xml:space="preserve">      FileInfo sourceFile </w:t>
      </w:r>
      <w:r w:rsidR="001F2BD0">
        <w:rPr>
          <w:highlight w:val="white"/>
        </w:rPr>
        <w:t>= new(</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47DC3FF6" w:rsidR="00D836FF" w:rsidRPr="00903DBA" w:rsidRDefault="00D836FF" w:rsidP="00D836FF">
      <w:pPr>
        <w:pStyle w:val="Code"/>
        <w:rPr>
          <w:highlight w:val="white"/>
        </w:rPr>
      </w:pPr>
      <w:r w:rsidRPr="00903DBA">
        <w:rPr>
          <w:highlight w:val="white"/>
        </w:rPr>
        <w:t xml:space="preserve">      Preprocessor preprocessor </w:t>
      </w:r>
      <w:r w:rsidR="001F2BD0">
        <w:rPr>
          <w:highlight w:val="white"/>
        </w:rPr>
        <w:t>= new(</w:t>
      </w:r>
      <w:r w:rsidRPr="00903DBA">
        <w:rPr>
          <w:highlight w:val="white"/>
        </w:rPr>
        <w:t>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6531AFC0" w:rsidR="001E6BFE" w:rsidRPr="001E6BFE" w:rsidRDefault="001E6BFE" w:rsidP="001E6BFE">
      <w:pPr>
        <w:pStyle w:val="Code"/>
      </w:pPr>
      <w:r w:rsidRPr="001E6BFE">
        <w:t xml:space="preserve">      FileInfo pFile </w:t>
      </w:r>
      <w:r w:rsidR="001F2BD0">
        <w:t>= new(</w:t>
      </w:r>
      <w:r w:rsidRPr="001E6BFE">
        <w:t>$"{file.FullName}.p");</w:t>
      </w:r>
    </w:p>
    <w:p w14:paraId="32C07A18" w14:textId="5E0B2EBF" w:rsidR="001E6BFE" w:rsidRPr="001E6BFE" w:rsidRDefault="001E6BFE" w:rsidP="001E6BFE">
      <w:pPr>
        <w:pStyle w:val="Code"/>
      </w:pPr>
      <w:r w:rsidRPr="001E6BFE">
        <w:t xml:space="preserve">      StreamWriter pWriter </w:t>
      </w:r>
      <w:r w:rsidR="001F2BD0">
        <w:t>= new(</w:t>
      </w:r>
      <w:r w:rsidRPr="001E6BFE">
        <w:t>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0AA01855" w:rsidR="00D836FF" w:rsidRPr="00903DBA" w:rsidRDefault="00D836FF" w:rsidP="00D836FF">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2C31F36C" w:rsidR="00D836FF" w:rsidRPr="00903DBA" w:rsidRDefault="00D836FF" w:rsidP="00D836FF">
      <w:pPr>
        <w:pStyle w:val="Code"/>
        <w:rPr>
          <w:highlight w:val="white"/>
        </w:rPr>
      </w:pPr>
      <w:r w:rsidRPr="00903DBA">
        <w:rPr>
          <w:highlight w:val="white"/>
        </w:rPr>
        <w:t xml:space="preserve">        SymbolTable.CurrentTable </w:t>
      </w:r>
      <w:r w:rsidR="001F2BD0">
        <w:rPr>
          <w:highlight w:val="white"/>
        </w:rPr>
        <w:t>= new(</w:t>
      </w:r>
      <w:r w:rsidRPr="00903DBA">
        <w:rPr>
          <w:highlight w:val="white"/>
        </w:rPr>
        <w:t>null, Scope.Global);</w:t>
      </w:r>
    </w:p>
    <w:p w14:paraId="2204F0EC" w14:textId="2046ABFB" w:rsidR="00D836FF" w:rsidRPr="00903DBA" w:rsidRDefault="00D836FF" w:rsidP="00D836FF">
      <w:pPr>
        <w:pStyle w:val="Code"/>
        <w:rPr>
          <w:highlight w:val="white"/>
        </w:rPr>
      </w:pPr>
      <w:r w:rsidRPr="00903DBA">
        <w:rPr>
          <w:highlight w:val="white"/>
        </w:rPr>
        <w:t xml:space="preserve">        CCompiler_Main.Parser parser </w:t>
      </w:r>
      <w:r w:rsidR="001F2BD0">
        <w:rPr>
          <w:highlight w:val="white"/>
        </w:rPr>
        <w:t>= new(</w:t>
      </w:r>
      <w:r w:rsidRPr="00903DBA">
        <w:rPr>
          <w:highlight w:val="white"/>
        </w:rPr>
        <w:t>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497CA82A"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w:t>
      </w:r>
      <w:r w:rsidR="00A116EF">
        <w:rPr>
          <w:rStyle w:val="KeyWord0"/>
          <w:highlight w:val="white"/>
        </w:rPr>
        <w:t>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lastRenderedPageBreak/>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493A9767" w:rsidR="00D836FF" w:rsidRPr="00903DBA" w:rsidRDefault="00D836FF" w:rsidP="00D836FF">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string&gt; totalExternSet </w:t>
      </w:r>
      <w:r w:rsidR="001B296B">
        <w:rPr>
          <w:highlight w:val="white"/>
        </w:rPr>
        <w:t>= new(</w:t>
      </w:r>
      <w:r w:rsidR="001B296B" w:rsidRPr="00903DBA">
        <w:rPr>
          <w:highlight w:val="white"/>
        </w:rPr>
        <w: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5A3477B8"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4EA80786"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648A3455" w:rsidR="00D836FF" w:rsidRPr="00903DBA" w:rsidRDefault="00D836FF" w:rsidP="00D836FF">
      <w:pPr>
        <w:pStyle w:val="Code"/>
        <w:rPr>
          <w:highlight w:val="white"/>
        </w:rPr>
      </w:pPr>
      <w:r w:rsidRPr="00903DBA">
        <w:rPr>
          <w:highlight w:val="white"/>
        </w:rPr>
        <w:t xml:space="preserve">        FileInfo assemblyFile </w:t>
      </w:r>
      <w:r w:rsidR="001F2BD0">
        <w:rPr>
          <w:highlight w:val="white"/>
        </w:rPr>
        <w:t>= new(</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07AC9358" w:rsidR="00D836FF" w:rsidRPr="00903DBA" w:rsidRDefault="00D836FF" w:rsidP="00D836FF">
      <w:pPr>
        <w:pStyle w:val="Code"/>
        <w:rPr>
          <w:highlight w:val="white"/>
        </w:rPr>
      </w:pPr>
      <w:r w:rsidRPr="00903DBA">
        <w:rPr>
          <w:highlight w:val="white"/>
        </w:rPr>
        <w:t xml:space="preserve">        StreamWriter streamWriter </w:t>
      </w:r>
      <w:r w:rsidR="001F2BD0">
        <w:rPr>
          <w:highlight w:val="white"/>
        </w:rPr>
        <w:t>= new(</w:t>
      </w:r>
      <w:r w:rsidRPr="00903DBA">
        <w:rPr>
          <w:highlight w:val="white"/>
        </w:rPr>
        <w:t>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6121F962"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lastRenderedPageBreak/>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2DA4DC4E" w:rsidR="00D836FF" w:rsidRPr="00903DBA" w:rsidRDefault="00D836FF" w:rsidP="00D836FF">
      <w:pPr>
        <w:pStyle w:val="Code"/>
        <w:rPr>
          <w:highlight w:val="white"/>
        </w:rPr>
      </w:pPr>
      <w:r w:rsidRPr="00903DBA">
        <w:rPr>
          <w:highlight w:val="white"/>
        </w:rPr>
        <w:t xml:space="preserve">        foreach (StaticSymbol staticSymbol in SymbolTable.</w:t>
      </w:r>
      <w:r w:rsidR="00A116EF">
        <w:rPr>
          <w:highlight w:val="white"/>
        </w:rPr>
        <w:t>StaticSet</w:t>
      </w:r>
      <w:r w:rsidRPr="00903DBA">
        <w:rPr>
          <w:highlight w:val="white"/>
        </w:rPr>
        <w: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65EA9858" w:rsidR="00D836FF" w:rsidRPr="00903DBA" w:rsidRDefault="00D836FF" w:rsidP="00D836FF">
      <w:pPr>
        <w:pStyle w:val="Code"/>
        <w:rPr>
          <w:highlight w:val="white"/>
        </w:rPr>
      </w:pPr>
      <w:r w:rsidRPr="00903DBA">
        <w:rPr>
          <w:highlight w:val="white"/>
        </w:rPr>
        <w:t xml:space="preserve">      StreamWriter makeStream </w:t>
      </w:r>
      <w:r w:rsidR="001F2BD0">
        <w:rPr>
          <w:highlight w:val="white"/>
        </w:rPr>
        <w:t>= new(</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lastRenderedPageBreak/>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 xml:space="preserve">Is the Object File </w:t>
      </w:r>
      <w:proofErr w:type="gramStart"/>
      <w:r w:rsidRPr="00903DBA">
        <w:rPr>
          <w:highlight w:val="white"/>
        </w:rPr>
        <w:t>Fresh?</w:t>
      </w:r>
      <w:r>
        <w:rPr>
          <w:highlight w:val="white"/>
        </w:rPr>
        <w:t>&lt;</w:t>
      </w:r>
      <w:proofErr w:type="gramEnd"/>
      <w:r>
        <w:rPr>
          <w:highlight w:val="white"/>
        </w:rPr>
        <w: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78B118CD" w14:textId="77777777" w:rsidR="00CA3B28" w:rsidRDefault="00D836FF" w:rsidP="00D836FF">
      <w:pPr>
        <w:pStyle w:val="Code"/>
        <w:rPr>
          <w:highlight w:val="white"/>
        </w:rPr>
      </w:pPr>
      <w:r w:rsidRPr="00903DBA">
        <w:rPr>
          <w:highlight w:val="white"/>
        </w:rPr>
        <w:t xml:space="preserve">      FileInfo dependencySetFile =</w:t>
      </w:r>
    </w:p>
    <w:p w14:paraId="6E265E7C" w14:textId="6DDEEF10" w:rsidR="00D836FF" w:rsidRPr="00903DBA" w:rsidRDefault="00CA3B28"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431DEE7" w:rsidR="00D836FF" w:rsidRPr="00903DBA" w:rsidRDefault="00D836FF" w:rsidP="00D836FF">
      <w:pPr>
        <w:pStyle w:val="Code"/>
        <w:rPr>
          <w:highlight w:val="white"/>
        </w:rPr>
      </w:pPr>
      <w:r w:rsidRPr="00903DBA">
        <w:rPr>
          <w:highlight w:val="white"/>
        </w:rPr>
        <w:t xml:space="preserve">      FileInfo generatedFile </w:t>
      </w:r>
      <w:r w:rsidR="001F2BD0">
        <w:rPr>
          <w:highlight w:val="white"/>
        </w:rPr>
        <w:t>= new(</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886D900" w14:textId="77777777" w:rsidR="008B6972" w:rsidRDefault="00D836FF" w:rsidP="00D836FF">
      <w:pPr>
        <w:pStyle w:val="Code"/>
        <w:rPr>
          <w:highlight w:val="white"/>
        </w:rPr>
      </w:pPr>
      <w:r w:rsidRPr="00903DBA">
        <w:rPr>
          <w:highlight w:val="white"/>
        </w:rPr>
        <w:t xml:space="preserve">               dependencySetFile =</w:t>
      </w:r>
    </w:p>
    <w:p w14:paraId="7BCAA281" w14:textId="5F8B29D5" w:rsidR="00D836FF" w:rsidRPr="00903DBA" w:rsidRDefault="008B6972"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1D7026"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1D7026"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1D7026"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1D7026"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1D7026"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1D7026"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1D7026"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1D7026"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1D7026"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1D7026"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1D7026"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1D702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1D702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1D7026"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1D7026"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1D702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1D702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1D702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1D7026"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1D7026"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1D7026"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1D7026"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1D7026"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1D7026"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7E170254" w14:textId="77777777" w:rsidR="005756C9" w:rsidRPr="00903DBA" w:rsidRDefault="00BB3615" w:rsidP="00BB3615">
      <w:pPr>
        <w:pStyle w:val="Code"/>
        <w:rPr>
          <w:highlight w:val="white"/>
        </w:rPr>
      </w:pPr>
      <w:r w:rsidRPr="00903DBA">
        <w:rPr>
          <w:highlight w:val="white"/>
        </w:rPr>
        <w:t xml:space="preserve">    private </w:t>
      </w:r>
      <w:r w:rsidR="005756C9">
        <w:rPr>
          <w:highlight w:val="white"/>
        </w:rPr>
        <w:t>Dictionary</w:t>
      </w:r>
      <w:r w:rsidR="005756C9" w:rsidRPr="00903DBA">
        <w:rPr>
          <w:highlight w:val="white"/>
        </w:rPr>
        <w:t>&lt;string,Macro&gt; m_macroMap =</w:t>
      </w:r>
    </w:p>
    <w:p w14:paraId="53C144E1" w14:textId="77777777" w:rsidR="005756C9" w:rsidRPr="00903DBA" w:rsidRDefault="005756C9" w:rsidP="00BB3615">
      <w:pPr>
        <w:pStyle w:val="Code"/>
        <w:rPr>
          <w:highlight w:val="white"/>
        </w:rPr>
      </w:pPr>
      <w:r w:rsidRPr="00903DBA">
        <w:rPr>
          <w:highlight w:val="white"/>
        </w:rPr>
        <w:t xml:space="preserve">              new Dictionary&lt;string,Macro&gt;();</w:t>
      </w:r>
    </w:p>
    <w:p w14:paraId="033F85BA" w14:textId="387C4906" w:rsidR="00BB3615" w:rsidRPr="00903DBA" w:rsidRDefault="005756C9" w:rsidP="00BB3615">
      <w:pPr>
        <w:pStyle w:val="Code"/>
        <w:rPr>
          <w:highlight w:val="white"/>
        </w:rPr>
      </w:pPr>
      <w:r w:rsidRPr="00903DBA">
        <w:rPr>
          <w:highlight w:val="white"/>
        </w:rPr>
        <w:t xml:space="preserve">    private Stack&lt;FileInfo&gt; m_includeStack </w:t>
      </w:r>
      <w:r>
        <w:rPr>
          <w:highlight w:val="white"/>
        </w:rPr>
        <w:t>= new(</w:t>
      </w:r>
      <w:r w:rsidRPr="00903DBA">
        <w:rPr>
          <w:highlight w:val="white"/>
        </w:rPr>
        <w:t>);</w:t>
      </w:r>
    </w:p>
    <w:p w14:paraId="36F9D9DB" w14:textId="47BDE893" w:rsidR="00BB3615" w:rsidRPr="00903DBA" w:rsidRDefault="00BB3615" w:rsidP="00BB3615">
      <w:pPr>
        <w:pStyle w:val="Code"/>
        <w:rPr>
          <w:highlight w:val="white"/>
        </w:rPr>
      </w:pPr>
      <w:r w:rsidRPr="00903DBA">
        <w:rPr>
          <w:highlight w:val="white"/>
        </w:rPr>
        <w:t xml:space="preserve">    private </w:t>
      </w:r>
      <w:r w:rsidR="001B296B">
        <w:rPr>
          <w:highlight w:val="white"/>
        </w:rPr>
        <w:t>HashSet</w:t>
      </w:r>
      <w:r w:rsidR="001B296B" w:rsidRPr="00903DBA">
        <w:rPr>
          <w:highlight w:val="white"/>
        </w:rPr>
        <w:t xml:space="preserve">&lt;FileInfo&gt; m_includeSet </w:t>
      </w:r>
      <w:r w:rsidR="001B296B">
        <w:rPr>
          <w:highlight w:val="white"/>
        </w:rPr>
        <w:t>= new(</w:t>
      </w:r>
      <w:r w:rsidR="001B296B" w:rsidRPr="00903DBA">
        <w:rPr>
          <w:highlight w:val="white"/>
        </w:rPr>
        <w:t>);</w:t>
      </w:r>
    </w:p>
    <w:p w14:paraId="1522B239" w14:textId="4D4E789B"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w:t>
      </w:r>
      <w:r w:rsidR="001F2BD0">
        <w:rPr>
          <w:highlight w:val="white"/>
        </w:rPr>
        <w:t>= new(</w:t>
      </w:r>
      <w:r w:rsidRPr="00903DBA">
        <w:rPr>
          <w:highlight w:val="white"/>
        </w:rPr>
        <w:t>);</w:t>
      </w:r>
    </w:p>
    <w:p w14:paraId="6C03EC8E" w14:textId="7D8D6620" w:rsidR="00BB3615" w:rsidRPr="00903DBA" w:rsidRDefault="00BB3615" w:rsidP="00A95CB2">
      <w:pPr>
        <w:pStyle w:val="Code"/>
        <w:rPr>
          <w:highlight w:val="white"/>
        </w:rPr>
      </w:pPr>
      <w:r w:rsidRPr="00903DBA">
        <w:rPr>
          <w:highlight w:val="white"/>
        </w:rPr>
        <w:t xml:space="preserve">    private StringBuilder m_outputBuffer </w:t>
      </w:r>
      <w:r w:rsidR="001F2BD0">
        <w:rPr>
          <w:highlight w:val="white"/>
        </w:rPr>
        <w:t>= new(</w:t>
      </w:r>
      <w:r w:rsidRPr="00903DBA">
        <w:rPr>
          <w:highlight w:val="white"/>
        </w:rPr>
        <w:t>);</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26B6B029" w:rsidR="005B1C6D" w:rsidRPr="00903DBA" w:rsidRDefault="005B1C6D" w:rsidP="005B1C6D">
      <w:pPr>
        <w:pStyle w:val="Code"/>
        <w:rPr>
          <w:highlight w:val="white"/>
        </w:rPr>
      </w:pPr>
      <w:r w:rsidRPr="00903DBA">
        <w:rPr>
          <w:highlight w:val="white"/>
        </w:rPr>
        <w:t xml:space="preserve">      StreamReader streamReader </w:t>
      </w:r>
      <w:r w:rsidR="001F2BD0">
        <w:rPr>
          <w:highlight w:val="white"/>
        </w:rPr>
        <w:t>= new(</w:t>
      </w:r>
      <w:r w:rsidRPr="00903DBA">
        <w:rPr>
          <w:highlight w:val="white"/>
        </w:rPr>
        <w:t>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571DDFBC" w:rsidR="00975655" w:rsidRPr="00975655" w:rsidRDefault="00975655" w:rsidP="00975655">
      <w:pPr>
        <w:pStyle w:val="Code"/>
        <w:rPr>
          <w:highlight w:val="white"/>
        </w:rPr>
      </w:pPr>
      <w:r w:rsidRPr="00975655">
        <w:rPr>
          <w:highlight w:val="white"/>
        </w:rPr>
        <w:t xml:space="preserve">      List&lt;string&gt; lineList </w:t>
      </w:r>
      <w:r w:rsidR="001F2BD0">
        <w:rPr>
          <w:highlight w:val="white"/>
        </w:rPr>
        <w:t>= new(</w:t>
      </w:r>
      <w:r w:rsidRPr="00975655">
        <w:rPr>
          <w:highlight w:val="white"/>
        </w:rPr>
        <w: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695842D1" w:rsidR="009245FC" w:rsidRPr="009245FC" w:rsidRDefault="009245FC" w:rsidP="009245FC">
      <w:pPr>
        <w:pStyle w:val="Code"/>
        <w:rPr>
          <w:highlight w:val="white"/>
        </w:rPr>
      </w:pPr>
      <w:r w:rsidRPr="009245FC">
        <w:rPr>
          <w:highlight w:val="white"/>
        </w:rPr>
        <w:t xml:space="preserve">      List&lt;string&gt; mergeList </w:t>
      </w:r>
      <w:r w:rsidR="001F2BD0">
        <w:rPr>
          <w:highlight w:val="white"/>
        </w:rPr>
        <w:t>= new(</w:t>
      </w:r>
      <w:r w:rsidRPr="009245FC">
        <w:rPr>
          <w:highlight w:val="white"/>
        </w:rPr>
        <w: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2B494091" w:rsidR="009245FC" w:rsidRPr="009245FC" w:rsidRDefault="009245FC" w:rsidP="009245FC">
      <w:pPr>
        <w:pStyle w:val="Code"/>
        <w:rPr>
          <w:highlight w:val="white"/>
        </w:rPr>
      </w:pPr>
      <w:r w:rsidRPr="009245FC">
        <w:rPr>
          <w:highlight w:val="white"/>
        </w:rPr>
        <w:t xml:space="preserve">        List&lt;string&gt; resultList </w:t>
      </w:r>
      <w:r w:rsidR="001F2BD0">
        <w:rPr>
          <w:highlight w:val="white"/>
        </w:rPr>
        <w:t>= new(</w:t>
      </w:r>
      <w:r w:rsidRPr="009245FC">
        <w:rPr>
          <w:highlight w:val="white"/>
        </w:rPr>
        <w: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67F02EB2" w:rsidR="009245FC" w:rsidRPr="009245FC" w:rsidRDefault="009245FC" w:rsidP="009245FC">
      <w:pPr>
        <w:pStyle w:val="Code"/>
        <w:rPr>
          <w:highlight w:val="white"/>
        </w:rPr>
      </w:pPr>
      <w:r w:rsidRPr="009245FC">
        <w:rPr>
          <w:highlight w:val="white"/>
        </w:rPr>
        <w:t xml:space="preserve">            StringBuilder buffer </w:t>
      </w:r>
      <w:r w:rsidR="001F2BD0">
        <w:rPr>
          <w:highlight w:val="white"/>
        </w:rPr>
        <w:t>= new(</w:t>
      </w:r>
      <w:r w:rsidRPr="009245FC">
        <w:rPr>
          <w:highlight w:val="white"/>
        </w:rPr>
        <w:t>);</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16E1276A" w:rsidR="00B62C15" w:rsidRPr="00903DBA" w:rsidRDefault="00B62C15" w:rsidP="00B62C15">
      <w:pPr>
        <w:pStyle w:val="Code"/>
        <w:rPr>
          <w:highlight w:val="white"/>
        </w:rPr>
      </w:pPr>
      <w:r w:rsidRPr="00903DBA">
        <w:rPr>
          <w:highlight w:val="white"/>
        </w:rPr>
        <w:t xml:space="preserve">      MemoryStream memoryStream </w:t>
      </w:r>
      <w:r w:rsidR="001F2BD0">
        <w:rPr>
          <w:highlight w:val="white"/>
        </w:rPr>
        <w:t>= new(</w:t>
      </w:r>
      <w:r w:rsidRPr="00903DBA">
        <w:rPr>
          <w:highlight w:val="white"/>
        </w:rPr>
        <w:t>byteArray);</w:t>
      </w:r>
    </w:p>
    <w:p w14:paraId="1D836896" w14:textId="00952390" w:rsidR="00B62C15" w:rsidRPr="00903DBA" w:rsidRDefault="00B62C15" w:rsidP="00B62C15">
      <w:pPr>
        <w:pStyle w:val="Code"/>
        <w:rPr>
          <w:highlight w:val="white"/>
        </w:rPr>
      </w:pPr>
      <w:r w:rsidRPr="00903DBA">
        <w:rPr>
          <w:highlight w:val="white"/>
        </w:rPr>
        <w:t xml:space="preserve">      CCompiler_Pre.Scanner scanner </w:t>
      </w:r>
      <w:r w:rsidR="001F2BD0">
        <w:rPr>
          <w:highlight w:val="white"/>
        </w:rPr>
        <w:t>= new(</w:t>
      </w:r>
      <w:r w:rsidRPr="00903DBA">
        <w:rPr>
          <w:highlight w:val="white"/>
        </w:rPr>
        <w:t>memoryStream);</w:t>
      </w:r>
    </w:p>
    <w:p w14:paraId="55500CD2" w14:textId="38972E63" w:rsidR="00B62C15" w:rsidRPr="00903DBA" w:rsidRDefault="00B62C15" w:rsidP="00B62C15">
      <w:pPr>
        <w:pStyle w:val="Code"/>
        <w:rPr>
          <w:highlight w:val="white"/>
        </w:rPr>
      </w:pPr>
      <w:r w:rsidRPr="00903DBA">
        <w:rPr>
          <w:highlight w:val="white"/>
        </w:rPr>
        <w:t xml:space="preserve">      List&lt;Token&gt; tokenList </w:t>
      </w:r>
      <w:r w:rsidR="001F2BD0">
        <w:rPr>
          <w:highlight w:val="white"/>
        </w:rPr>
        <w:t>= new(</w:t>
      </w:r>
      <w:r w:rsidRPr="00903DBA">
        <w:rPr>
          <w:highlight w:val="white"/>
        </w:rPr>
        <w: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6C0BB675" w:rsidR="00B62C15" w:rsidRPr="00903DBA" w:rsidRDefault="00B62C15" w:rsidP="00B62C15">
      <w:pPr>
        <w:pStyle w:val="Code"/>
        <w:rPr>
          <w:highlight w:val="white"/>
        </w:rPr>
      </w:pPr>
      <w:r w:rsidRPr="00903DBA">
        <w:rPr>
          <w:highlight w:val="white"/>
        </w:rPr>
        <w:t xml:space="preserve">      StringBuilder buffer </w:t>
      </w:r>
      <w:r w:rsidR="001F2BD0">
        <w:rPr>
          <w:highlight w:val="white"/>
        </w:rPr>
        <w:t>= new(</w:t>
      </w:r>
      <w:r w:rsidRPr="00903DBA">
        <w:rPr>
          <w:highlight w:val="white"/>
        </w:rPr>
        <w:t>);</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3E7E67DA" w:rsidR="00B62C15" w:rsidRPr="00492109" w:rsidRDefault="00B62C15" w:rsidP="00B62C15">
      <w:pPr>
        <w:pStyle w:val="Code"/>
        <w:rPr>
          <w:highlight w:val="white"/>
          <w:lang w:val="nb-NO"/>
        </w:rPr>
      </w:pPr>
      <w:r w:rsidRPr="00492109">
        <w:rPr>
          <w:highlight w:val="white"/>
          <w:lang w:val="nb-NO"/>
        </w:rPr>
        <w:t xml:space="preserve">      List&lt;Token&gt; resultList </w:t>
      </w:r>
      <w:r w:rsidR="001F2BD0">
        <w:rPr>
          <w:highlight w:val="white"/>
          <w:lang w:val="nb-NO"/>
        </w:rPr>
        <w:t>= new(</w:t>
      </w:r>
      <w:r w:rsidRPr="00492109">
        <w:rPr>
          <w:highlight w:val="white"/>
          <w:lang w:val="nb-NO"/>
        </w:rPr>
        <w: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5BB0F4CB" w14:textId="77777777" w:rsidR="0066479D" w:rsidRDefault="00E24361" w:rsidP="00E24361">
      <w:pPr>
        <w:pStyle w:val="Code"/>
        <w:rPr>
          <w:highlight w:val="white"/>
        </w:rPr>
      </w:pPr>
      <w:r w:rsidRPr="00E24361">
        <w:rPr>
          <w:highlight w:val="white"/>
        </w:rPr>
        <w:t xml:space="preserve">      m_outputBuffer.Append(</w:t>
      </w:r>
      <w:r w:rsidR="0051081D">
        <w:rPr>
          <w:highlight w:val="white"/>
        </w:rPr>
        <w:t>$"{</w:t>
      </w:r>
      <w:r w:rsidRPr="00E24361">
        <w:rPr>
          <w:highlight w:val="white"/>
        </w:rPr>
        <w:t>Symbol.SeparatorId</w:t>
      </w:r>
      <w:r w:rsidR="0051081D">
        <w:rPr>
          <w:highlight w:val="white"/>
        </w:rPr>
        <w:t>}</w:t>
      </w:r>
      <w:r w:rsidR="0066479D">
        <w:rPr>
          <w:highlight w:val="white"/>
        </w:rPr>
        <w:t xml:space="preserve">" + </w:t>
      </w:r>
    </w:p>
    <w:p w14:paraId="4FE578C3" w14:textId="0E71ED61"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CCompiler_Main.Scanner.Path</w:t>
      </w:r>
      <w:r w:rsidR="0051081D">
        <w:rPr>
          <w:highlight w:val="white"/>
        </w:rPr>
        <w:t>}</w:t>
      </w:r>
      <w:r w:rsidR="00361DBC">
        <w:rPr>
          <w:highlight w:val="white"/>
        </w:rPr>
        <w:t>,</w:t>
      </w:r>
      <w:r w:rsidR="0051081D">
        <w:rPr>
          <w:highlight w:val="white"/>
        </w:rPr>
        <w:t>" +</w:t>
      </w:r>
    </w:p>
    <w:p w14:paraId="2249EC42" w14:textId="77546364" w:rsidR="0066479D" w:rsidRDefault="0066479D" w:rsidP="00E24361">
      <w:pPr>
        <w:pStyle w:val="Code"/>
        <w:rPr>
          <w:highlight w:val="white"/>
        </w:rPr>
      </w:pPr>
      <w:r>
        <w:rPr>
          <w:highlight w:val="white"/>
        </w:rPr>
        <w:t xml:space="preserve">         </w:t>
      </w:r>
      <w:r w:rsidR="00E24361" w:rsidRPr="00E24361">
        <w:rPr>
          <w:highlight w:val="white"/>
        </w:rPr>
        <w:t xml:space="preserve">                   </w:t>
      </w:r>
      <w:r w:rsidR="0051081D">
        <w:rPr>
          <w:highlight w:val="white"/>
        </w:rPr>
        <w:t>$</w:t>
      </w:r>
      <w:r w:rsidR="00E24361" w:rsidRPr="00E24361">
        <w:rPr>
          <w:highlight w:val="white"/>
        </w:rPr>
        <w:t>"</w:t>
      </w:r>
      <w:r w:rsidR="0051081D">
        <w:rPr>
          <w:highlight w:val="white"/>
        </w:rPr>
        <w:t>{</w:t>
      </w:r>
      <w:r w:rsidR="00E24361" w:rsidRPr="00E24361">
        <w:rPr>
          <w:highlight w:val="white"/>
        </w:rPr>
        <w:t>CCompiler_Main.Scanner.Line</w:t>
      </w:r>
      <w:r w:rsidR="0051081D">
        <w:rPr>
          <w:highlight w:val="white"/>
        </w:rPr>
        <w:t>}</w:t>
      </w:r>
      <w:r>
        <w:rPr>
          <w:highlight w:val="white"/>
        </w:rPr>
        <w:t xml:space="preserve">" + </w:t>
      </w:r>
    </w:p>
    <w:p w14:paraId="668DD37B" w14:textId="517B95A7" w:rsidR="00E24361" w:rsidRPr="00E24361" w:rsidRDefault="0066479D" w:rsidP="00E24361">
      <w:pPr>
        <w:pStyle w:val="Code"/>
        <w:rPr>
          <w:highlight w:val="white"/>
        </w:rPr>
      </w:pPr>
      <w:r>
        <w:rPr>
          <w:highlight w:val="white"/>
        </w:rPr>
        <w:t xml:space="preserve">                            $"</w:t>
      </w:r>
      <w:r w:rsidR="0051081D">
        <w:rPr>
          <w:highlight w:val="white"/>
        </w:rPr>
        <w:t>{</w:t>
      </w:r>
      <w:r w:rsidR="00E24361" w:rsidRPr="00E24361">
        <w:rPr>
          <w:highlight w:val="white"/>
        </w:rPr>
        <w:t>Symbol.SeparatorId</w:t>
      </w:r>
      <w:r w:rsidR="0051081D">
        <w:rPr>
          <w:highlight w:val="white"/>
        </w:rPr>
        <w:t>}</w:t>
      </w:r>
      <w:r w:rsidR="00E24361" w:rsidRPr="00E24361">
        <w:rPr>
          <w:highlight w:val="white"/>
        </w:rPr>
        <w:t>\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lastRenderedPageBreak/>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6D08FC3"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2E0F8322" w:rsidR="006518AB" w:rsidRDefault="006518AB" w:rsidP="006518AB">
      <w:pPr>
        <w:pStyle w:val="Code"/>
        <w:rPr>
          <w:highlight w:val="white"/>
        </w:rPr>
      </w:pPr>
      <w:r>
        <w:rPr>
          <w:highlight w:val="white"/>
        </w:rPr>
        <w:t xml:space="preserve">        StringBuilder buffer </w:t>
      </w:r>
      <w:r w:rsidR="001F2BD0">
        <w:rPr>
          <w:highlight w:val="white"/>
        </w:rPr>
        <w:t>= new(</w:t>
      </w:r>
      <w:r>
        <w:rPr>
          <w:highlight w:val="white"/>
        </w:rPr>
        <w:t>);</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208B566" w:rsidR="006518AB" w:rsidRDefault="006518AB" w:rsidP="006518AB">
      <w:pPr>
        <w:pStyle w:val="Code"/>
        <w:rPr>
          <w:highlight w:val="white"/>
        </w:rPr>
      </w:pPr>
      <w:r>
        <w:rPr>
          <w:highlight w:val="white"/>
        </w:rPr>
        <w:t xml:space="preserve">          includeFile </w:t>
      </w:r>
      <w:r w:rsidR="001F2BD0">
        <w:rPr>
          <w:highlight w:val="white"/>
        </w:rPr>
        <w:t>= new(</w:t>
      </w:r>
      <w:r>
        <w:rPr>
          <w:highlight w:val="white"/>
        </w:rPr>
        <w:t>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7886E6"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E6D047A" w14:textId="09B410B7" w:rsidR="006518AB" w:rsidRDefault="008B3351" w:rsidP="006518AB">
      <w:pPr>
        <w:pStyle w:val="Code"/>
        <w:rPr>
          <w:highlight w:val="white"/>
        </w:rPr>
      </w:pPr>
      <w:r>
        <w:rPr>
          <w:highlight w:val="white"/>
        </w:rPr>
        <w:t xml:space="preserve">                            $"{</w:t>
      </w:r>
      <w:r w:rsidR="006518AB">
        <w:rPr>
          <w:highlight w:val="white"/>
        </w:rPr>
        <w:t>CCompiler_Main.Scanner.Path</w:t>
      </w:r>
      <w:r>
        <w:rPr>
          <w:highlight w:val="white"/>
        </w:rPr>
        <w:t>},0"</w:t>
      </w:r>
      <w:r w:rsidR="006518AB">
        <w:rPr>
          <w:highlight w:val="white"/>
        </w:rPr>
        <w:t xml:space="preserve"> +</w:t>
      </w:r>
    </w:p>
    <w:p w14:paraId="275188D3" w14:textId="55506EB6" w:rsidR="006518AB" w:rsidRDefault="006518AB" w:rsidP="006518AB">
      <w:pPr>
        <w:pStyle w:val="Code"/>
        <w:rPr>
          <w:highlight w:val="white"/>
        </w:rPr>
      </w:pPr>
      <w:r>
        <w:rPr>
          <w:highlight w:val="white"/>
        </w:rPr>
        <w:t xml:space="preserve">                            </w:t>
      </w:r>
      <w:r w:rsidR="008B3351">
        <w:rPr>
          <w:highlight w:val="white"/>
        </w:rPr>
        <w:t>$</w:t>
      </w:r>
      <w:r>
        <w:rPr>
          <w:highlight w:val="white"/>
        </w:rPr>
        <w:t>"</w:t>
      </w:r>
      <w:r w:rsidR="008B3351">
        <w:rPr>
          <w:highlight w:val="white"/>
        </w:rPr>
        <w:t>{</w:t>
      </w:r>
      <w:r>
        <w:rPr>
          <w:highlight w:val="white"/>
        </w:rPr>
        <w:t>Symbol.SeparatorId</w:t>
      </w:r>
      <w:r w:rsidR="008B3351">
        <w:rPr>
          <w:highlight w:val="white"/>
        </w:rPr>
        <w:t>}</w:t>
      </w:r>
      <w:r>
        <w:rPr>
          <w:highlight w:val="white"/>
        </w:rPr>
        <w:t>\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4683147F" w14:textId="77777777" w:rsidR="008B3351" w:rsidRDefault="006518AB" w:rsidP="006518AB">
      <w:pPr>
        <w:pStyle w:val="Code"/>
        <w:rPr>
          <w:highlight w:val="white"/>
        </w:rPr>
      </w:pPr>
      <w:r>
        <w:rPr>
          <w:highlight w:val="white"/>
        </w:rPr>
        <w:t xml:space="preserve">      m_outputBuffer.Append(</w:t>
      </w:r>
      <w:r w:rsidR="008B3351">
        <w:rPr>
          <w:highlight w:val="white"/>
        </w:rPr>
        <w:t>$"{</w:t>
      </w:r>
      <w:r>
        <w:rPr>
          <w:highlight w:val="white"/>
        </w:rPr>
        <w:t>Symbol.SeparatorId</w:t>
      </w:r>
      <w:r w:rsidR="008B3351">
        <w:rPr>
          <w:highlight w:val="white"/>
        </w:rPr>
        <w:t>}" +</w:t>
      </w:r>
    </w:p>
    <w:p w14:paraId="2327855D" w14:textId="50F8E846" w:rsidR="006518AB" w:rsidRDefault="008B3351" w:rsidP="006518AB">
      <w:pPr>
        <w:pStyle w:val="Code"/>
        <w:rPr>
          <w:highlight w:val="white"/>
        </w:rPr>
      </w:pPr>
      <w:r>
        <w:rPr>
          <w:highlight w:val="white"/>
        </w:rPr>
        <w:lastRenderedPageBreak/>
        <w:t xml:space="preserve">                            $"{</w:t>
      </w:r>
      <w:r w:rsidR="006518AB">
        <w:rPr>
          <w:highlight w:val="white"/>
        </w:rPr>
        <w:t>CCompiler_Main.Scanner.Path</w:t>
      </w:r>
      <w:r>
        <w:rPr>
          <w:highlight w:val="white"/>
        </w:rPr>
        <w:t>}," +</w:t>
      </w:r>
    </w:p>
    <w:p w14:paraId="3E33F982" w14:textId="1F245D9F" w:rsidR="006518AB" w:rsidRDefault="006518AB" w:rsidP="006518AB">
      <w:pPr>
        <w:pStyle w:val="Code"/>
        <w:rPr>
          <w:highlight w:val="white"/>
        </w:rPr>
      </w:pPr>
      <w:r>
        <w:rPr>
          <w:highlight w:val="white"/>
        </w:rPr>
        <w:t xml:space="preserve">                            </w:t>
      </w:r>
      <w:r w:rsidR="008B3351">
        <w:rPr>
          <w:highlight w:val="white"/>
        </w:rPr>
        <w:t>$"</w:t>
      </w:r>
      <w:r w:rsidR="00A82B5A">
        <w:rPr>
          <w:highlight w:val="white"/>
        </w:rPr>
        <w:t>{(</w:t>
      </w:r>
      <w:r>
        <w:rPr>
          <w:highlight w:val="white"/>
        </w:rPr>
        <w:t>CCompiler_Main.Scanner.Line - 1)</w:t>
      </w:r>
      <w:r w:rsidR="008B3351">
        <w:rPr>
          <w:highlight w:val="white"/>
        </w:rPr>
        <w:t>}"</w:t>
      </w:r>
      <w:r>
        <w:rPr>
          <w:highlight w:val="white"/>
        </w:rPr>
        <w:t xml:space="preserve"> +</w:t>
      </w:r>
    </w:p>
    <w:p w14:paraId="6AF7B6F5" w14:textId="34935E1D" w:rsidR="006518AB" w:rsidRDefault="006518AB" w:rsidP="006518AB">
      <w:pPr>
        <w:pStyle w:val="Code"/>
        <w:rPr>
          <w:highlight w:val="white"/>
        </w:rPr>
      </w:pPr>
      <w:r>
        <w:rPr>
          <w:highlight w:val="white"/>
        </w:rPr>
        <w:t xml:space="preserve">                            </w:t>
      </w:r>
      <w:r w:rsidR="008B3351">
        <w:rPr>
          <w:highlight w:val="white"/>
        </w:rPr>
        <w:t>$"{</w:t>
      </w:r>
      <w:r>
        <w:rPr>
          <w:highlight w:val="white"/>
        </w:rPr>
        <w:t>Symbol.SeparatorId</w:t>
      </w:r>
      <w:r w:rsidR="008B3351">
        <w:rPr>
          <w:highlight w:val="white"/>
        </w:rPr>
        <w:t>}</w:t>
      </w:r>
      <w:r>
        <w:rPr>
          <w:highlight w:val="white"/>
        </w:rPr>
        <w:t>\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24C4E487" w:rsidR="006518AB" w:rsidRDefault="006518AB" w:rsidP="006518AB">
      <w:pPr>
        <w:pStyle w:val="Code"/>
        <w:rPr>
          <w:highlight w:val="white"/>
        </w:rPr>
      </w:pPr>
      <w:r>
        <w:rPr>
          <w:highlight w:val="white"/>
        </w:rPr>
        <w:t xml:space="preserve">      m_tokenList </w:t>
      </w:r>
      <w:r w:rsidR="001F2BD0">
        <w:rPr>
          <w:highlight w:val="white"/>
        </w:rPr>
        <w:t>= new(</w:t>
      </w:r>
      <w:r>
        <w:rPr>
          <w:highlight w:val="white"/>
        </w:rPr>
        <w: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lastRenderedPageBreak/>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31DA4888" w:rsidR="0090064D" w:rsidRPr="0090064D" w:rsidRDefault="0090064D" w:rsidP="0090064D">
      <w:pPr>
        <w:pStyle w:val="Code"/>
        <w:rPr>
          <w:highlight w:val="white"/>
        </w:rPr>
      </w:pPr>
      <w:r w:rsidRPr="0090064D">
        <w:rPr>
          <w:highlight w:val="white"/>
        </w:rPr>
        <w:t xml:space="preserve">      Token token </w:t>
      </w:r>
      <w:r w:rsidR="001F2BD0">
        <w:rPr>
          <w:highlight w:val="white"/>
        </w:rPr>
        <w:t>= new(</w:t>
      </w:r>
      <w:r w:rsidRPr="0090064D">
        <w:rPr>
          <w:highlight w:val="white"/>
        </w:rPr>
        <w:t>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65813B92" w:rsidR="0090064D" w:rsidRPr="0090064D" w:rsidRDefault="0090064D" w:rsidP="0090064D">
      <w:pPr>
        <w:pStyle w:val="Code"/>
        <w:rPr>
          <w:highlight w:val="white"/>
        </w:rPr>
      </w:pPr>
      <w:r w:rsidRPr="0090064D">
        <w:rPr>
          <w:highlight w:val="white"/>
        </w:rPr>
        <w:t xml:space="preserve">      StringBuilder buffer </w:t>
      </w:r>
      <w:r w:rsidR="001F2BD0">
        <w:rPr>
          <w:highlight w:val="white"/>
        </w:rPr>
        <w:t>= new(</w:t>
      </w:r>
      <w:r w:rsidRPr="0090064D">
        <w:rPr>
          <w:highlight w:val="white"/>
        </w:rPr>
        <w:t>);</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lastRenderedPageBreak/>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21CF457D" w:rsidR="0090064D" w:rsidRPr="0090064D" w:rsidRDefault="0090064D" w:rsidP="0090064D">
      <w:pPr>
        <w:pStyle w:val="Code"/>
        <w:rPr>
          <w:highlight w:val="white"/>
        </w:rPr>
      </w:pPr>
      <w:r w:rsidRPr="0090064D">
        <w:rPr>
          <w:highlight w:val="white"/>
        </w:rPr>
        <w:t xml:space="preserve">          return </w:t>
      </w:r>
      <w:r w:rsidR="00602232">
        <w:rPr>
          <w:highlight w:val="white"/>
        </w:rPr>
        <w:t>$"{</w:t>
      </w:r>
      <w:r w:rsidRPr="0090064D">
        <w:rPr>
          <w:highlight w:val="white"/>
        </w:rPr>
        <w:t>m_value.ToString()</w:t>
      </w:r>
      <w:r w:rsidR="00602232">
        <w:rPr>
          <w:highlight w:val="white"/>
        </w:rPr>
        <w:t xml:space="preserve">} </w:t>
      </w:r>
      <w:r w:rsidRPr="0090064D">
        <w:rPr>
          <w:highlight w:val="white"/>
        </w:rPr>
        <w:t>(";</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3FCFFE81" w:rsidR="00B96B62" w:rsidRPr="00B96B62" w:rsidRDefault="00B96B62" w:rsidP="00B96B62">
      <w:pPr>
        <w:pStyle w:val="Code"/>
        <w:rPr>
          <w:highlight w:val="white"/>
        </w:rPr>
      </w:pPr>
      <w:r w:rsidRPr="00B96B62">
        <w:rPr>
          <w:highlight w:val="white"/>
        </w:rPr>
        <w:lastRenderedPageBreak/>
        <w:t xml:space="preserve">        macro </w:t>
      </w:r>
      <w:r w:rsidR="001F2BD0">
        <w:rPr>
          <w:highlight w:val="white"/>
        </w:rPr>
        <w:t>= new(</w:t>
      </w:r>
      <w:r w:rsidRPr="00B96B62">
        <w:rPr>
          <w:highlight w:val="white"/>
        </w:rPr>
        <w:t>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31F513A9" w:rsidR="00B96B62" w:rsidRPr="00B96B62" w:rsidRDefault="00B96B62" w:rsidP="00B96B62">
      <w:pPr>
        <w:pStyle w:val="Code"/>
        <w:rPr>
          <w:highlight w:val="white"/>
        </w:rPr>
      </w:pPr>
      <w:r w:rsidRPr="00B96B62">
        <w:rPr>
          <w:highlight w:val="white"/>
        </w:rPr>
        <w:t xml:space="preserve">        </w:t>
      </w:r>
      <w:r w:rsidR="005756C9">
        <w:rPr>
          <w:highlight w:val="white"/>
        </w:rPr>
        <w:t>Dictionary</w:t>
      </w:r>
      <w:r w:rsidR="005756C9" w:rsidRPr="00B96B62">
        <w:rPr>
          <w:highlight w:val="white"/>
        </w:rPr>
        <w:t xml:space="preserve">&lt;string,int&gt; paramMap </w:t>
      </w:r>
      <w:r w:rsidR="005756C9">
        <w:rPr>
          <w:highlight w:val="white"/>
        </w:rPr>
        <w:t>= new(</w:t>
      </w:r>
      <w:r w:rsidR="005756C9" w:rsidRPr="00B96B62">
        <w:rPr>
          <w:highlight w:val="white"/>
        </w:rPr>
        <w: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18B9B4C6" w:rsidR="00844DC5" w:rsidRPr="00844DC5" w:rsidRDefault="00844DC5" w:rsidP="00844DC5">
      <w:pPr>
        <w:pStyle w:val="Code"/>
        <w:rPr>
          <w:highlight w:val="white"/>
        </w:rPr>
      </w:pPr>
      <w:r w:rsidRPr="00844DC5">
        <w:rPr>
          <w:highlight w:val="white"/>
        </w:rPr>
        <w:t xml:space="preserve">              new Token(CCompiler_Pre.Tokens.LEFT_PARENTHESIS</w:t>
      </w:r>
      <w:r w:rsidR="00A82B5A">
        <w:rPr>
          <w:highlight w:val="white"/>
        </w:rPr>
        <w:t>, "</w:t>
      </w:r>
      <w:r w:rsidRPr="00844DC5">
        <w:rPr>
          <w:highlight w:val="white"/>
        </w:rPr>
        <w:t>(");</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lastRenderedPageBreak/>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1BB5A62D" w:rsidR="00A246CE" w:rsidRPr="00A246CE" w:rsidRDefault="00A246CE" w:rsidP="00A246CE">
      <w:pPr>
        <w:pStyle w:val="Code"/>
        <w:rPr>
          <w:highlight w:val="white"/>
        </w:rPr>
      </w:pPr>
      <w:r w:rsidRPr="00A246CE">
        <w:rPr>
          <w:highlight w:val="white"/>
        </w:rPr>
        <w:t xml:space="preserve">        </w:t>
      </w:r>
      <w:r w:rsidR="005756C9">
        <w:rPr>
          <w:highlight w:val="white"/>
        </w:rPr>
        <w:t>Dictionary</w:t>
      </w:r>
      <w:r w:rsidR="005756C9" w:rsidRPr="00A246CE">
        <w:rPr>
          <w:highlight w:val="white"/>
        </w:rPr>
        <w:t xml:space="preserve">&lt;int,int&gt; indexToParamMap </w:t>
      </w:r>
      <w:r w:rsidR="005756C9">
        <w:rPr>
          <w:highlight w:val="white"/>
        </w:rPr>
        <w:t>= new(</w:t>
      </w:r>
      <w:r w:rsidR="005756C9" w:rsidRPr="00A246CE">
        <w:rPr>
          <w:highlight w:val="white"/>
        </w:rPr>
        <w: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388B2168" w:rsidR="00A246CE" w:rsidRPr="00A246CE" w:rsidRDefault="00A246CE" w:rsidP="00A246CE">
      <w:pPr>
        <w:pStyle w:val="Code"/>
        <w:rPr>
          <w:highlight w:val="white"/>
        </w:rPr>
      </w:pPr>
      <w:r w:rsidRPr="00A246CE">
        <w:rPr>
          <w:highlight w:val="white"/>
        </w:rPr>
        <w:t xml:space="preserve">        macro </w:t>
      </w:r>
      <w:r w:rsidR="001F2BD0">
        <w:rPr>
          <w:highlight w:val="white"/>
        </w:rPr>
        <w:t>= new(</w:t>
      </w:r>
      <w:r w:rsidRPr="00A246CE">
        <w:rPr>
          <w:highlight w:val="white"/>
        </w:rPr>
        <w:t>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lastRenderedPageBreak/>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66119E03" w:rsidR="006518AB" w:rsidRDefault="006518AB" w:rsidP="006518AB">
      <w:pPr>
        <w:pStyle w:val="Code"/>
        <w:rPr>
          <w:highlight w:val="white"/>
        </w:rPr>
      </w:pPr>
      <w:r>
        <w:rPr>
          <w:highlight w:val="white"/>
        </w:rPr>
        <w:t xml:space="preserve">        MemoryStream memoryStream </w:t>
      </w:r>
      <w:r w:rsidR="001F2BD0">
        <w:rPr>
          <w:highlight w:val="white"/>
        </w:rPr>
        <w:t>= new(</w:t>
      </w:r>
      <w:r>
        <w:rPr>
          <w:highlight w:val="white"/>
        </w:rPr>
        <w:t>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lastRenderedPageBreak/>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lastRenderedPageBreak/>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lastRenderedPageBreak/>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5732E0F6"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73F855E4" w:rsidR="00B56C2A"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 xml:space="preserve">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393FE283" w14:textId="706C715B" w:rsidR="00B56C2A" w:rsidRPr="007F32BD" w:rsidRDefault="00B56C2A" w:rsidP="00B56C2A">
      <w:pPr>
        <w:pStyle w:val="Code"/>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MMMM dd yyyy")</w:t>
      </w:r>
      <w:r w:rsidR="007F32BD">
        <w:rPr>
          <w:highlight w:val="white"/>
        </w:rPr>
        <w:t>}</w:t>
      </w:r>
      <w:r w:rsidRPr="00B56C2A">
        <w:rPr>
          <w:highlight w:val="white"/>
        </w:rPr>
        <w:t>\"";</w:t>
      </w:r>
    </w:p>
    <w:p w14:paraId="20F24D15" w14:textId="4AD88608"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7B328362" w14:textId="3D6D5E87" w:rsidR="00B56C2A" w:rsidRPr="00B56C2A" w:rsidRDefault="00B56C2A" w:rsidP="00B56C2A">
      <w:pPr>
        <w:pStyle w:val="Code"/>
        <w:rPr>
          <w:highlight w:val="white"/>
        </w:rPr>
      </w:pPr>
      <w:r w:rsidRPr="00B56C2A">
        <w:rPr>
          <w:highlight w:val="white"/>
        </w:rPr>
        <w:t xml:space="preserve">                  string text = </w:t>
      </w:r>
      <w:r w:rsidR="007F32BD">
        <w:rPr>
          <w:highlight w:val="white"/>
        </w:rPr>
        <w:t>$</w:t>
      </w:r>
      <w:r w:rsidRPr="00B56C2A">
        <w:rPr>
          <w:highlight w:val="white"/>
        </w:rPr>
        <w:t>"\"</w:t>
      </w:r>
      <w:r w:rsidR="007F32BD">
        <w:rPr>
          <w:highlight w:val="white"/>
        </w:rPr>
        <w:t>{</w:t>
      </w:r>
      <w:r w:rsidRPr="00B56C2A">
        <w:rPr>
          <w:highlight w:val="white"/>
        </w:rPr>
        <w:t>DateTime.Now.ToString("HH:mm:ss")</w:t>
      </w:r>
      <w:r w:rsidR="007F32BD">
        <w:t>}</w:t>
      </w:r>
      <w:r w:rsidRPr="00B56C2A">
        <w:rPr>
          <w:highlight w:val="white"/>
        </w:rPr>
        <w:t>\"";</w:t>
      </w:r>
    </w:p>
    <w:p w14:paraId="7B7A4E66" w14:textId="1C93B33A" w:rsidR="00A61A06" w:rsidRDefault="00B56C2A" w:rsidP="00B56C2A">
      <w:pPr>
        <w:pStyle w:val="Code"/>
        <w:rPr>
          <w:highlight w:val="white"/>
        </w:rPr>
      </w:pPr>
      <w:r w:rsidRPr="00B56C2A">
        <w:rPr>
          <w:highlight w:val="white"/>
        </w:rPr>
        <w:t xml:space="preserve">                  tokenList[index] </w:t>
      </w:r>
      <w:r w:rsidR="001F2BD0">
        <w:rPr>
          <w:highlight w:val="white"/>
        </w:rPr>
        <w:t>= new(</w:t>
      </w:r>
      <w:r w:rsidRPr="00B56C2A">
        <w:rPr>
          <w:highlight w:val="white"/>
        </w:rPr>
        <w:t>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2944CFDB" w:rsidR="00B56C2A" w:rsidRPr="00B56C2A" w:rsidRDefault="00B56C2A" w:rsidP="00B56C2A">
      <w:pPr>
        <w:pStyle w:val="Code"/>
        <w:rPr>
          <w:highlight w:val="white"/>
        </w:rPr>
      </w:pPr>
      <w:r w:rsidRPr="00B56C2A">
        <w:rPr>
          <w:highlight w:val="white"/>
        </w:rPr>
        <w:t xml:space="preserve">            List&lt;Token&gt; subList </w:t>
      </w:r>
      <w:r w:rsidR="001F2BD0">
        <w:rPr>
          <w:highlight w:val="white"/>
        </w:rPr>
        <w:t>= new(</w:t>
      </w:r>
      <w:r w:rsidRPr="00B56C2A">
        <w:rPr>
          <w:highlight w:val="white"/>
        </w:rPr>
        <w:t>);</w:t>
      </w:r>
    </w:p>
    <w:p w14:paraId="48740941" w14:textId="66EEC0B9" w:rsidR="00B56C2A" w:rsidRPr="00B56C2A" w:rsidRDefault="00B56C2A" w:rsidP="00B56C2A">
      <w:pPr>
        <w:pStyle w:val="Code"/>
        <w:rPr>
          <w:highlight w:val="white"/>
        </w:rPr>
      </w:pPr>
      <w:r w:rsidRPr="00B56C2A">
        <w:rPr>
          <w:highlight w:val="white"/>
        </w:rPr>
        <w:t xml:space="preserve">            List&lt;List&lt;Token&gt;&gt; mainList </w:t>
      </w:r>
      <w:r w:rsidR="001F2BD0">
        <w:rPr>
          <w:highlight w:val="white"/>
        </w:rPr>
        <w:t>= new(</w:t>
      </w:r>
      <w:r w:rsidRPr="00B56C2A">
        <w:rPr>
          <w:highlight w:val="white"/>
        </w:rPr>
        <w: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lastRenderedPageBreak/>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59814397" w:rsidR="00B56C2A" w:rsidRPr="00B56C2A" w:rsidRDefault="00B56C2A" w:rsidP="00B56C2A">
      <w:pPr>
        <w:pStyle w:val="Code"/>
        <w:rPr>
          <w:highlight w:val="white"/>
        </w:rPr>
      </w:pPr>
      <w:r w:rsidRPr="00B56C2A">
        <w:rPr>
          <w:highlight w:val="white"/>
        </w:rPr>
        <w:t xml:space="preserve">                    subList </w:t>
      </w:r>
      <w:r w:rsidR="001F2BD0">
        <w:rPr>
          <w:highlight w:val="white"/>
        </w:rPr>
        <w:t>= new(</w:t>
      </w:r>
      <w:r w:rsidRPr="00B56C2A">
        <w:rPr>
          <w:highlight w:val="white"/>
        </w:rPr>
        <w: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lastRenderedPageBreak/>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60AE595E" w:rsidR="00A647FD" w:rsidRPr="00A647FD" w:rsidRDefault="00A647FD" w:rsidP="00A647FD">
      <w:pPr>
        <w:pStyle w:val="Code"/>
        <w:rPr>
          <w:highlight w:val="white"/>
        </w:rPr>
      </w:pPr>
      <w:r w:rsidRPr="00A647FD">
        <w:rPr>
          <w:highlight w:val="white"/>
        </w:rPr>
        <w:t xml:space="preserve">                  string text = </w:t>
      </w:r>
      <w:r w:rsidR="00A82B5A">
        <w:rPr>
          <w:highlight w:val="white"/>
        </w:rPr>
        <w:t>$</w:t>
      </w:r>
      <w:r w:rsidRPr="00A647FD">
        <w:rPr>
          <w:highlight w:val="white"/>
        </w:rPr>
        <w:t>"\"</w:t>
      </w:r>
      <w:r w:rsidR="00A82B5A">
        <w:rPr>
          <w:highlight w:val="white"/>
        </w:rPr>
        <w:t>{</w:t>
      </w:r>
      <w:r w:rsidRPr="00A647FD">
        <w:rPr>
          <w:highlight w:val="white"/>
        </w:rPr>
        <w:t>TokenListToString(replaceList)</w:t>
      </w:r>
      <w:r w:rsidR="00A82B5A">
        <w:rPr>
          <w:highlight w:val="white"/>
        </w:rPr>
        <w:t>}</w:t>
      </w:r>
      <w:r w:rsidRPr="00A647FD">
        <w:rPr>
          <w:highlight w:val="white"/>
        </w:rPr>
        <w:t>\"";</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lastRenderedPageBreak/>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414BA4E0"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57A1EEC5" w:rsidR="007660EE" w:rsidRPr="00903DBA" w:rsidRDefault="007660EE" w:rsidP="007660EE">
      <w:pPr>
        <w:pStyle w:val="Code"/>
        <w:rPr>
          <w:highlight w:val="white"/>
        </w:rPr>
      </w:pPr>
      <w:r w:rsidRPr="00903DBA">
        <w:rPr>
          <w:highlight w:val="white"/>
        </w:rPr>
        <w:t xml:space="preserve">      $$ </w:t>
      </w:r>
      <w:r w:rsidR="001F2BD0">
        <w:rPr>
          <w:highlight w:val="white"/>
        </w:rPr>
        <w:t>= new(</w:t>
      </w:r>
      <w:r w:rsidRPr="00903DBA">
        <w:rPr>
          <w:highlight w:val="white"/>
        </w:rPr>
        <w: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1EDA2644" w14:textId="6494EDC2" w:rsidR="001B296B" w:rsidRPr="00CE77EA" w:rsidRDefault="005E7D2C" w:rsidP="005E7D2C">
      <w:pPr>
        <w:pStyle w:val="Code"/>
        <w:rPr>
          <w:highlight w:val="white"/>
          <w:lang w:val="nb-NO"/>
        </w:rPr>
      </w:pPr>
      <w:r w:rsidRPr="00903DBA">
        <w:rPr>
          <w:highlight w:val="white"/>
        </w:rPr>
        <w:t xml:space="preserve">    </w:t>
      </w:r>
      <w:r w:rsidRPr="00CE77EA">
        <w:rPr>
          <w:highlight w:val="white"/>
          <w:lang w:val="nb-NO"/>
        </w:rPr>
        <w:t xml:space="preserve">private </w:t>
      </w:r>
      <w:r w:rsidR="00C55FC7">
        <w:rPr>
          <w:highlight w:val="white"/>
          <w:lang w:val="nb-NO"/>
        </w:rPr>
        <w:t>I</w:t>
      </w:r>
      <w:r w:rsidR="001B296B">
        <w:rPr>
          <w:highlight w:val="white"/>
          <w:lang w:val="nb-NO"/>
        </w:rPr>
        <w:t>Set</w:t>
      </w:r>
      <w:r w:rsidR="001B296B" w:rsidRPr="00CE77EA">
        <w:rPr>
          <w:highlight w:val="white"/>
          <w:lang w:val="nb-NO"/>
        </w:rPr>
        <w:t>&lt;VertexType&gt; m_vertexSet;</w:t>
      </w:r>
    </w:p>
    <w:p w14:paraId="31FAC6B6" w14:textId="77777777" w:rsidR="001B296B" w:rsidRPr="00CE77EA" w:rsidRDefault="001B296B" w:rsidP="005E7D2C">
      <w:pPr>
        <w:pStyle w:val="Code"/>
        <w:rPr>
          <w:highlight w:val="white"/>
          <w:lang w:val="nb-NO"/>
        </w:rPr>
      </w:pPr>
      <w:r w:rsidRPr="00CE77EA">
        <w:rPr>
          <w:highlight w:val="white"/>
          <w:lang w:val="nb-NO"/>
        </w:rPr>
        <w:t xml:space="preserve">    private ISet&lt;</w:t>
      </w:r>
      <w:r>
        <w:rPr>
          <w:highlight w:val="white"/>
          <w:lang w:val="nb-NO"/>
        </w:rPr>
        <w:t>(VertexType, VertexType)</w:t>
      </w:r>
      <w:r w:rsidRPr="00CE77EA">
        <w:rPr>
          <w:highlight w:val="white"/>
          <w:lang w:val="nb-NO"/>
        </w:rPr>
        <w:t>&gt; m_edgeSet;</w:t>
      </w:r>
    </w:p>
    <w:p w14:paraId="7CA5FCF2" w14:textId="77777777" w:rsidR="001B296B" w:rsidRPr="00CE77EA" w:rsidRDefault="001B296B" w:rsidP="005E7D2C">
      <w:pPr>
        <w:pStyle w:val="Code"/>
        <w:rPr>
          <w:highlight w:val="white"/>
          <w:lang w:val="nb-NO"/>
        </w:rPr>
      </w:pPr>
    </w:p>
    <w:p w14:paraId="06E5BF09" w14:textId="77777777" w:rsidR="001B296B" w:rsidRPr="00903DBA" w:rsidRDefault="001B296B" w:rsidP="005E7D2C">
      <w:pPr>
        <w:pStyle w:val="Code"/>
        <w:rPr>
          <w:highlight w:val="white"/>
        </w:rPr>
      </w:pPr>
      <w:r w:rsidRPr="00CE77EA">
        <w:rPr>
          <w:highlight w:val="white"/>
          <w:lang w:val="nb-NO"/>
        </w:rPr>
        <w:t xml:space="preserve">    </w:t>
      </w:r>
      <w:r w:rsidRPr="00903DBA">
        <w:rPr>
          <w:highlight w:val="white"/>
        </w:rPr>
        <w:t>public Graph() {</w:t>
      </w:r>
    </w:p>
    <w:p w14:paraId="6CB2C1B0" w14:textId="54DF93E7" w:rsidR="005E7D2C" w:rsidRPr="00903DBA" w:rsidRDefault="001B296B" w:rsidP="005E7D2C">
      <w:pPr>
        <w:pStyle w:val="Code"/>
        <w:rPr>
          <w:highlight w:val="white"/>
        </w:rPr>
      </w:pPr>
      <w:r w:rsidRPr="00903DBA">
        <w:rPr>
          <w:highlight w:val="white"/>
        </w:rPr>
        <w:t xml:space="preserve">      m_vertexSet </w:t>
      </w:r>
      <w:r>
        <w:rPr>
          <w:highlight w:val="white"/>
        </w:rPr>
        <w:t>= new</w:t>
      </w:r>
      <w:r w:rsidR="00B373C1">
        <w:rPr>
          <w:highlight w:val="white"/>
        </w:rPr>
        <w:t xml:space="preserve"> HashSet&lt;VertexType&gt;</w:t>
      </w:r>
      <w:r>
        <w:rPr>
          <w:highlight w:val="white"/>
        </w:rPr>
        <w:t>(</w:t>
      </w:r>
      <w:r w:rsidRPr="00903DBA">
        <w:rPr>
          <w:highlight w:val="white"/>
        </w:rPr>
        <w:t>);</w:t>
      </w:r>
    </w:p>
    <w:p w14:paraId="20BD7520" w14:textId="786F6C17" w:rsidR="005E7D2C" w:rsidRPr="00903DBA" w:rsidRDefault="005E7D2C" w:rsidP="005E7D2C">
      <w:pPr>
        <w:pStyle w:val="Code"/>
        <w:rPr>
          <w:highlight w:val="white"/>
        </w:rPr>
      </w:pPr>
      <w:r w:rsidRPr="00903DBA">
        <w:rPr>
          <w:highlight w:val="white"/>
        </w:rPr>
        <w:t xml:space="preserve">      m_edgeSet </w:t>
      </w:r>
      <w:r w:rsidR="001F2BD0">
        <w:rPr>
          <w:highlight w:val="white"/>
        </w:rPr>
        <w:t>= new(</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3D626EA4" w:rsidR="005E7D2C" w:rsidRPr="00903DBA" w:rsidRDefault="005E7D2C" w:rsidP="005E7D2C">
      <w:pPr>
        <w:pStyle w:val="Code"/>
        <w:rPr>
          <w:highlight w:val="white"/>
        </w:rPr>
      </w:pPr>
      <w:r w:rsidRPr="00903DBA">
        <w:rPr>
          <w:highlight w:val="white"/>
        </w:rPr>
        <w:t xml:space="preserve">    public Graph(</w:t>
      </w:r>
      <w:r w:rsidR="00893026">
        <w:rPr>
          <w:highlight w:val="white"/>
        </w:rPr>
        <w:t>Hash</w:t>
      </w:r>
      <w:r w:rsidRPr="00903DBA">
        <w:rPr>
          <w:highlight w:val="white"/>
        </w:rPr>
        <w:t>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34BA338" w:rsidR="005E7D2C" w:rsidRPr="00903DBA" w:rsidRDefault="005E7D2C" w:rsidP="005E7D2C">
      <w:pPr>
        <w:pStyle w:val="Code"/>
        <w:rPr>
          <w:highlight w:val="white"/>
        </w:rPr>
      </w:pPr>
      <w:r w:rsidRPr="00903DBA">
        <w:rPr>
          <w:highlight w:val="white"/>
        </w:rPr>
        <w:lastRenderedPageBreak/>
        <w:t xml:space="preserve">      m_edgeSet </w:t>
      </w:r>
      <w:r w:rsidR="001F2BD0">
        <w:rPr>
          <w:highlight w:val="white"/>
        </w:rPr>
        <w:t>= new(</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54223F8E"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VertexType&gt; GetNeighbourSet(VertexType vertex) {</w:t>
      </w:r>
    </w:p>
    <w:p w14:paraId="5B56CC82" w14:textId="4B9B0F4F"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VertexType&gt; neighbourSet </w:t>
      </w:r>
      <w:r w:rsidR="005756C9">
        <w:rPr>
          <w:highlight w:val="white"/>
        </w:rPr>
        <w:t>= new(</w:t>
      </w:r>
      <w:r w:rsidR="005756C9" w:rsidRPr="00903DBA">
        <w:rPr>
          <w:highlight w:val="white"/>
        </w:rPr>
        <w: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4011B7C2" w14:textId="61916474"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edgeSetCopy =</w:t>
      </w:r>
      <w:r w:rsidR="002B095E">
        <w:rPr>
          <w:highlight w:val="white"/>
        </w:rPr>
        <w:t xml:space="preserve"> </w:t>
      </w:r>
      <w:r w:rsidRPr="00903DBA">
        <w:rPr>
          <w:highlight w:val="white"/>
        </w:rPr>
        <w:t>new(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lastRenderedPageBreak/>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5740B21D" w14:textId="77777777" w:rsidR="001B296B" w:rsidRPr="00903DBA" w:rsidRDefault="005E7D2C" w:rsidP="005E7D2C">
      <w:pPr>
        <w:pStyle w:val="Code"/>
        <w:rPr>
          <w:highlight w:val="white"/>
        </w:rPr>
      </w:pPr>
      <w:r w:rsidRPr="00903DBA">
        <w:rPr>
          <w:highlight w:val="white"/>
        </w:rPr>
        <w:t xml:space="preserve">    public </w:t>
      </w:r>
      <w:r w:rsidR="001B296B">
        <w:rPr>
          <w:highlight w:val="white"/>
        </w:rPr>
        <w:t>HashSet</w:t>
      </w:r>
      <w:r w:rsidR="001B296B" w:rsidRPr="00903DBA">
        <w:rPr>
          <w:highlight w:val="white"/>
        </w:rPr>
        <w:t>&lt;Graph&lt;VertexType&gt;&gt; Split() {</w:t>
      </w:r>
    </w:p>
    <w:p w14:paraId="15118A73" w14:textId="20E839D4" w:rsidR="005E7D2C" w:rsidRPr="00903DBA" w:rsidRDefault="001B296B" w:rsidP="005E7D2C">
      <w:pPr>
        <w:pStyle w:val="Code"/>
        <w:rPr>
          <w:highlight w:val="white"/>
        </w:rPr>
      </w:pPr>
      <w:r w:rsidRPr="00903DBA">
        <w:rPr>
          <w:highlight w:val="white"/>
        </w:rPr>
        <w:t xml:space="preserve">      </w:t>
      </w:r>
      <w:r w:rsidR="005756C9">
        <w:rPr>
          <w:highlight w:val="white"/>
        </w:rPr>
        <w:t>HashSet</w:t>
      </w:r>
      <w:r w:rsidR="005756C9" w:rsidRPr="00903DBA">
        <w:rPr>
          <w:highlight w:val="white"/>
        </w:rPr>
        <w:t xml:space="preserve">&lt;ISet&lt;VertexType&gt;&gt; subgraphSet </w:t>
      </w:r>
      <w:r w:rsidR="005756C9">
        <w:rPr>
          <w:highlight w:val="white"/>
        </w:rPr>
        <w:t>= new(</w:t>
      </w:r>
      <w:r w:rsidR="005756C9" w:rsidRPr="00903DBA">
        <w:rPr>
          <w:highlight w:val="white"/>
        </w:rPr>
        <w: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13AD2279"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VertexType&gt; vertexSet </w:t>
      </w:r>
      <w:r w:rsidR="001B296B">
        <w:rPr>
          <w:highlight w:val="white"/>
        </w:rPr>
        <w:t>= new(</w:t>
      </w:r>
      <w:r w:rsidR="001B296B" w:rsidRPr="00903DBA">
        <w:rPr>
          <w:highlight w:val="white"/>
        </w:rPr>
        <w: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4F6F1C0E" w:rsidR="005E7D2C" w:rsidRPr="00903DBA" w:rsidRDefault="005E7D2C" w:rsidP="005E7D2C">
      <w:pPr>
        <w:pStyle w:val="Code"/>
        <w:rPr>
          <w:highlight w:val="white"/>
        </w:rPr>
      </w:pPr>
      <w:r w:rsidRPr="00903DBA">
        <w:rPr>
          <w:highlight w:val="white"/>
        </w:rPr>
        <w:t xml:space="preserve">      </w:t>
      </w:r>
      <w:r w:rsidR="001B296B">
        <w:rPr>
          <w:highlight w:val="white"/>
        </w:rPr>
        <w:t>HashSet</w:t>
      </w:r>
      <w:r w:rsidR="001B296B" w:rsidRPr="00903DBA">
        <w:rPr>
          <w:highlight w:val="white"/>
        </w:rPr>
        <w:t xml:space="preserve">&lt;Graph&lt;VertexType&gt;&gt; graphSet </w:t>
      </w:r>
      <w:r w:rsidR="001B296B">
        <w:rPr>
          <w:highlight w:val="white"/>
        </w:rPr>
        <w:t>= new(</w:t>
      </w:r>
      <w:r w:rsidR="001B296B" w:rsidRPr="00903DBA">
        <w:rPr>
          <w:highlight w:val="white"/>
        </w:rPr>
        <w: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266711B3" w14:textId="32265355" w:rsidR="005E7D2C" w:rsidRPr="00903DBA" w:rsidRDefault="005E7D2C" w:rsidP="005E7D2C">
      <w:pPr>
        <w:pStyle w:val="Code"/>
        <w:rPr>
          <w:highlight w:val="white"/>
        </w:rPr>
      </w:pPr>
      <w:r w:rsidRPr="00903DBA">
        <w:rPr>
          <w:highlight w:val="white"/>
        </w:rPr>
        <w:t xml:space="preserve">      </w:t>
      </w:r>
      <w:r w:rsidR="002B095E">
        <w:rPr>
          <w:highlight w:val="white"/>
        </w:rPr>
        <w:t>Hash</w:t>
      </w:r>
      <w:r w:rsidRPr="00903DBA">
        <w:rPr>
          <w:highlight w:val="white"/>
        </w:rPr>
        <w:t>Set&lt;</w:t>
      </w:r>
      <w:r w:rsidR="005367BA">
        <w:rPr>
          <w:highlight w:val="white"/>
        </w:rPr>
        <w:t>(VertexType, VertexType)</w:t>
      </w:r>
      <w:r w:rsidRPr="00903DBA">
        <w:rPr>
          <w:highlight w:val="white"/>
        </w:rPr>
        <w:t>&gt; resultEdgeSet = new();</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lastRenderedPageBreak/>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DCA"/>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29"/>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2C7"/>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1D70"/>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538"/>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36B"/>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6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026"/>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BD0"/>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ADF"/>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2A"/>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79D"/>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68B"/>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5C"/>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150"/>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95E"/>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C30"/>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09"/>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10E"/>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BC"/>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AED"/>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8B5"/>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78A"/>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5DF"/>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5FA"/>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1D"/>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153"/>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6C9"/>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25"/>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DD1"/>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232"/>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79D"/>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6FCF"/>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81D"/>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73F"/>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D91"/>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70E"/>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0FDF"/>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B7C"/>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2BD"/>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92"/>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12"/>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26"/>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351"/>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5ED"/>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ACF"/>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25"/>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EB5"/>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A27"/>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6EF"/>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44C"/>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85A"/>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CF5"/>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2B5A"/>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973"/>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837"/>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0B"/>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27FF4"/>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3C1"/>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AF5"/>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41"/>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5F3"/>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9B1"/>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4DE"/>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5FC7"/>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BC"/>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970"/>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2F"/>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4E0"/>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24B"/>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BA9"/>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70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6</TotalTime>
  <Pages>438</Pages>
  <Words>130964</Words>
  <Characters>746500</Characters>
  <Application>Microsoft Office Word</Application>
  <DocSecurity>0</DocSecurity>
  <Lines>6220</Lines>
  <Paragraphs>1751</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7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4</cp:revision>
  <cp:lastPrinted>2022-01-17T12:38:00Z</cp:lastPrinted>
  <dcterms:created xsi:type="dcterms:W3CDTF">2022-03-24T10:40:00Z</dcterms:created>
  <dcterms:modified xsi:type="dcterms:W3CDTF">2022-03-25T15:08:00Z</dcterms:modified>
</cp:coreProperties>
</file>